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964E12" w14:textId="77777777" w:rsidR="00016D06" w:rsidRDefault="00016D06" w:rsidP="00016D06">
      <w:pPr>
        <w:rPr>
          <w:szCs w:val="21"/>
        </w:rPr>
      </w:pPr>
    </w:p>
    <w:tbl>
      <w:tblPr>
        <w:tblStyle w:val="TableGrid"/>
        <w:tblW w:w="10065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410"/>
        <w:gridCol w:w="992"/>
        <w:gridCol w:w="1476"/>
        <w:gridCol w:w="1134"/>
        <w:gridCol w:w="330"/>
        <w:gridCol w:w="888"/>
        <w:gridCol w:w="1701"/>
        <w:gridCol w:w="1134"/>
      </w:tblGrid>
      <w:tr w:rsidR="00016D06" w:rsidRPr="00D42242" w14:paraId="44DE260E" w14:textId="77777777" w:rsidTr="00605B55">
        <w:tc>
          <w:tcPr>
            <w:tcW w:w="10065" w:type="dxa"/>
            <w:gridSpan w:val="8"/>
            <w:tcBorders>
              <w:top w:val="nil"/>
              <w:left w:val="nil"/>
              <w:right w:val="nil"/>
            </w:tcBorders>
          </w:tcPr>
          <w:p w14:paraId="083DC5E9" w14:textId="3C98B287" w:rsidR="00016D06" w:rsidRPr="00D05DE9" w:rsidRDefault="00D63B2D" w:rsidP="00D63B2D">
            <w:pPr>
              <w:rPr>
                <w:b/>
                <w:szCs w:val="21"/>
              </w:rPr>
            </w:pPr>
            <w:r w:rsidRPr="00D05DE9">
              <w:rPr>
                <w:b/>
                <w:szCs w:val="21"/>
              </w:rPr>
              <w:t>Supplementary Table 12</w:t>
            </w:r>
            <w:r w:rsidR="00016D06" w:rsidRPr="00D05DE9">
              <w:rPr>
                <w:rFonts w:hint="eastAsia"/>
                <w:b/>
                <w:szCs w:val="21"/>
              </w:rPr>
              <w:t>.</w:t>
            </w:r>
            <w:r w:rsidR="00016D06" w:rsidRPr="00D05DE9">
              <w:rPr>
                <w:b/>
                <w:szCs w:val="21"/>
              </w:rPr>
              <w:t xml:space="preserve"> </w:t>
            </w:r>
            <w:proofErr w:type="spellStart"/>
            <w:r w:rsidR="00016D06" w:rsidRPr="00D05DE9">
              <w:rPr>
                <w:b/>
                <w:color w:val="000000"/>
                <w:szCs w:val="21"/>
              </w:rPr>
              <w:t>Univariate</w:t>
            </w:r>
            <w:proofErr w:type="spellEnd"/>
            <w:r w:rsidR="00016D06" w:rsidRPr="00D05DE9">
              <w:rPr>
                <w:b/>
                <w:color w:val="000000"/>
                <w:szCs w:val="21"/>
              </w:rPr>
              <w:t xml:space="preserve"> and multivariate</w:t>
            </w:r>
            <w:r w:rsidR="00604445" w:rsidRPr="00D05DE9">
              <w:rPr>
                <w:b/>
                <w:color w:val="000000"/>
                <w:szCs w:val="21"/>
              </w:rPr>
              <w:t xml:space="preserve"> COX</w:t>
            </w:r>
            <w:r w:rsidR="00016D06" w:rsidRPr="00D05DE9">
              <w:rPr>
                <w:b/>
                <w:color w:val="000000"/>
                <w:szCs w:val="21"/>
              </w:rPr>
              <w:t xml:space="preserve"> analyses of</w:t>
            </w:r>
            <w:r w:rsidR="00016D06" w:rsidRPr="00D05DE9">
              <w:rPr>
                <w:rFonts w:hint="eastAsia"/>
                <w:b/>
                <w:color w:val="000000"/>
                <w:szCs w:val="21"/>
              </w:rPr>
              <w:t xml:space="preserve"> the</w:t>
            </w:r>
            <w:r w:rsidR="00016D06" w:rsidRPr="00D05DE9">
              <w:rPr>
                <w:b/>
                <w:color w:val="000000"/>
                <w:szCs w:val="21"/>
              </w:rPr>
              <w:t xml:space="preserve"> </w:t>
            </w:r>
            <w:proofErr w:type="spellStart"/>
            <w:r w:rsidR="00016D06" w:rsidRPr="00D05DE9">
              <w:rPr>
                <w:rFonts w:hint="eastAsia"/>
                <w:b/>
                <w:color w:val="000000"/>
                <w:szCs w:val="21"/>
              </w:rPr>
              <w:t>lnc</w:t>
            </w:r>
            <w:r w:rsidR="00016D06" w:rsidRPr="00D05DE9">
              <w:rPr>
                <w:b/>
                <w:color w:val="000000"/>
                <w:szCs w:val="21"/>
              </w:rPr>
              <w:t>RNA</w:t>
            </w:r>
            <w:proofErr w:type="spellEnd"/>
            <w:r w:rsidR="00016D06" w:rsidRPr="00D05DE9">
              <w:rPr>
                <w:b/>
                <w:color w:val="000000"/>
                <w:szCs w:val="21"/>
              </w:rPr>
              <w:t>-based classifier for</w:t>
            </w:r>
            <w:r w:rsidR="00016D06" w:rsidRPr="00D05DE9">
              <w:rPr>
                <w:rFonts w:hint="eastAsia"/>
                <w:b/>
                <w:szCs w:val="21"/>
              </w:rPr>
              <w:t xml:space="preserve"> </w:t>
            </w:r>
            <w:r w:rsidR="00DB3B27" w:rsidRPr="00D05DE9">
              <w:rPr>
                <w:b/>
                <w:szCs w:val="21"/>
              </w:rPr>
              <w:t>OS</w:t>
            </w:r>
            <w:r w:rsidR="003B66FA" w:rsidRPr="00D05DE9">
              <w:rPr>
                <w:b/>
                <w:szCs w:val="21"/>
              </w:rPr>
              <w:t>.</w:t>
            </w:r>
            <w:r w:rsidR="00322CEC" w:rsidRPr="00D05DE9">
              <w:rPr>
                <w:b/>
                <w:szCs w:val="21"/>
              </w:rPr>
              <w:t xml:space="preserve">           </w:t>
            </w:r>
          </w:p>
        </w:tc>
      </w:tr>
      <w:tr w:rsidR="00016D06" w:rsidRPr="00D42242" w14:paraId="7764B92C" w14:textId="77777777" w:rsidTr="00605B55">
        <w:tc>
          <w:tcPr>
            <w:tcW w:w="2410" w:type="dxa"/>
            <w:vMerge w:val="restart"/>
            <w:tcBorders>
              <w:left w:val="nil"/>
              <w:right w:val="nil"/>
            </w:tcBorders>
          </w:tcPr>
          <w:p w14:paraId="1966B996" w14:textId="77777777" w:rsidR="00016D06" w:rsidRPr="00D42242" w:rsidRDefault="00016D06" w:rsidP="00605B55">
            <w:pPr>
              <w:jc w:val="center"/>
              <w:rPr>
                <w:szCs w:val="21"/>
              </w:rPr>
            </w:pPr>
            <w:r w:rsidRPr="00D42242">
              <w:rPr>
                <w:bCs/>
                <w:color w:val="000000"/>
                <w:szCs w:val="21"/>
              </w:rPr>
              <w:t>Prognostic parameter</w:t>
            </w:r>
          </w:p>
        </w:tc>
        <w:tc>
          <w:tcPr>
            <w:tcW w:w="3602" w:type="dxa"/>
            <w:gridSpan w:val="3"/>
            <w:tcBorders>
              <w:left w:val="nil"/>
              <w:right w:val="nil"/>
            </w:tcBorders>
          </w:tcPr>
          <w:p w14:paraId="14EA6272" w14:textId="77777777" w:rsidR="00016D06" w:rsidRPr="00D42242" w:rsidRDefault="00016D06" w:rsidP="00605B55">
            <w:pPr>
              <w:jc w:val="center"/>
              <w:rPr>
                <w:szCs w:val="21"/>
              </w:rPr>
            </w:pPr>
            <w:proofErr w:type="spellStart"/>
            <w:r w:rsidRPr="00D42242">
              <w:rPr>
                <w:bCs/>
                <w:color w:val="000000"/>
                <w:szCs w:val="21"/>
              </w:rPr>
              <w:t>Univariate</w:t>
            </w:r>
            <w:proofErr w:type="spellEnd"/>
            <w:r w:rsidRPr="00D42242">
              <w:rPr>
                <w:bCs/>
                <w:color w:val="000000"/>
                <w:szCs w:val="21"/>
              </w:rPr>
              <w:t xml:space="preserve"> analysis</w:t>
            </w:r>
          </w:p>
        </w:tc>
        <w:tc>
          <w:tcPr>
            <w:tcW w:w="330" w:type="dxa"/>
            <w:tcBorders>
              <w:left w:val="nil"/>
              <w:bottom w:val="nil"/>
              <w:right w:val="nil"/>
            </w:tcBorders>
          </w:tcPr>
          <w:p w14:paraId="7ECF76AB" w14:textId="77777777" w:rsidR="00016D06" w:rsidRPr="00D42242" w:rsidRDefault="00016D06" w:rsidP="00605B55">
            <w:pPr>
              <w:jc w:val="center"/>
              <w:rPr>
                <w:szCs w:val="21"/>
              </w:rPr>
            </w:pPr>
          </w:p>
        </w:tc>
        <w:tc>
          <w:tcPr>
            <w:tcW w:w="3723" w:type="dxa"/>
            <w:gridSpan w:val="3"/>
            <w:tcBorders>
              <w:left w:val="nil"/>
              <w:right w:val="nil"/>
            </w:tcBorders>
          </w:tcPr>
          <w:p w14:paraId="7808745B" w14:textId="77777777" w:rsidR="00016D06" w:rsidRPr="00D42242" w:rsidRDefault="00016D06" w:rsidP="00605B55">
            <w:pPr>
              <w:jc w:val="center"/>
              <w:rPr>
                <w:szCs w:val="21"/>
              </w:rPr>
            </w:pPr>
            <w:r w:rsidRPr="00D42242">
              <w:rPr>
                <w:bCs/>
                <w:color w:val="000000"/>
                <w:szCs w:val="21"/>
              </w:rPr>
              <w:t>Multivariate analysis</w:t>
            </w:r>
          </w:p>
        </w:tc>
      </w:tr>
      <w:tr w:rsidR="00016D06" w:rsidRPr="00D42242" w14:paraId="0F41D4CC" w14:textId="77777777" w:rsidTr="00605B55">
        <w:tc>
          <w:tcPr>
            <w:tcW w:w="2410" w:type="dxa"/>
            <w:vMerge/>
            <w:tcBorders>
              <w:left w:val="nil"/>
              <w:right w:val="nil"/>
            </w:tcBorders>
          </w:tcPr>
          <w:p w14:paraId="6E20BF66" w14:textId="77777777" w:rsidR="00016D06" w:rsidRPr="00D42242" w:rsidRDefault="00016D06" w:rsidP="00605B55">
            <w:pPr>
              <w:jc w:val="center"/>
              <w:rPr>
                <w:szCs w:val="21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795B93FA" w14:textId="77777777" w:rsidR="00016D06" w:rsidRPr="00D42242" w:rsidRDefault="00016D06" w:rsidP="00605B55">
            <w:pPr>
              <w:jc w:val="center"/>
            </w:pPr>
            <w:r w:rsidRPr="00D42242">
              <w:rPr>
                <w:rFonts w:hint="eastAsia"/>
              </w:rPr>
              <w:t>HR</w:t>
            </w:r>
          </w:p>
        </w:tc>
        <w:tc>
          <w:tcPr>
            <w:tcW w:w="1476" w:type="dxa"/>
            <w:tcBorders>
              <w:left w:val="nil"/>
              <w:right w:val="nil"/>
            </w:tcBorders>
          </w:tcPr>
          <w:p w14:paraId="4948DBA0" w14:textId="77777777" w:rsidR="00016D06" w:rsidRPr="00D42242" w:rsidRDefault="00016D06" w:rsidP="00605B55">
            <w:pPr>
              <w:jc w:val="center"/>
            </w:pPr>
            <w:r w:rsidRPr="00D42242">
              <w:t>95% CI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0B1E6212" w14:textId="77777777" w:rsidR="00016D06" w:rsidRPr="00D42242" w:rsidRDefault="00016D06" w:rsidP="00605B55">
            <w:pPr>
              <w:jc w:val="center"/>
            </w:pPr>
            <w:r w:rsidRPr="00D42242">
              <w:t>P value</w:t>
            </w:r>
          </w:p>
        </w:tc>
        <w:tc>
          <w:tcPr>
            <w:tcW w:w="330" w:type="dxa"/>
            <w:tcBorders>
              <w:top w:val="nil"/>
              <w:left w:val="nil"/>
              <w:right w:val="nil"/>
            </w:tcBorders>
          </w:tcPr>
          <w:p w14:paraId="27A4F0F5" w14:textId="77777777" w:rsidR="00016D06" w:rsidRPr="00D42242" w:rsidRDefault="00016D06" w:rsidP="00605B55">
            <w:pPr>
              <w:jc w:val="center"/>
            </w:pPr>
          </w:p>
        </w:tc>
        <w:tc>
          <w:tcPr>
            <w:tcW w:w="888" w:type="dxa"/>
            <w:tcBorders>
              <w:left w:val="nil"/>
              <w:right w:val="nil"/>
            </w:tcBorders>
          </w:tcPr>
          <w:p w14:paraId="7DBCA51E" w14:textId="77777777" w:rsidR="00016D06" w:rsidRPr="00D42242" w:rsidRDefault="00016D06" w:rsidP="00605B55">
            <w:pPr>
              <w:jc w:val="center"/>
            </w:pPr>
            <w:r w:rsidRPr="00D42242">
              <w:rPr>
                <w:rFonts w:hint="eastAsia"/>
              </w:rPr>
              <w:t>HR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9175FFE" w14:textId="77777777" w:rsidR="00016D06" w:rsidRPr="00D42242" w:rsidRDefault="00016D06" w:rsidP="00605B55">
            <w:pPr>
              <w:jc w:val="center"/>
            </w:pPr>
            <w:r w:rsidRPr="00D42242">
              <w:t>95% CI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20CA62ED" w14:textId="77777777" w:rsidR="00016D06" w:rsidRPr="00D42242" w:rsidRDefault="00016D06" w:rsidP="00605B55">
            <w:pPr>
              <w:jc w:val="center"/>
            </w:pPr>
            <w:r w:rsidRPr="00D42242">
              <w:t>P value</w:t>
            </w:r>
          </w:p>
        </w:tc>
      </w:tr>
      <w:tr w:rsidR="00466DF2" w:rsidRPr="00D42242" w14:paraId="29799A1A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B8D6083" w14:textId="77777777" w:rsidR="00466DF2" w:rsidRPr="00466DF2" w:rsidRDefault="00466DF2" w:rsidP="00605B55">
            <w:pPr>
              <w:jc w:val="center"/>
              <w:rPr>
                <w:b/>
                <w:color w:val="000000"/>
                <w:szCs w:val="21"/>
              </w:rPr>
            </w:pPr>
            <w:r w:rsidRPr="00466DF2">
              <w:rPr>
                <w:b/>
                <w:color w:val="000000"/>
                <w:szCs w:val="21"/>
              </w:rPr>
              <w:t>Training Cohor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BC6998" w14:textId="77777777" w:rsidR="00466DF2" w:rsidRPr="002273C3" w:rsidRDefault="00466DF2" w:rsidP="00605B55">
            <w:pPr>
              <w:jc w:val="center"/>
              <w:rPr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C2BA431" w14:textId="77777777" w:rsidR="00466DF2" w:rsidRPr="002273C3" w:rsidRDefault="00466DF2" w:rsidP="00605B55">
            <w:pPr>
              <w:jc w:val="center"/>
              <w:rPr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146B993" w14:textId="77777777" w:rsidR="00466DF2" w:rsidRPr="002273C3" w:rsidRDefault="00466DF2" w:rsidP="00605B55">
            <w:pPr>
              <w:jc w:val="center"/>
              <w:rPr>
                <w:szCs w:val="21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14A2B12" w14:textId="77777777" w:rsidR="00466DF2" w:rsidRPr="00810737" w:rsidRDefault="00466DF2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55633651" w14:textId="77777777" w:rsidR="00466DF2" w:rsidRPr="00810737" w:rsidRDefault="00466DF2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A27A707" w14:textId="77777777" w:rsidR="00466DF2" w:rsidRPr="00810737" w:rsidRDefault="00466DF2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3F9D12" w14:textId="77777777" w:rsidR="00466DF2" w:rsidRPr="00810737" w:rsidRDefault="00466DF2" w:rsidP="00605B55">
            <w:pPr>
              <w:jc w:val="center"/>
              <w:rPr>
                <w:color w:val="000000"/>
                <w:szCs w:val="21"/>
              </w:rPr>
            </w:pPr>
          </w:p>
        </w:tc>
      </w:tr>
      <w:tr w:rsidR="00016D06" w:rsidRPr="00D42242" w14:paraId="027C7F46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91993C3" w14:textId="77777777" w:rsidR="00016D06" w:rsidRPr="008E39AA" w:rsidRDefault="00322CEC" w:rsidP="00605B55">
            <w:pPr>
              <w:jc w:val="center"/>
              <w:rPr>
                <w:color w:val="000000"/>
                <w:szCs w:val="21"/>
              </w:rPr>
            </w:pPr>
            <w:proofErr w:type="spellStart"/>
            <w:r>
              <w:rPr>
                <w:color w:val="000000"/>
                <w:szCs w:val="21"/>
              </w:rPr>
              <w:t>RiskScor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5468226" w14:textId="77777777" w:rsidR="00016D06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7.60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CFBAB45" w14:textId="77777777" w:rsidR="00016D06" w:rsidRPr="00810737" w:rsidRDefault="00DB3B27" w:rsidP="00466DF2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4.143</w:t>
            </w:r>
            <w:r w:rsidR="00E20161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13.9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E64A22" w14:textId="77777777" w:rsidR="00016D06" w:rsidRPr="00016A0F" w:rsidRDefault="00DB3B27" w:rsidP="00466DF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szCs w:val="21"/>
              </w:rPr>
              <w:t>&lt;0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06B6F2EA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3391B886" w14:textId="77777777" w:rsidR="00016D06" w:rsidRPr="00810737" w:rsidRDefault="004840B0" w:rsidP="00605B55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24.46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860CB63" w14:textId="77777777" w:rsidR="00016D06" w:rsidRPr="00810737" w:rsidRDefault="004840B0" w:rsidP="00B16868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8.192</w:t>
            </w:r>
            <w:r w:rsidR="00ED6745">
              <w:rPr>
                <w:color w:val="000000"/>
                <w:szCs w:val="21"/>
              </w:rPr>
              <w:t>-</w:t>
            </w:r>
            <w:r w:rsidRPr="004840B0">
              <w:rPr>
                <w:color w:val="000000"/>
                <w:szCs w:val="21"/>
              </w:rPr>
              <w:t>73.0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678595" w14:textId="77777777" w:rsidR="00016D06" w:rsidRPr="00016A0F" w:rsidRDefault="004840B0" w:rsidP="00605B55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&lt;</w:t>
            </w:r>
            <w:r w:rsidR="00ED6745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ED6745" w:rsidRPr="00016A0F">
              <w:rPr>
                <w:b/>
                <w:color w:val="000000"/>
                <w:szCs w:val="21"/>
              </w:rPr>
              <w:t>.001</w:t>
            </w:r>
          </w:p>
        </w:tc>
      </w:tr>
      <w:tr w:rsidR="00DB3B27" w:rsidRPr="00D42242" w14:paraId="329E5F4F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D2B413F" w14:textId="77777777" w:rsidR="00DB3B27" w:rsidRPr="008E39AA" w:rsidRDefault="00DB3B27" w:rsidP="00DB3B27">
            <w:pPr>
              <w:jc w:val="center"/>
              <w:rPr>
                <w:color w:val="000000"/>
                <w:szCs w:val="21"/>
              </w:rPr>
            </w:pPr>
            <w:r w:rsidRPr="008E39AA">
              <w:rPr>
                <w:color w:val="000000"/>
                <w:szCs w:val="21"/>
              </w:rPr>
              <w:t xml:space="preserve">Age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72FD27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  <w:r>
              <w:rPr>
                <w:szCs w:val="21"/>
              </w:rPr>
              <w:t>0</w:t>
            </w:r>
            <w:r w:rsidRPr="00B50959">
              <w:rPr>
                <w:szCs w:val="21"/>
              </w:rPr>
              <w:t>.86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966CE41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  <w:r>
              <w:rPr>
                <w:szCs w:val="21"/>
              </w:rPr>
              <w:t>0</w:t>
            </w:r>
            <w:r w:rsidRPr="00B50959">
              <w:rPr>
                <w:szCs w:val="21"/>
              </w:rPr>
              <w:t>.503</w:t>
            </w:r>
            <w:r w:rsidRPr="002273C3">
              <w:rPr>
                <w:rFonts w:hint="eastAsia"/>
                <w:szCs w:val="21"/>
              </w:rPr>
              <w:t>-</w:t>
            </w:r>
            <w:r w:rsidRPr="00B50959">
              <w:rPr>
                <w:szCs w:val="21"/>
              </w:rPr>
              <w:t>1.4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039503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  <w:r>
              <w:rPr>
                <w:szCs w:val="21"/>
              </w:rPr>
              <w:t>0</w:t>
            </w:r>
            <w:r w:rsidRPr="00B50959">
              <w:rPr>
                <w:szCs w:val="21"/>
              </w:rPr>
              <w:t>.608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3C78889B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771D672A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E0BB3B0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F94379" w14:textId="77777777" w:rsidR="00DB3B27" w:rsidRPr="00810737" w:rsidRDefault="00DB3B27" w:rsidP="00DB3B27">
            <w:pPr>
              <w:jc w:val="center"/>
              <w:rPr>
                <w:color w:val="000000"/>
                <w:szCs w:val="21"/>
              </w:rPr>
            </w:pPr>
          </w:p>
        </w:tc>
      </w:tr>
      <w:tr w:rsidR="00466DF2" w:rsidRPr="00D42242" w14:paraId="4B5DCF80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0BB3830" w14:textId="77777777" w:rsidR="00466DF2" w:rsidRPr="008E39AA" w:rsidRDefault="00BD02E2" w:rsidP="001D648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9673ECA" w14:textId="77777777" w:rsidR="00466DF2" w:rsidRDefault="00DB3B27" w:rsidP="00605B55">
            <w:pPr>
              <w:jc w:val="center"/>
              <w:rPr>
                <w:szCs w:val="21"/>
              </w:rPr>
            </w:pPr>
            <w:r w:rsidRPr="00DB3B27">
              <w:rPr>
                <w:szCs w:val="21"/>
              </w:rPr>
              <w:t>4.37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8E08B72" w14:textId="77777777" w:rsidR="00466DF2" w:rsidRPr="002273C3" w:rsidRDefault="00332365" w:rsidP="00605B55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.3</w:t>
            </w:r>
            <w:r w:rsidR="00DB3B27">
              <w:rPr>
                <w:szCs w:val="21"/>
              </w:rPr>
              <w:t>3</w:t>
            </w:r>
            <w:r>
              <w:rPr>
                <w:szCs w:val="21"/>
              </w:rPr>
              <w:t>5-</w:t>
            </w:r>
            <w:r w:rsidR="00DB3B27" w:rsidRPr="00DB3B27">
              <w:rPr>
                <w:szCs w:val="21"/>
              </w:rPr>
              <w:t>14.3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952855E" w14:textId="77777777" w:rsidR="00466DF2" w:rsidRPr="00016A0F" w:rsidRDefault="00DB3B27" w:rsidP="00605B55">
            <w:pPr>
              <w:jc w:val="center"/>
              <w:rPr>
                <w:b/>
                <w:szCs w:val="21"/>
              </w:rPr>
            </w:pPr>
            <w:r w:rsidRPr="00016A0F">
              <w:rPr>
                <w:b/>
                <w:szCs w:val="21"/>
              </w:rPr>
              <w:t>0.01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DD34D6D" w14:textId="77777777" w:rsidR="00466DF2" w:rsidRPr="00810737" w:rsidRDefault="00466DF2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3E4E261D" w14:textId="77777777" w:rsidR="00466DF2" w:rsidRPr="00810737" w:rsidRDefault="004840B0" w:rsidP="00605B55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5.7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719065E" w14:textId="77777777" w:rsidR="00466DF2" w:rsidRPr="00810737" w:rsidRDefault="004840B0" w:rsidP="00605B55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313</w:t>
            </w:r>
            <w:r w:rsidR="00ED6745">
              <w:rPr>
                <w:color w:val="000000"/>
                <w:szCs w:val="21"/>
              </w:rPr>
              <w:t>-</w:t>
            </w:r>
            <w:r w:rsidRPr="004840B0">
              <w:rPr>
                <w:color w:val="000000"/>
                <w:szCs w:val="21"/>
              </w:rPr>
              <w:t>24.7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6162A33" w14:textId="77777777" w:rsidR="00466DF2" w:rsidRPr="00016A0F" w:rsidRDefault="004840B0" w:rsidP="00605B55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0.020</w:t>
            </w:r>
          </w:p>
        </w:tc>
      </w:tr>
      <w:tr w:rsidR="00016D06" w:rsidRPr="00D42242" w14:paraId="1951CDDB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8EE4DC5" w14:textId="77777777" w:rsidR="00016D06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</w:p>
          <w:p w14:paraId="192A6A77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B43204A" w14:textId="77777777" w:rsidR="00016D06" w:rsidRDefault="00DB3B27" w:rsidP="003C6B35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  <w:p w14:paraId="293A6E2E" w14:textId="77777777" w:rsidR="00E84C17" w:rsidRPr="00810737" w:rsidRDefault="00DB3B27" w:rsidP="003C6B35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3.17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1A1B680" w14:textId="77777777" w:rsidR="00E84C17" w:rsidRDefault="00DB3B27" w:rsidP="00E20161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  <w:p w14:paraId="73E31387" w14:textId="77777777" w:rsidR="00E20161" w:rsidRPr="00810737" w:rsidRDefault="00DB3B27" w:rsidP="00E20161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1.805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5.5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7129BC" w14:textId="77777777" w:rsidR="00016D06" w:rsidRPr="00DB3B27" w:rsidRDefault="00DB3B27" w:rsidP="00605B55">
            <w:pPr>
              <w:jc w:val="center"/>
              <w:rPr>
                <w:bCs/>
                <w:color w:val="000000"/>
                <w:szCs w:val="21"/>
              </w:rPr>
            </w:pPr>
            <w:r w:rsidRPr="00DB3B27">
              <w:rPr>
                <w:bCs/>
                <w:color w:val="000000"/>
                <w:szCs w:val="21"/>
              </w:rPr>
              <w:t xml:space="preserve"> </w:t>
            </w:r>
          </w:p>
          <w:p w14:paraId="355B0FB4" w14:textId="77777777" w:rsidR="00E84C17" w:rsidRPr="00016A0F" w:rsidRDefault="00DB3B27" w:rsidP="00605B55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016A0F">
              <w:rPr>
                <w:b/>
                <w:bCs/>
                <w:color w:val="000000"/>
                <w:szCs w:val="21"/>
              </w:rPr>
              <w:t>&lt;0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01763048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2E26DD00" w14:textId="77777777" w:rsidR="00E84C17" w:rsidRDefault="00E84C17" w:rsidP="00332365">
            <w:pPr>
              <w:jc w:val="center"/>
              <w:rPr>
                <w:color w:val="000000"/>
                <w:szCs w:val="21"/>
              </w:rPr>
            </w:pPr>
          </w:p>
          <w:p w14:paraId="23F90E3D" w14:textId="77777777" w:rsidR="00ED6745" w:rsidRPr="00810737" w:rsidRDefault="004840B0" w:rsidP="00332365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6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4A3F2D8" w14:textId="77777777" w:rsidR="00E84C17" w:rsidRDefault="00E84C17" w:rsidP="00332365">
            <w:pPr>
              <w:jc w:val="center"/>
              <w:rPr>
                <w:color w:val="000000"/>
                <w:szCs w:val="21"/>
              </w:rPr>
            </w:pPr>
          </w:p>
          <w:p w14:paraId="40A81EE6" w14:textId="77777777" w:rsidR="00ED6745" w:rsidRPr="00810737" w:rsidRDefault="004840B0" w:rsidP="0033236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840B0">
              <w:rPr>
                <w:color w:val="000000"/>
                <w:szCs w:val="21"/>
              </w:rPr>
              <w:t>.653</w:t>
            </w:r>
            <w:r w:rsidR="00ED6745">
              <w:rPr>
                <w:color w:val="000000"/>
                <w:szCs w:val="21"/>
              </w:rPr>
              <w:t>-</w:t>
            </w:r>
            <w:r w:rsidRPr="004840B0">
              <w:rPr>
                <w:color w:val="000000"/>
                <w:szCs w:val="21"/>
              </w:rPr>
              <w:t>3.9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B63842" w14:textId="77777777" w:rsidR="00E84C17" w:rsidRDefault="00E84C17" w:rsidP="00332365">
            <w:pPr>
              <w:jc w:val="center"/>
              <w:rPr>
                <w:color w:val="000000"/>
                <w:szCs w:val="21"/>
              </w:rPr>
            </w:pPr>
          </w:p>
          <w:p w14:paraId="4598FDEA" w14:textId="77777777" w:rsidR="00ED6745" w:rsidRPr="00810737" w:rsidRDefault="004840B0" w:rsidP="0033236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840B0">
              <w:rPr>
                <w:color w:val="000000"/>
                <w:szCs w:val="21"/>
              </w:rPr>
              <w:t>.299</w:t>
            </w:r>
          </w:p>
        </w:tc>
      </w:tr>
      <w:tr w:rsidR="00016D06" w:rsidRPr="00D42242" w14:paraId="723DE8E8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25307D9" w14:textId="77777777" w:rsidR="00016D06" w:rsidRDefault="00016D06" w:rsidP="00BD02E2">
            <w:pPr>
              <w:jc w:val="center"/>
              <w:rPr>
                <w:color w:val="000000"/>
                <w:szCs w:val="21"/>
              </w:rPr>
            </w:pPr>
            <w:r w:rsidRPr="008E39AA">
              <w:rPr>
                <w:color w:val="000000"/>
                <w:szCs w:val="21"/>
              </w:rPr>
              <w:t>T classific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60FFFF" w14:textId="77777777" w:rsidR="00016D06" w:rsidRPr="00810737" w:rsidRDefault="00DB3B27" w:rsidP="003C6B35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szCs w:val="21"/>
              </w:rPr>
              <w:t>3.035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249D6B2" w14:textId="77777777" w:rsidR="00016D06" w:rsidRPr="00810737" w:rsidRDefault="00DB3B27" w:rsidP="003C6B35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1.782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5.17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BE2448" w14:textId="77777777" w:rsidR="00016D06" w:rsidRPr="00016A0F" w:rsidRDefault="00DB3B27" w:rsidP="00605B55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016A0F">
              <w:rPr>
                <w:b/>
                <w:bCs/>
                <w:color w:val="000000"/>
                <w:szCs w:val="21"/>
              </w:rPr>
              <w:t>&lt;</w:t>
            </w:r>
            <w:r w:rsidR="00E84C17" w:rsidRPr="00016A0F">
              <w:rPr>
                <w:b/>
                <w:bCs/>
                <w:color w:val="000000"/>
                <w:szCs w:val="21"/>
              </w:rPr>
              <w:t>0.00</w:t>
            </w:r>
            <w:r w:rsidRPr="00016A0F">
              <w:rPr>
                <w:b/>
                <w:bCs/>
                <w:color w:val="000000"/>
                <w:szCs w:val="21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A82D226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17C4CD2E" w14:textId="77777777" w:rsidR="00016D06" w:rsidRPr="00810737" w:rsidRDefault="004840B0" w:rsidP="00605B55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6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4001B39" w14:textId="77777777" w:rsidR="00016D06" w:rsidRPr="00810737" w:rsidRDefault="004840B0" w:rsidP="00F16D27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840B0">
              <w:rPr>
                <w:color w:val="000000"/>
                <w:szCs w:val="21"/>
              </w:rPr>
              <w:t>.653</w:t>
            </w:r>
            <w:r>
              <w:rPr>
                <w:color w:val="000000"/>
                <w:szCs w:val="21"/>
              </w:rPr>
              <w:t>-</w:t>
            </w:r>
            <w:r w:rsidRPr="004840B0">
              <w:rPr>
                <w:color w:val="000000"/>
                <w:szCs w:val="21"/>
              </w:rPr>
              <w:t>3.9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215EC8" w14:textId="77777777" w:rsidR="00016D06" w:rsidRPr="00810737" w:rsidRDefault="004840B0" w:rsidP="00F16D27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840B0">
              <w:rPr>
                <w:color w:val="000000"/>
                <w:szCs w:val="21"/>
              </w:rPr>
              <w:t>.299</w:t>
            </w:r>
          </w:p>
        </w:tc>
      </w:tr>
      <w:tr w:rsidR="00016D06" w:rsidRPr="00D42242" w14:paraId="7770B38A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C1D0CB5" w14:textId="77777777" w:rsidR="00016D06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Bilirub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7D627C" w14:textId="77777777" w:rsidR="00016D06" w:rsidRPr="00810737" w:rsidRDefault="003C6B35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szCs w:val="21"/>
              </w:rPr>
              <w:t>1.</w:t>
            </w:r>
            <w:r w:rsidR="00E20161">
              <w:rPr>
                <w:szCs w:val="21"/>
              </w:rPr>
              <w:t>14</w:t>
            </w:r>
            <w:r w:rsidR="00DB3B27">
              <w:rPr>
                <w:szCs w:val="21"/>
              </w:rPr>
              <w:t>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237E3A6" w14:textId="77777777" w:rsidR="00332365" w:rsidRPr="00810737" w:rsidRDefault="00DB3B27" w:rsidP="0033236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B3B27">
              <w:rPr>
                <w:color w:val="000000"/>
                <w:szCs w:val="21"/>
              </w:rPr>
              <w:t>.877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1.4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251E6A" w14:textId="77777777" w:rsidR="00016D06" w:rsidRPr="00DB3B27" w:rsidRDefault="00DB3B27" w:rsidP="003C6B3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szCs w:val="21"/>
              </w:rPr>
              <w:t>0</w:t>
            </w:r>
            <w:r w:rsidRPr="00DB3B27">
              <w:rPr>
                <w:bCs/>
                <w:szCs w:val="21"/>
              </w:rPr>
              <w:t>.32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7C0C8A71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08280B43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344C6B6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87DE88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</w:tr>
      <w:tr w:rsidR="00016D06" w:rsidRPr="004840B0" w14:paraId="0691E99B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9A4A572" w14:textId="77777777" w:rsidR="00016D06" w:rsidRPr="00810737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  <w:r w:rsidR="00016D06" w:rsidRPr="00810737">
              <w:rPr>
                <w:color w:val="000000"/>
                <w:szCs w:val="21"/>
              </w:rPr>
              <w:t xml:space="preserve"> </w:t>
            </w:r>
          </w:p>
          <w:p w14:paraId="7C6BD7DC" w14:textId="77777777" w:rsidR="00016D06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Performance Status              </w:t>
            </w:r>
          </w:p>
          <w:p w14:paraId="5044FDC5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  <w:p w14:paraId="01C8494F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raction Genome Altered</w:t>
            </w:r>
          </w:p>
          <w:p w14:paraId="7BB10DE6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  <w:p w14:paraId="526F2538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djacent hepatic tiss</w:t>
            </w:r>
            <w:r w:rsidR="00F81D1F">
              <w:rPr>
                <w:color w:val="000000"/>
                <w:szCs w:val="21"/>
              </w:rPr>
              <w:t xml:space="preserve">ue </w:t>
            </w:r>
            <w:r>
              <w:rPr>
                <w:color w:val="000000"/>
                <w:szCs w:val="21"/>
              </w:rPr>
              <w:t>inflammation</w:t>
            </w:r>
          </w:p>
          <w:p w14:paraId="0CF3BF12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  <w:p w14:paraId="7DF5D453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  <w:p w14:paraId="5ADF7C98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  <w:p w14:paraId="4ABBCA94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L</w:t>
            </w:r>
            <w:r>
              <w:rPr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color w:val="000000"/>
                <w:szCs w:val="21"/>
              </w:rPr>
              <w:t>ishak</w:t>
            </w:r>
            <w:proofErr w:type="spellEnd"/>
            <w:r>
              <w:rPr>
                <w:color w:val="000000"/>
                <w:szCs w:val="21"/>
              </w:rPr>
              <w:t xml:space="preserve"> score category</w:t>
            </w:r>
          </w:p>
          <w:p w14:paraId="2157772B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  <w:r>
              <w:rPr>
                <w:color w:val="000000"/>
                <w:szCs w:val="21"/>
              </w:rPr>
              <w:t>utation Count</w:t>
            </w:r>
          </w:p>
          <w:p w14:paraId="33837993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latelet count</w:t>
            </w:r>
          </w:p>
          <w:p w14:paraId="55DBC4C8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  <w:p w14:paraId="6B191853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bumin</w:t>
            </w:r>
          </w:p>
          <w:p w14:paraId="3CC72908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  <w:p w14:paraId="3F7DDB91" w14:textId="77777777" w:rsidR="00BD02E2" w:rsidRPr="00B21B1D" w:rsidRDefault="00BD02E2" w:rsidP="00605B55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V</w:t>
            </w:r>
            <w:r w:rsidR="00F81D1F" w:rsidRPr="00B21B1D">
              <w:rPr>
                <w:color w:val="000000"/>
                <w:szCs w:val="21"/>
              </w:rPr>
              <w:t>a</w:t>
            </w:r>
            <w:r w:rsidRPr="00B21B1D">
              <w:rPr>
                <w:color w:val="000000"/>
                <w:szCs w:val="21"/>
              </w:rPr>
              <w:t>scular Invasion</w:t>
            </w:r>
          </w:p>
          <w:p w14:paraId="5A5D2456" w14:textId="77777777" w:rsidR="00BD02E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B</w:t>
            </w:r>
            <w:r>
              <w:rPr>
                <w:color w:val="000000"/>
                <w:szCs w:val="21"/>
              </w:rPr>
              <w:t>MI</w:t>
            </w:r>
          </w:p>
          <w:p w14:paraId="4247EF34" w14:textId="77777777" w:rsidR="00BD02E2" w:rsidRPr="00691A52" w:rsidRDefault="00BD02E2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F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CB0704F" w14:textId="77777777" w:rsidR="00016D06" w:rsidRDefault="00E20161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.744</w:t>
            </w:r>
          </w:p>
          <w:p w14:paraId="77D17F68" w14:textId="77777777" w:rsidR="00DB3B27" w:rsidRDefault="00DB3B27" w:rsidP="003C6B35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2.132</w:t>
            </w:r>
          </w:p>
          <w:p w14:paraId="3B11AA86" w14:textId="77777777" w:rsidR="00DB3B27" w:rsidRDefault="00DB3B27" w:rsidP="003C6B35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1.023</w:t>
            </w:r>
          </w:p>
          <w:p w14:paraId="2FC7A654" w14:textId="77777777" w:rsidR="00DB3B27" w:rsidRDefault="00DB3B27" w:rsidP="003C6B35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1.848</w:t>
            </w:r>
          </w:p>
          <w:p w14:paraId="1944C194" w14:textId="77777777" w:rsidR="00DB3B27" w:rsidRDefault="00DB3B27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B3B27">
              <w:rPr>
                <w:color w:val="000000"/>
                <w:szCs w:val="21"/>
              </w:rPr>
              <w:t>.999</w:t>
            </w:r>
          </w:p>
          <w:p w14:paraId="7DC3152A" w14:textId="77777777" w:rsidR="00E20161" w:rsidRDefault="00443109" w:rsidP="00443109">
            <w:pPr>
              <w:jc w:val="center"/>
              <w:rPr>
                <w:color w:val="000000"/>
                <w:szCs w:val="21"/>
              </w:rPr>
            </w:pPr>
            <w:r w:rsidRPr="00443109">
              <w:rPr>
                <w:color w:val="000000"/>
                <w:szCs w:val="21"/>
              </w:rPr>
              <w:t>1.159</w:t>
            </w:r>
          </w:p>
          <w:p w14:paraId="400FFA9F" w14:textId="77777777" w:rsidR="00443109" w:rsidRDefault="00443109" w:rsidP="00E20161">
            <w:pPr>
              <w:rPr>
                <w:color w:val="000000"/>
                <w:szCs w:val="21"/>
              </w:rPr>
            </w:pPr>
          </w:p>
          <w:p w14:paraId="400E8419" w14:textId="77777777" w:rsidR="00BD02E2" w:rsidRDefault="00E20161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443109" w:rsidRPr="00443109">
              <w:rPr>
                <w:color w:val="000000"/>
                <w:szCs w:val="21"/>
              </w:rPr>
              <w:t>.509</w:t>
            </w:r>
          </w:p>
          <w:p w14:paraId="07EE80DD" w14:textId="77777777" w:rsidR="00443109" w:rsidRDefault="00443109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43109">
              <w:rPr>
                <w:color w:val="000000"/>
                <w:szCs w:val="21"/>
              </w:rPr>
              <w:t>.817</w:t>
            </w:r>
          </w:p>
          <w:p w14:paraId="63D2403A" w14:textId="77777777" w:rsidR="00605B55" w:rsidRDefault="00605B55" w:rsidP="003C6B35">
            <w:pPr>
              <w:jc w:val="center"/>
              <w:rPr>
                <w:color w:val="000000"/>
                <w:szCs w:val="21"/>
              </w:rPr>
            </w:pPr>
            <w:r w:rsidRPr="00605B55">
              <w:rPr>
                <w:color w:val="000000"/>
                <w:szCs w:val="21"/>
              </w:rPr>
              <w:t>1.235</w:t>
            </w:r>
          </w:p>
          <w:p w14:paraId="13F6D5C7" w14:textId="77777777" w:rsidR="00BD02E2" w:rsidRDefault="00605B55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930</w:t>
            </w:r>
          </w:p>
          <w:p w14:paraId="7F73EB90" w14:textId="77777777" w:rsidR="00605B55" w:rsidRDefault="00605B55" w:rsidP="003C6B35">
            <w:pPr>
              <w:jc w:val="center"/>
              <w:rPr>
                <w:color w:val="000000"/>
                <w:szCs w:val="21"/>
              </w:rPr>
            </w:pPr>
          </w:p>
          <w:p w14:paraId="1D20DCF7" w14:textId="77777777" w:rsidR="00BD02E2" w:rsidRDefault="00E20161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1</w:t>
            </w:r>
          </w:p>
          <w:p w14:paraId="10C9A7B5" w14:textId="77777777" w:rsidR="00BD02E2" w:rsidRDefault="00E20161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0</w:t>
            </w:r>
          </w:p>
          <w:p w14:paraId="2333722B" w14:textId="77777777" w:rsidR="00605B55" w:rsidRDefault="00605B55" w:rsidP="003C6B35">
            <w:pPr>
              <w:jc w:val="center"/>
              <w:rPr>
                <w:color w:val="000000"/>
                <w:szCs w:val="21"/>
              </w:rPr>
            </w:pPr>
            <w:r w:rsidRPr="00605B55">
              <w:rPr>
                <w:color w:val="000000"/>
                <w:szCs w:val="21"/>
              </w:rPr>
              <w:t>1.168</w:t>
            </w:r>
          </w:p>
          <w:p w14:paraId="07AFA3EE" w14:textId="77777777" w:rsidR="00605B55" w:rsidRDefault="00605B55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999</w:t>
            </w:r>
          </w:p>
          <w:p w14:paraId="78309FCC" w14:textId="77777777" w:rsidR="00605B55" w:rsidRDefault="00605B55" w:rsidP="003C6B3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713</w:t>
            </w:r>
          </w:p>
          <w:p w14:paraId="7C6F5A1B" w14:textId="77777777" w:rsidR="00605B55" w:rsidRPr="00B21B1D" w:rsidRDefault="00605B55" w:rsidP="003C6B35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0</w:t>
            </w:r>
            <w:r w:rsidRPr="00B21B1D">
              <w:rPr>
                <w:color w:val="000000"/>
                <w:szCs w:val="21"/>
              </w:rPr>
              <w:t>.802</w:t>
            </w:r>
          </w:p>
          <w:p w14:paraId="56E0A788" w14:textId="77777777" w:rsidR="00605B55" w:rsidRDefault="00605B55" w:rsidP="00E20161">
            <w:pPr>
              <w:jc w:val="center"/>
              <w:rPr>
                <w:color w:val="000000"/>
                <w:szCs w:val="21"/>
              </w:rPr>
            </w:pPr>
            <w:r w:rsidRPr="00605B55">
              <w:rPr>
                <w:color w:val="000000"/>
                <w:szCs w:val="21"/>
              </w:rPr>
              <w:t>1.022</w:t>
            </w:r>
          </w:p>
          <w:p w14:paraId="0387F1A3" w14:textId="77777777" w:rsidR="00BD02E2" w:rsidRPr="00810737" w:rsidRDefault="00605B55" w:rsidP="00E20161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98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14DBCE7" w14:textId="77777777" w:rsidR="00E84C17" w:rsidRDefault="00DB3B27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B3B27">
              <w:rPr>
                <w:color w:val="000000"/>
                <w:szCs w:val="21"/>
              </w:rPr>
              <w:t>.873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6.081</w:t>
            </w:r>
          </w:p>
          <w:p w14:paraId="6E54B6B8" w14:textId="77777777" w:rsidR="00E84C17" w:rsidRDefault="00DB3B27" w:rsidP="000F241D">
            <w:pPr>
              <w:jc w:val="center"/>
              <w:rPr>
                <w:color w:val="000000"/>
                <w:szCs w:val="21"/>
              </w:rPr>
            </w:pPr>
            <w:r w:rsidRPr="00DB3B27">
              <w:rPr>
                <w:color w:val="000000"/>
                <w:szCs w:val="21"/>
              </w:rPr>
              <w:t>1.539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2.952</w:t>
            </w:r>
          </w:p>
          <w:p w14:paraId="42F291A7" w14:textId="77777777" w:rsidR="00E84C17" w:rsidRDefault="00DB3B27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B3B27">
              <w:rPr>
                <w:color w:val="000000"/>
                <w:szCs w:val="21"/>
              </w:rPr>
              <w:t>.566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1.849</w:t>
            </w:r>
          </w:p>
          <w:p w14:paraId="6ECA8137" w14:textId="77777777" w:rsidR="00E84C17" w:rsidRDefault="00DB3B27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B3B27">
              <w:rPr>
                <w:color w:val="000000"/>
                <w:szCs w:val="21"/>
              </w:rPr>
              <w:t>.473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7.217</w:t>
            </w:r>
          </w:p>
          <w:p w14:paraId="69CC1B1B" w14:textId="77777777" w:rsidR="00E84C17" w:rsidRDefault="00DB3B27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B3B27">
              <w:rPr>
                <w:color w:val="000000"/>
                <w:szCs w:val="21"/>
              </w:rPr>
              <w:t>.577</w:t>
            </w:r>
            <w:r w:rsidR="00332365">
              <w:rPr>
                <w:color w:val="000000"/>
                <w:szCs w:val="21"/>
              </w:rPr>
              <w:t>-</w:t>
            </w:r>
            <w:r w:rsidRPr="00DB3B27">
              <w:rPr>
                <w:color w:val="000000"/>
                <w:szCs w:val="21"/>
              </w:rPr>
              <w:t>1.730</w:t>
            </w:r>
          </w:p>
          <w:p w14:paraId="5638CC06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443109" w:rsidRPr="00443109">
              <w:rPr>
                <w:color w:val="000000"/>
                <w:szCs w:val="21"/>
              </w:rPr>
              <w:t>.667</w:t>
            </w:r>
            <w:r>
              <w:rPr>
                <w:color w:val="000000"/>
                <w:szCs w:val="21"/>
              </w:rPr>
              <w:t>-</w:t>
            </w:r>
            <w:r w:rsidR="00443109" w:rsidRPr="00443109">
              <w:rPr>
                <w:color w:val="000000"/>
                <w:szCs w:val="21"/>
              </w:rPr>
              <w:t>2.011</w:t>
            </w:r>
          </w:p>
          <w:p w14:paraId="5BF7EDA0" w14:textId="77777777" w:rsidR="00332365" w:rsidRDefault="00332365" w:rsidP="000F241D">
            <w:pPr>
              <w:jc w:val="center"/>
              <w:rPr>
                <w:color w:val="000000"/>
                <w:szCs w:val="21"/>
              </w:rPr>
            </w:pPr>
          </w:p>
          <w:p w14:paraId="5163FF19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443109" w:rsidRPr="00443109">
              <w:rPr>
                <w:color w:val="000000"/>
                <w:szCs w:val="21"/>
              </w:rPr>
              <w:t>.263</w:t>
            </w:r>
            <w:r>
              <w:rPr>
                <w:color w:val="000000"/>
                <w:szCs w:val="21"/>
              </w:rPr>
              <w:t>-0</w:t>
            </w:r>
            <w:r w:rsidR="00443109" w:rsidRPr="00443109">
              <w:rPr>
                <w:color w:val="000000"/>
                <w:szCs w:val="21"/>
              </w:rPr>
              <w:t>.988</w:t>
            </w:r>
          </w:p>
          <w:p w14:paraId="043E321C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443109" w:rsidRPr="00443109">
              <w:rPr>
                <w:color w:val="000000"/>
                <w:szCs w:val="21"/>
              </w:rPr>
              <w:t>.369</w:t>
            </w:r>
            <w:r>
              <w:rPr>
                <w:color w:val="000000"/>
                <w:szCs w:val="21"/>
              </w:rPr>
              <w:t>-</w:t>
            </w:r>
            <w:r w:rsidR="00443109" w:rsidRPr="00443109">
              <w:rPr>
                <w:color w:val="000000"/>
                <w:szCs w:val="21"/>
              </w:rPr>
              <w:t>1.811</w:t>
            </w:r>
          </w:p>
          <w:p w14:paraId="61150F59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05B55" w:rsidRPr="00605B55">
              <w:rPr>
                <w:color w:val="000000"/>
                <w:szCs w:val="21"/>
              </w:rPr>
              <w:t>.707</w:t>
            </w:r>
            <w:r>
              <w:rPr>
                <w:color w:val="000000"/>
                <w:szCs w:val="21"/>
              </w:rPr>
              <w:t>-</w:t>
            </w:r>
            <w:r w:rsidR="00605B55" w:rsidRPr="00605B55">
              <w:rPr>
                <w:color w:val="000000"/>
                <w:szCs w:val="21"/>
              </w:rPr>
              <w:t>2.157</w:t>
            </w:r>
          </w:p>
          <w:p w14:paraId="7FFAA57E" w14:textId="77777777" w:rsidR="00E84C17" w:rsidRDefault="00605B5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748</w:t>
            </w:r>
            <w:r w:rsidR="00332365">
              <w:rPr>
                <w:color w:val="000000"/>
                <w:szCs w:val="21"/>
              </w:rPr>
              <w:t>-</w:t>
            </w:r>
            <w:r w:rsidRPr="00605B55">
              <w:rPr>
                <w:color w:val="000000"/>
                <w:szCs w:val="21"/>
              </w:rPr>
              <w:t>1.156</w:t>
            </w:r>
          </w:p>
          <w:p w14:paraId="4DABBCA6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5070F91B" w14:textId="77777777" w:rsidR="00E84C17" w:rsidRDefault="00605B55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999</w:t>
            </w:r>
            <w:r w:rsidR="00332365">
              <w:rPr>
                <w:color w:val="000000"/>
                <w:szCs w:val="21"/>
              </w:rPr>
              <w:t>-</w:t>
            </w:r>
            <w:r w:rsidRPr="00605B55">
              <w:rPr>
                <w:rFonts w:hint="eastAsia"/>
                <w:color w:val="000000"/>
                <w:szCs w:val="21"/>
              </w:rPr>
              <w:t>1.003</w:t>
            </w:r>
          </w:p>
          <w:p w14:paraId="1911619E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0-1.000</w:t>
            </w:r>
          </w:p>
          <w:p w14:paraId="4ADAB7F3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05B55" w:rsidRPr="00605B55">
              <w:rPr>
                <w:color w:val="000000"/>
                <w:szCs w:val="21"/>
              </w:rPr>
              <w:t>.881</w:t>
            </w:r>
            <w:r>
              <w:rPr>
                <w:color w:val="000000"/>
                <w:szCs w:val="21"/>
              </w:rPr>
              <w:t>-</w:t>
            </w:r>
            <w:r w:rsidR="00605B55" w:rsidRPr="00605B55">
              <w:rPr>
                <w:color w:val="000000"/>
                <w:szCs w:val="21"/>
              </w:rPr>
              <w:t>1.548</w:t>
            </w:r>
          </w:p>
          <w:p w14:paraId="43CFBF0B" w14:textId="77777777" w:rsidR="00E84C17" w:rsidRDefault="00605B5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Pr="00605B55">
              <w:rPr>
                <w:color w:val="000000"/>
                <w:szCs w:val="21"/>
              </w:rPr>
              <w:t>.994</w:t>
            </w:r>
            <w:r w:rsidR="00332365">
              <w:rPr>
                <w:color w:val="000000"/>
                <w:szCs w:val="21"/>
              </w:rPr>
              <w:t>-</w:t>
            </w:r>
            <w:r w:rsidRPr="00605B55">
              <w:rPr>
                <w:color w:val="000000"/>
                <w:szCs w:val="21"/>
              </w:rPr>
              <w:t>1.004</w:t>
            </w:r>
          </w:p>
          <w:p w14:paraId="13E0D3B4" w14:textId="77777777" w:rsidR="00E84C17" w:rsidRDefault="00332365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05B55" w:rsidRPr="00605B55">
              <w:rPr>
                <w:color w:val="000000"/>
                <w:szCs w:val="21"/>
              </w:rPr>
              <w:t>.412</w:t>
            </w:r>
            <w:r>
              <w:rPr>
                <w:color w:val="000000"/>
                <w:szCs w:val="21"/>
              </w:rPr>
              <w:t>-</w:t>
            </w:r>
            <w:r w:rsidR="00605B55" w:rsidRPr="00605B55">
              <w:rPr>
                <w:color w:val="000000"/>
                <w:szCs w:val="21"/>
              </w:rPr>
              <w:t>1.234</w:t>
            </w:r>
          </w:p>
          <w:p w14:paraId="3326578A" w14:textId="77777777" w:rsidR="00E84C17" w:rsidRPr="00B21B1D" w:rsidRDefault="00332365" w:rsidP="000F241D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0</w:t>
            </w:r>
            <w:r w:rsidR="00605B55" w:rsidRPr="00B21B1D">
              <w:rPr>
                <w:color w:val="000000"/>
                <w:szCs w:val="21"/>
              </w:rPr>
              <w:t>.486</w:t>
            </w:r>
            <w:r w:rsidRPr="00B21B1D">
              <w:rPr>
                <w:color w:val="000000"/>
                <w:szCs w:val="21"/>
              </w:rPr>
              <w:t>-</w:t>
            </w:r>
            <w:r w:rsidR="00605B55" w:rsidRPr="00B21B1D">
              <w:rPr>
                <w:color w:val="000000"/>
                <w:szCs w:val="21"/>
              </w:rPr>
              <w:t>1.326</w:t>
            </w:r>
          </w:p>
          <w:p w14:paraId="60F916FB" w14:textId="77777777" w:rsidR="00E84C17" w:rsidRDefault="00605B55" w:rsidP="000F241D">
            <w:pPr>
              <w:jc w:val="center"/>
              <w:rPr>
                <w:color w:val="000000"/>
                <w:szCs w:val="21"/>
              </w:rPr>
            </w:pPr>
            <w:r w:rsidRPr="00605B55">
              <w:rPr>
                <w:color w:val="000000"/>
                <w:szCs w:val="21"/>
              </w:rPr>
              <w:t>1.002</w:t>
            </w:r>
            <w:r w:rsidR="00332365">
              <w:rPr>
                <w:color w:val="000000"/>
                <w:szCs w:val="21"/>
              </w:rPr>
              <w:t>-</w:t>
            </w:r>
            <w:r w:rsidRPr="00605B55">
              <w:rPr>
                <w:color w:val="000000"/>
                <w:szCs w:val="21"/>
              </w:rPr>
              <w:t>1.043</w:t>
            </w:r>
          </w:p>
          <w:p w14:paraId="4EF390D2" w14:textId="77777777" w:rsidR="00E84C17" w:rsidRPr="00810737" w:rsidRDefault="00332365" w:rsidP="00605B55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05B55" w:rsidRPr="00605B55">
              <w:rPr>
                <w:color w:val="000000"/>
                <w:szCs w:val="21"/>
              </w:rPr>
              <w:t>.924</w:t>
            </w:r>
            <w:r>
              <w:rPr>
                <w:color w:val="000000"/>
                <w:szCs w:val="21"/>
              </w:rPr>
              <w:t>-</w:t>
            </w:r>
            <w:r w:rsidR="00605B55" w:rsidRPr="00605B55">
              <w:rPr>
                <w:color w:val="000000"/>
                <w:szCs w:val="21"/>
              </w:rPr>
              <w:t>1.0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107A8DE" w14:textId="77777777" w:rsidR="00016D06" w:rsidRPr="00DB3B27" w:rsidRDefault="00DB3B27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0</w:t>
            </w:r>
            <w:r w:rsidRPr="00DB3B27">
              <w:rPr>
                <w:bCs/>
                <w:color w:val="000000"/>
                <w:szCs w:val="21"/>
              </w:rPr>
              <w:t>.092</w:t>
            </w:r>
          </w:p>
          <w:p w14:paraId="4DE65205" w14:textId="77777777" w:rsidR="00E84C17" w:rsidRPr="00016A0F" w:rsidRDefault="00DB3B27" w:rsidP="00605B55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016A0F">
              <w:rPr>
                <w:b/>
                <w:bCs/>
                <w:color w:val="000000"/>
                <w:szCs w:val="21"/>
              </w:rPr>
              <w:t>&lt;</w:t>
            </w:r>
            <w:r w:rsidR="00E84C17" w:rsidRPr="00016A0F">
              <w:rPr>
                <w:rFonts w:hint="eastAsia"/>
                <w:b/>
                <w:bCs/>
                <w:color w:val="000000"/>
                <w:szCs w:val="21"/>
              </w:rPr>
              <w:t>0</w:t>
            </w:r>
            <w:r w:rsidR="00E84C17" w:rsidRPr="00016A0F">
              <w:rPr>
                <w:b/>
                <w:bCs/>
                <w:color w:val="000000"/>
                <w:szCs w:val="21"/>
              </w:rPr>
              <w:t>.00</w:t>
            </w:r>
            <w:r w:rsidRPr="00016A0F">
              <w:rPr>
                <w:b/>
                <w:bCs/>
                <w:color w:val="000000"/>
                <w:szCs w:val="21"/>
              </w:rPr>
              <w:t>1</w:t>
            </w:r>
          </w:p>
          <w:p w14:paraId="17E56FF2" w14:textId="77777777" w:rsidR="00DB3B27" w:rsidRDefault="00DB3B27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0</w:t>
            </w:r>
            <w:r w:rsidRPr="00DB3B27">
              <w:rPr>
                <w:bCs/>
                <w:color w:val="000000"/>
                <w:szCs w:val="21"/>
              </w:rPr>
              <w:t>.939</w:t>
            </w:r>
          </w:p>
          <w:p w14:paraId="5804607E" w14:textId="77777777" w:rsidR="00DB3B27" w:rsidRDefault="00DB3B27" w:rsidP="00605B55">
            <w:pPr>
              <w:jc w:val="center"/>
              <w:rPr>
                <w:bCs/>
                <w:color w:val="000000"/>
                <w:szCs w:val="21"/>
              </w:rPr>
            </w:pPr>
            <w:r w:rsidRPr="00DB3B27">
              <w:rPr>
                <w:bCs/>
                <w:color w:val="000000"/>
                <w:szCs w:val="21"/>
              </w:rPr>
              <w:t>0.377</w:t>
            </w:r>
          </w:p>
          <w:p w14:paraId="3AF6A9D9" w14:textId="77777777" w:rsidR="00DB3B27" w:rsidRDefault="00DB3B27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0</w:t>
            </w:r>
            <w:r w:rsidRPr="00DB3B27">
              <w:rPr>
                <w:bCs/>
                <w:color w:val="000000"/>
                <w:szCs w:val="21"/>
              </w:rPr>
              <w:t>.999</w:t>
            </w:r>
          </w:p>
          <w:p w14:paraId="23DECF23" w14:textId="77777777" w:rsidR="00E84C17" w:rsidRDefault="00443109" w:rsidP="00443109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0</w:t>
            </w:r>
            <w:r w:rsidR="00DB3B27" w:rsidRPr="00DB3B27">
              <w:rPr>
                <w:bCs/>
                <w:color w:val="000000"/>
                <w:szCs w:val="21"/>
              </w:rPr>
              <w:t>.601</w:t>
            </w:r>
          </w:p>
          <w:p w14:paraId="35BD3B5F" w14:textId="77777777" w:rsidR="00DB3B27" w:rsidRPr="00DB3B27" w:rsidRDefault="00DB3B27" w:rsidP="00E20161">
            <w:pPr>
              <w:rPr>
                <w:bCs/>
                <w:color w:val="000000"/>
                <w:szCs w:val="21"/>
              </w:rPr>
            </w:pPr>
          </w:p>
          <w:p w14:paraId="379B7431" w14:textId="77777777" w:rsidR="00E84C17" w:rsidRPr="00016A0F" w:rsidRDefault="00E84C17" w:rsidP="00605B55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016A0F">
              <w:rPr>
                <w:rFonts w:hint="eastAsia"/>
                <w:b/>
                <w:bCs/>
                <w:color w:val="000000"/>
                <w:szCs w:val="21"/>
              </w:rPr>
              <w:t>0</w:t>
            </w:r>
            <w:r w:rsidR="00443109" w:rsidRPr="00016A0F">
              <w:rPr>
                <w:b/>
                <w:bCs/>
                <w:color w:val="000000"/>
                <w:szCs w:val="21"/>
              </w:rPr>
              <w:t>.046</w:t>
            </w:r>
          </w:p>
          <w:p w14:paraId="61C55CFB" w14:textId="77777777" w:rsidR="00E84C17" w:rsidRPr="00DB3B27" w:rsidRDefault="00E84C17" w:rsidP="00605B55">
            <w:pPr>
              <w:jc w:val="center"/>
              <w:rPr>
                <w:bCs/>
                <w:color w:val="000000"/>
                <w:szCs w:val="21"/>
              </w:rPr>
            </w:pPr>
            <w:r w:rsidRPr="00DB3B27">
              <w:rPr>
                <w:rFonts w:hint="eastAsia"/>
                <w:bCs/>
                <w:color w:val="000000"/>
                <w:szCs w:val="21"/>
              </w:rPr>
              <w:t>0</w:t>
            </w:r>
            <w:r w:rsidR="00443109" w:rsidRPr="00443109">
              <w:rPr>
                <w:bCs/>
                <w:color w:val="000000"/>
                <w:szCs w:val="21"/>
              </w:rPr>
              <w:t>.619</w:t>
            </w:r>
          </w:p>
          <w:p w14:paraId="6B8CF993" w14:textId="77777777" w:rsidR="00605B55" w:rsidRDefault="00605B55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rFonts w:hint="eastAsia"/>
                <w:bCs/>
                <w:color w:val="000000"/>
                <w:szCs w:val="21"/>
              </w:rPr>
              <w:t>0</w:t>
            </w:r>
            <w:r w:rsidRPr="00605B55">
              <w:rPr>
                <w:bCs/>
                <w:color w:val="000000"/>
                <w:szCs w:val="21"/>
              </w:rPr>
              <w:t>.459</w:t>
            </w:r>
          </w:p>
          <w:p w14:paraId="1A4F67ED" w14:textId="77777777" w:rsidR="00E84C17" w:rsidRDefault="00605B55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rFonts w:hint="eastAsia"/>
                <w:bCs/>
                <w:color w:val="000000"/>
                <w:szCs w:val="21"/>
              </w:rPr>
              <w:t>0</w:t>
            </w:r>
            <w:r w:rsidRPr="00605B55">
              <w:rPr>
                <w:bCs/>
                <w:color w:val="000000"/>
                <w:szCs w:val="21"/>
              </w:rPr>
              <w:t>.513</w:t>
            </w:r>
          </w:p>
          <w:p w14:paraId="7352BBBF" w14:textId="77777777" w:rsidR="00605B55" w:rsidRPr="00DB3B27" w:rsidRDefault="00605B55" w:rsidP="00605B55">
            <w:pPr>
              <w:jc w:val="center"/>
              <w:rPr>
                <w:bCs/>
                <w:color w:val="000000"/>
                <w:szCs w:val="21"/>
              </w:rPr>
            </w:pPr>
          </w:p>
          <w:p w14:paraId="47F9879F" w14:textId="77777777" w:rsidR="00605B55" w:rsidRDefault="00605B55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rFonts w:hint="eastAsia"/>
                <w:bCs/>
                <w:color w:val="000000"/>
                <w:szCs w:val="21"/>
              </w:rPr>
              <w:t>0</w:t>
            </w:r>
            <w:r w:rsidRPr="00605B55">
              <w:rPr>
                <w:bCs/>
                <w:color w:val="000000"/>
                <w:szCs w:val="21"/>
              </w:rPr>
              <w:t>.452</w:t>
            </w:r>
          </w:p>
          <w:p w14:paraId="4AD4B4B4" w14:textId="77777777" w:rsidR="00E84C17" w:rsidRPr="00DB3B27" w:rsidRDefault="00E84C17" w:rsidP="00605B55">
            <w:pPr>
              <w:jc w:val="center"/>
              <w:rPr>
                <w:bCs/>
                <w:color w:val="000000"/>
                <w:szCs w:val="21"/>
              </w:rPr>
            </w:pPr>
            <w:r w:rsidRPr="00DB3B27">
              <w:rPr>
                <w:rFonts w:hint="eastAsia"/>
                <w:bCs/>
                <w:color w:val="000000"/>
                <w:szCs w:val="21"/>
              </w:rPr>
              <w:t>0</w:t>
            </w:r>
            <w:r w:rsidR="00605B55" w:rsidRPr="00605B55">
              <w:rPr>
                <w:bCs/>
                <w:color w:val="000000"/>
                <w:szCs w:val="21"/>
              </w:rPr>
              <w:t>.357</w:t>
            </w:r>
          </w:p>
          <w:p w14:paraId="5D254457" w14:textId="77777777" w:rsidR="00E84C17" w:rsidRPr="00DB3B27" w:rsidRDefault="00E84C17" w:rsidP="00605B55">
            <w:pPr>
              <w:jc w:val="center"/>
              <w:rPr>
                <w:bCs/>
                <w:color w:val="000000"/>
                <w:szCs w:val="21"/>
              </w:rPr>
            </w:pPr>
            <w:r w:rsidRPr="00DB3B27">
              <w:rPr>
                <w:rFonts w:hint="eastAsia"/>
                <w:bCs/>
                <w:color w:val="000000"/>
                <w:szCs w:val="21"/>
              </w:rPr>
              <w:t>0</w:t>
            </w:r>
            <w:r w:rsidR="00605B55" w:rsidRPr="00605B55">
              <w:rPr>
                <w:bCs/>
                <w:color w:val="000000"/>
                <w:szCs w:val="21"/>
              </w:rPr>
              <w:t>.279</w:t>
            </w:r>
          </w:p>
          <w:p w14:paraId="79BBAD78" w14:textId="77777777" w:rsidR="00605B55" w:rsidRDefault="00605B55" w:rsidP="00605B55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rFonts w:hint="eastAsia"/>
                <w:bCs/>
                <w:color w:val="000000"/>
                <w:szCs w:val="21"/>
              </w:rPr>
              <w:t>0</w:t>
            </w:r>
            <w:r w:rsidRPr="00605B55">
              <w:rPr>
                <w:bCs/>
                <w:color w:val="000000"/>
                <w:szCs w:val="21"/>
              </w:rPr>
              <w:t>.740</w:t>
            </w:r>
          </w:p>
          <w:p w14:paraId="2FFADC11" w14:textId="77777777" w:rsidR="00E84C17" w:rsidRPr="00DB3B27" w:rsidRDefault="00E84C17" w:rsidP="00605B55">
            <w:pPr>
              <w:jc w:val="center"/>
              <w:rPr>
                <w:bCs/>
                <w:color w:val="000000"/>
                <w:szCs w:val="21"/>
              </w:rPr>
            </w:pPr>
            <w:r w:rsidRPr="00DB3B27">
              <w:rPr>
                <w:rFonts w:hint="eastAsia"/>
                <w:bCs/>
                <w:color w:val="000000"/>
                <w:szCs w:val="21"/>
              </w:rPr>
              <w:t>0</w:t>
            </w:r>
            <w:r w:rsidR="00605B55" w:rsidRPr="00605B55">
              <w:rPr>
                <w:bCs/>
                <w:color w:val="000000"/>
                <w:szCs w:val="21"/>
              </w:rPr>
              <w:t>.227</w:t>
            </w:r>
          </w:p>
          <w:p w14:paraId="45D93B3D" w14:textId="77777777" w:rsidR="00605B55" w:rsidRPr="00B21B1D" w:rsidRDefault="00605B55" w:rsidP="00605B55">
            <w:pPr>
              <w:jc w:val="center"/>
              <w:rPr>
                <w:bCs/>
                <w:color w:val="000000"/>
                <w:szCs w:val="21"/>
              </w:rPr>
            </w:pPr>
            <w:r w:rsidRPr="00B21B1D">
              <w:rPr>
                <w:rFonts w:hint="eastAsia"/>
                <w:bCs/>
                <w:color w:val="000000"/>
                <w:szCs w:val="21"/>
              </w:rPr>
              <w:t>0</w:t>
            </w:r>
            <w:r w:rsidRPr="00B21B1D">
              <w:rPr>
                <w:bCs/>
                <w:color w:val="000000"/>
                <w:szCs w:val="21"/>
              </w:rPr>
              <w:t>.391</w:t>
            </w:r>
          </w:p>
          <w:p w14:paraId="39C25C71" w14:textId="77777777" w:rsidR="00605B55" w:rsidRPr="00016A0F" w:rsidRDefault="00605B55" w:rsidP="00E84C17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016A0F">
              <w:rPr>
                <w:rFonts w:hint="eastAsia"/>
                <w:b/>
                <w:bCs/>
                <w:color w:val="000000"/>
                <w:szCs w:val="21"/>
              </w:rPr>
              <w:t>0</w:t>
            </w:r>
            <w:r w:rsidRPr="00016A0F">
              <w:rPr>
                <w:b/>
                <w:bCs/>
                <w:color w:val="000000"/>
                <w:szCs w:val="21"/>
              </w:rPr>
              <w:t>.035</w:t>
            </w:r>
          </w:p>
          <w:p w14:paraId="70612740" w14:textId="77777777" w:rsidR="00E84C17" w:rsidRPr="00DB3B27" w:rsidRDefault="00605B55" w:rsidP="00E84C17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rFonts w:hint="eastAsia"/>
                <w:bCs/>
                <w:color w:val="000000"/>
                <w:szCs w:val="21"/>
              </w:rPr>
              <w:t>0</w:t>
            </w:r>
            <w:r w:rsidRPr="00605B55">
              <w:rPr>
                <w:bCs/>
                <w:color w:val="000000"/>
                <w:szCs w:val="21"/>
              </w:rPr>
              <w:t>.689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5A2BB809" w14:textId="77777777" w:rsidR="00016D06" w:rsidRPr="00810737" w:rsidRDefault="00016D06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5A401FCA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69105F26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</w:t>
            </w:r>
            <w:r w:rsidR="003E1C2C">
              <w:rPr>
                <w:color w:val="000000"/>
                <w:szCs w:val="21"/>
              </w:rPr>
              <w:t>748</w:t>
            </w:r>
          </w:p>
          <w:p w14:paraId="341F1BAF" w14:textId="77777777" w:rsidR="004840B0" w:rsidRDefault="004840B0" w:rsidP="000F241D">
            <w:pPr>
              <w:jc w:val="center"/>
              <w:rPr>
                <w:color w:val="000000"/>
                <w:szCs w:val="21"/>
              </w:rPr>
            </w:pPr>
          </w:p>
          <w:p w14:paraId="2875CB1D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49FDD666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2A16F01B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4D06089C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B85297A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041</w:t>
            </w:r>
          </w:p>
          <w:p w14:paraId="3E95213C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A28D4A2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0B7242E4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397CD801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05777A87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53A4508D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61B32450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  <w:p w14:paraId="3084EAE7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6347196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54F6873E" w14:textId="77777777" w:rsidR="004840B0" w:rsidRPr="00B21B1D" w:rsidRDefault="003E1C2C" w:rsidP="000F241D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1</w:t>
            </w:r>
            <w:r w:rsidRPr="00B21B1D">
              <w:rPr>
                <w:color w:val="000000"/>
                <w:szCs w:val="21"/>
                <w:highlight w:val="yellow"/>
              </w:rPr>
              <w:t>.093</w:t>
            </w:r>
          </w:p>
          <w:p w14:paraId="10AF4A31" w14:textId="77777777" w:rsidR="004840B0" w:rsidRDefault="004840B0" w:rsidP="004840B0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000</w:t>
            </w:r>
          </w:p>
          <w:p w14:paraId="2FBDE629" w14:textId="77777777" w:rsidR="00E84C17" w:rsidRPr="00810737" w:rsidRDefault="00E84C17" w:rsidP="00E84C17">
            <w:pPr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3337AC1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08F8F903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 w:rsidRPr="004840B0">
              <w:rPr>
                <w:color w:val="000000"/>
                <w:szCs w:val="21"/>
              </w:rPr>
              <w:t>1.</w:t>
            </w:r>
            <w:r w:rsidR="003E1C2C">
              <w:rPr>
                <w:color w:val="000000"/>
                <w:szCs w:val="21"/>
              </w:rPr>
              <w:t>154</w:t>
            </w:r>
            <w:r w:rsidR="00ED6745">
              <w:rPr>
                <w:color w:val="000000"/>
                <w:szCs w:val="21"/>
              </w:rPr>
              <w:t>-</w:t>
            </w:r>
            <w:r w:rsidR="003E1C2C">
              <w:rPr>
                <w:color w:val="000000"/>
                <w:szCs w:val="21"/>
              </w:rPr>
              <w:t>2.650</w:t>
            </w:r>
          </w:p>
          <w:p w14:paraId="527592B9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038AAA9D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9BFEF9F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53589581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086C61B0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40EC5F06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840B0">
              <w:rPr>
                <w:color w:val="000000"/>
                <w:szCs w:val="21"/>
              </w:rPr>
              <w:t>.433</w:t>
            </w:r>
            <w:r w:rsidR="00ED6745">
              <w:rPr>
                <w:color w:val="000000"/>
                <w:szCs w:val="21"/>
              </w:rPr>
              <w:t>-</w:t>
            </w:r>
            <w:r w:rsidRPr="004840B0">
              <w:rPr>
                <w:color w:val="000000"/>
                <w:szCs w:val="21"/>
              </w:rPr>
              <w:t>2.504</w:t>
            </w:r>
          </w:p>
          <w:p w14:paraId="47064AF6" w14:textId="77777777" w:rsidR="004840B0" w:rsidRDefault="004840B0" w:rsidP="000F241D">
            <w:pPr>
              <w:jc w:val="center"/>
              <w:rPr>
                <w:color w:val="000000"/>
                <w:szCs w:val="21"/>
              </w:rPr>
            </w:pPr>
          </w:p>
          <w:p w14:paraId="57769AC7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C1CB535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460A830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3B21360B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04232089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52A3E7C2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4FEDBF5" w14:textId="77777777" w:rsidR="00E84C17" w:rsidRDefault="00E84C17" w:rsidP="000F241D">
            <w:pPr>
              <w:jc w:val="center"/>
              <w:rPr>
                <w:color w:val="000000"/>
                <w:szCs w:val="21"/>
              </w:rPr>
            </w:pPr>
          </w:p>
          <w:p w14:paraId="70494814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  <w:p w14:paraId="465F0DB1" w14:textId="77777777" w:rsidR="00E84C17" w:rsidRPr="00B21B1D" w:rsidRDefault="003E1C2C" w:rsidP="000F241D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0</w:t>
            </w:r>
            <w:r w:rsidRPr="00B21B1D">
              <w:rPr>
                <w:color w:val="000000"/>
                <w:szCs w:val="21"/>
                <w:highlight w:val="yellow"/>
              </w:rPr>
              <w:t>.564-2.120</w:t>
            </w:r>
          </w:p>
          <w:p w14:paraId="479D24D4" w14:textId="77777777" w:rsidR="00E84C17" w:rsidRDefault="004840B0" w:rsidP="000F241D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4840B0">
              <w:rPr>
                <w:color w:val="000000"/>
                <w:szCs w:val="21"/>
              </w:rPr>
              <w:t>.944</w:t>
            </w:r>
            <w:r>
              <w:rPr>
                <w:color w:val="000000"/>
                <w:szCs w:val="21"/>
              </w:rPr>
              <w:t>-</w:t>
            </w:r>
            <w:r w:rsidRPr="004840B0">
              <w:rPr>
                <w:color w:val="000000"/>
                <w:szCs w:val="21"/>
              </w:rPr>
              <w:t>1.060</w:t>
            </w:r>
          </w:p>
          <w:p w14:paraId="729AB793" w14:textId="77777777" w:rsidR="00E84C17" w:rsidRPr="00810737" w:rsidRDefault="00E84C17" w:rsidP="000F241D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816515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630FB902" w14:textId="77777777" w:rsidR="00E84C17" w:rsidRPr="00016A0F" w:rsidRDefault="004840B0" w:rsidP="000F241D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016A0F">
              <w:rPr>
                <w:b/>
                <w:bCs/>
                <w:color w:val="000000"/>
                <w:szCs w:val="21"/>
              </w:rPr>
              <w:t>0.00</w:t>
            </w:r>
            <w:r w:rsidR="003E1C2C">
              <w:rPr>
                <w:b/>
                <w:bCs/>
                <w:color w:val="000000"/>
                <w:szCs w:val="21"/>
              </w:rPr>
              <w:t>8</w:t>
            </w:r>
          </w:p>
          <w:p w14:paraId="6D396E85" w14:textId="77777777" w:rsidR="004840B0" w:rsidRPr="004840B0" w:rsidRDefault="004840B0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4F51DAA1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123D2523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4EC6709A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2DDAA953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389EA5C7" w14:textId="77777777" w:rsidR="00E84C17" w:rsidRDefault="004840B0" w:rsidP="000F241D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0</w:t>
            </w:r>
            <w:r w:rsidRPr="004840B0">
              <w:rPr>
                <w:bCs/>
                <w:color w:val="000000"/>
                <w:szCs w:val="21"/>
              </w:rPr>
              <w:t>.929</w:t>
            </w:r>
          </w:p>
          <w:p w14:paraId="394A87DA" w14:textId="77777777" w:rsidR="004840B0" w:rsidRDefault="004840B0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7B4A97C0" w14:textId="77777777" w:rsidR="004840B0" w:rsidRPr="004840B0" w:rsidRDefault="004840B0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77AC8D9E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31C1E3C1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764B389A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3EC775D0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04FF8ECC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5B15E09B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  <w:p w14:paraId="7156727F" w14:textId="77777777" w:rsidR="00E84C17" w:rsidRPr="004840B0" w:rsidRDefault="004840B0" w:rsidP="000F241D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 xml:space="preserve"> </w:t>
            </w:r>
          </w:p>
          <w:p w14:paraId="1C736A53" w14:textId="77777777" w:rsidR="00E84C17" w:rsidRPr="00B21B1D" w:rsidRDefault="003E1C2C" w:rsidP="000F241D">
            <w:pPr>
              <w:jc w:val="center"/>
              <w:rPr>
                <w:bCs/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bCs/>
                <w:color w:val="000000"/>
                <w:szCs w:val="21"/>
                <w:highlight w:val="yellow"/>
              </w:rPr>
              <w:t>0</w:t>
            </w:r>
            <w:r w:rsidRPr="00B21B1D">
              <w:rPr>
                <w:bCs/>
                <w:color w:val="000000"/>
                <w:szCs w:val="21"/>
                <w:highlight w:val="yellow"/>
              </w:rPr>
              <w:t>.792</w:t>
            </w:r>
          </w:p>
          <w:p w14:paraId="12C2B31E" w14:textId="77777777" w:rsidR="00E84C17" w:rsidRPr="004840B0" w:rsidRDefault="004840B0" w:rsidP="000F241D">
            <w:pPr>
              <w:jc w:val="center"/>
              <w:rPr>
                <w:bCs/>
                <w:color w:val="000000"/>
                <w:szCs w:val="21"/>
              </w:rPr>
            </w:pPr>
            <w:r>
              <w:rPr>
                <w:bCs/>
                <w:color w:val="000000"/>
                <w:szCs w:val="21"/>
              </w:rPr>
              <w:t>0</w:t>
            </w:r>
            <w:r w:rsidRPr="004840B0">
              <w:rPr>
                <w:bCs/>
                <w:color w:val="000000"/>
                <w:szCs w:val="21"/>
              </w:rPr>
              <w:t>.992</w:t>
            </w:r>
          </w:p>
          <w:p w14:paraId="525E4BE1" w14:textId="77777777" w:rsidR="00E84C17" w:rsidRPr="004840B0" w:rsidRDefault="00E84C17" w:rsidP="000F241D">
            <w:pPr>
              <w:jc w:val="center"/>
              <w:rPr>
                <w:bCs/>
                <w:color w:val="000000"/>
                <w:szCs w:val="21"/>
              </w:rPr>
            </w:pPr>
          </w:p>
        </w:tc>
      </w:tr>
      <w:tr w:rsidR="00A2216C" w:rsidRPr="00810737" w14:paraId="1949D3BB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6BBA43F" w14:textId="77777777" w:rsidR="00A2216C" w:rsidRPr="00466DF2" w:rsidRDefault="00890D76" w:rsidP="00605B55">
            <w:pPr>
              <w:jc w:val="center"/>
              <w:rPr>
                <w:b/>
                <w:color w:val="000000"/>
                <w:szCs w:val="21"/>
              </w:rPr>
            </w:pPr>
            <w:r>
              <w:rPr>
                <w:b/>
                <w:color w:val="000000"/>
                <w:szCs w:val="21"/>
              </w:rPr>
              <w:t>Test</w:t>
            </w:r>
            <w:r w:rsidR="00A2216C" w:rsidRPr="00466DF2">
              <w:rPr>
                <w:b/>
                <w:color w:val="000000"/>
                <w:szCs w:val="21"/>
              </w:rPr>
              <w:t xml:space="preserve"> Cohor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798BC90" w14:textId="77777777" w:rsidR="00A2216C" w:rsidRPr="002273C3" w:rsidRDefault="00A2216C" w:rsidP="00605B55">
            <w:pPr>
              <w:jc w:val="center"/>
              <w:rPr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9869238" w14:textId="77777777" w:rsidR="00A2216C" w:rsidRPr="002273C3" w:rsidRDefault="00A2216C" w:rsidP="00605B55">
            <w:pPr>
              <w:jc w:val="center"/>
              <w:rPr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A420C6" w14:textId="77777777" w:rsidR="00A2216C" w:rsidRPr="002273C3" w:rsidRDefault="00A2216C" w:rsidP="00605B55">
            <w:pPr>
              <w:jc w:val="center"/>
              <w:rPr>
                <w:szCs w:val="21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558A08C5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2B7F5A4A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FB791DD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63A1FA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810737" w14:paraId="6B1F1AE7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04C7397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proofErr w:type="spellStart"/>
            <w:r>
              <w:rPr>
                <w:color w:val="000000"/>
                <w:szCs w:val="21"/>
              </w:rPr>
              <w:t>RiskScor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FFB4CB5" w14:textId="77777777" w:rsidR="00BD02E2" w:rsidRPr="00810737" w:rsidRDefault="00AC2812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3.34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6BAA852" w14:textId="77777777" w:rsidR="00BD02E2" w:rsidRPr="00810737" w:rsidRDefault="00AC2812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1.727</w:t>
            </w:r>
            <w:r w:rsidR="00DA597C">
              <w:rPr>
                <w:color w:val="000000"/>
                <w:szCs w:val="21"/>
              </w:rPr>
              <w:t>-</w:t>
            </w:r>
            <w:r w:rsidRPr="00AC2812">
              <w:rPr>
                <w:color w:val="000000"/>
                <w:szCs w:val="21"/>
              </w:rPr>
              <w:t>6.49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1D8598E" w14:textId="77777777" w:rsidR="00BD02E2" w:rsidRPr="00016A0F" w:rsidRDefault="00AC2812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990EF6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990EF6" w:rsidRPr="00016A0F">
              <w:rPr>
                <w:b/>
                <w:color w:val="000000"/>
                <w:szCs w:val="21"/>
              </w:rPr>
              <w:t>.0</w:t>
            </w:r>
            <w:r w:rsidRPr="00016A0F">
              <w:rPr>
                <w:b/>
                <w:color w:val="000000"/>
                <w:szCs w:val="21"/>
              </w:rPr>
              <w:t>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13F0A1E3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117F3A57" w14:textId="77777777" w:rsidR="00BD02E2" w:rsidRPr="00810737" w:rsidRDefault="00D445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11.78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8EDC9E9" w14:textId="77777777" w:rsidR="00BD02E2" w:rsidRPr="00810737" w:rsidRDefault="00D4451C" w:rsidP="00D4451C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3.138</w:t>
            </w:r>
            <w:r w:rsidR="0025791C">
              <w:rPr>
                <w:color w:val="000000"/>
                <w:szCs w:val="21"/>
              </w:rPr>
              <w:t>-</w:t>
            </w:r>
            <w:r>
              <w:rPr>
                <w:color w:val="000000"/>
                <w:szCs w:val="21"/>
              </w:rPr>
              <w:t>44.2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67D33A" w14:textId="77777777" w:rsidR="00BD02E2" w:rsidRPr="00016A0F" w:rsidRDefault="00D4451C" w:rsidP="00D4451C">
            <w:pPr>
              <w:jc w:val="center"/>
              <w:rPr>
                <w:b/>
                <w:color w:val="000000"/>
                <w:szCs w:val="21"/>
              </w:rPr>
            </w:pPr>
            <w:r>
              <w:rPr>
                <w:b/>
                <w:color w:val="000000"/>
                <w:szCs w:val="21"/>
              </w:rPr>
              <w:t>&lt;</w:t>
            </w:r>
            <w:r w:rsidR="0025791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291980" w:rsidRPr="00016A0F">
              <w:rPr>
                <w:b/>
                <w:color w:val="000000"/>
                <w:szCs w:val="21"/>
              </w:rPr>
              <w:t>.00</w:t>
            </w:r>
            <w:r>
              <w:rPr>
                <w:b/>
                <w:color w:val="000000"/>
                <w:szCs w:val="21"/>
              </w:rPr>
              <w:t>1</w:t>
            </w:r>
          </w:p>
        </w:tc>
      </w:tr>
      <w:tr w:rsidR="00BD02E2" w:rsidRPr="00810737" w14:paraId="41388DE2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3581106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491C576" w14:textId="77777777" w:rsidR="00BD02E2" w:rsidRPr="00810737" w:rsidRDefault="00AC2812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1.34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6750EEC5" w14:textId="77777777" w:rsidR="00BD02E2" w:rsidRPr="0081073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AC2812" w:rsidRPr="00AC2812">
              <w:rPr>
                <w:color w:val="000000"/>
                <w:szCs w:val="21"/>
              </w:rPr>
              <w:t>.770</w:t>
            </w:r>
            <w:r>
              <w:rPr>
                <w:color w:val="000000"/>
                <w:szCs w:val="21"/>
              </w:rPr>
              <w:t>-</w:t>
            </w:r>
            <w:r w:rsidR="00AC2812" w:rsidRPr="00AC2812">
              <w:rPr>
                <w:color w:val="000000"/>
                <w:szCs w:val="21"/>
              </w:rPr>
              <w:t>2.3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6E4F088" w14:textId="77777777" w:rsidR="00BD02E2" w:rsidRPr="00810737" w:rsidRDefault="00AC281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AC2812">
              <w:rPr>
                <w:color w:val="000000"/>
                <w:szCs w:val="21"/>
              </w:rPr>
              <w:t>.296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37EC59A3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01379FF4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E001008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73EC2E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810737" w14:paraId="5E25DBFA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1A7E39B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0D3763F" w14:textId="77777777" w:rsidR="00BD02E2" w:rsidRDefault="00AC2812" w:rsidP="00BD02E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B6C0690" w14:textId="77777777" w:rsidR="00BD02E2" w:rsidRPr="002273C3" w:rsidRDefault="00AC2812" w:rsidP="00AC2812">
            <w:pPr>
              <w:rPr>
                <w:szCs w:val="21"/>
              </w:rPr>
            </w:pPr>
            <w:r>
              <w:rPr>
                <w:szCs w:val="21"/>
              </w:rPr>
              <w:t xml:space="preserve">      </w:t>
            </w:r>
            <w:r>
              <w:rPr>
                <w:rFonts w:hint="eastAsia"/>
                <w:szCs w:val="21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447438" w14:textId="77777777" w:rsidR="00BD02E2" w:rsidRPr="002273C3" w:rsidRDefault="00AC2812" w:rsidP="00BD02E2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 xml:space="preserve"> 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F2B3AC5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487A7AC5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DC4C44A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AB13D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810737" w14:paraId="37C16D17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74E5BA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</w:p>
          <w:p w14:paraId="389DFD97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166EC9" w14:textId="77777777" w:rsidR="00AC2812" w:rsidRDefault="00AC2812" w:rsidP="00990EF6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2.892</w:t>
            </w:r>
          </w:p>
          <w:p w14:paraId="17A4E233" w14:textId="77777777" w:rsidR="00990EF6" w:rsidRPr="00810737" w:rsidRDefault="00AC2812" w:rsidP="00990EF6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2.46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B867574" w14:textId="77777777" w:rsidR="00E84C17" w:rsidRDefault="00DA597C" w:rsidP="00990EF6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 w:rsidR="00AC2812" w:rsidRPr="00AC2812">
              <w:rPr>
                <w:szCs w:val="21"/>
              </w:rPr>
              <w:t>.674</w:t>
            </w:r>
            <w:r>
              <w:rPr>
                <w:szCs w:val="21"/>
              </w:rPr>
              <w:t>-</w:t>
            </w:r>
            <w:r w:rsidR="00AC2812" w:rsidRPr="00AC2812">
              <w:rPr>
                <w:szCs w:val="21"/>
              </w:rPr>
              <w:t>12.406</w:t>
            </w:r>
          </w:p>
          <w:p w14:paraId="60549C16" w14:textId="77777777" w:rsidR="00990EF6" w:rsidRPr="00810737" w:rsidRDefault="00AC2812" w:rsidP="00990EF6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1.328</w:t>
            </w:r>
            <w:r w:rsidR="00DA597C">
              <w:rPr>
                <w:color w:val="000000"/>
                <w:szCs w:val="21"/>
              </w:rPr>
              <w:t>-</w:t>
            </w:r>
            <w:r w:rsidRPr="00AC2812">
              <w:rPr>
                <w:color w:val="000000"/>
                <w:szCs w:val="21"/>
              </w:rPr>
              <w:t>4.5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F4D3A2" w14:textId="77777777" w:rsidR="00AC2812" w:rsidRPr="00AC2812" w:rsidRDefault="00AC2812" w:rsidP="00990EF6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0.153</w:t>
            </w:r>
          </w:p>
          <w:p w14:paraId="5367A6F2" w14:textId="77777777" w:rsidR="00990EF6" w:rsidRPr="00016A0F" w:rsidRDefault="00990EF6" w:rsidP="00990EF6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Pr="00016A0F">
              <w:rPr>
                <w:b/>
                <w:color w:val="000000"/>
                <w:szCs w:val="21"/>
              </w:rPr>
              <w:t>.00</w:t>
            </w:r>
            <w:r w:rsidR="00AC2812" w:rsidRPr="00016A0F">
              <w:rPr>
                <w:b/>
                <w:color w:val="000000"/>
                <w:szCs w:val="21"/>
              </w:rPr>
              <w:t>4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A7C7B7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249A41A1" w14:textId="77777777" w:rsidR="00E84C17" w:rsidRDefault="00E84C17" w:rsidP="00990EF6">
            <w:pPr>
              <w:jc w:val="center"/>
              <w:rPr>
                <w:color w:val="000000"/>
                <w:szCs w:val="21"/>
              </w:rPr>
            </w:pPr>
          </w:p>
          <w:p w14:paraId="4CD48173" w14:textId="77777777" w:rsidR="00990EF6" w:rsidRPr="00810737" w:rsidRDefault="0025791C" w:rsidP="00D4451C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="00291980" w:rsidRPr="00291980">
              <w:rPr>
                <w:color w:val="000000"/>
                <w:szCs w:val="21"/>
              </w:rPr>
              <w:t>.1</w:t>
            </w:r>
            <w:r w:rsidR="00D4451C">
              <w:rPr>
                <w:color w:val="000000"/>
                <w:szCs w:val="21"/>
              </w:rPr>
              <w:t>3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76E8F4" w14:textId="77777777" w:rsidR="00E84C17" w:rsidRDefault="00E84C17" w:rsidP="00990EF6">
            <w:pPr>
              <w:jc w:val="center"/>
              <w:rPr>
                <w:color w:val="000000"/>
                <w:szCs w:val="21"/>
              </w:rPr>
            </w:pPr>
          </w:p>
          <w:p w14:paraId="5FD399C0" w14:textId="77777777" w:rsidR="00990EF6" w:rsidRPr="00810737" w:rsidRDefault="0025791C" w:rsidP="00D4451C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291980" w:rsidRPr="00291980">
              <w:rPr>
                <w:color w:val="000000"/>
                <w:szCs w:val="21"/>
              </w:rPr>
              <w:t>.0</w:t>
            </w:r>
            <w:r w:rsidR="00D4451C">
              <w:rPr>
                <w:color w:val="000000"/>
                <w:szCs w:val="21"/>
              </w:rPr>
              <w:t>12</w:t>
            </w:r>
            <w:r>
              <w:rPr>
                <w:color w:val="000000"/>
                <w:szCs w:val="21"/>
              </w:rPr>
              <w:t>-</w:t>
            </w:r>
            <w:r w:rsidR="00291980" w:rsidRPr="00291980">
              <w:rPr>
                <w:color w:val="000000"/>
                <w:szCs w:val="21"/>
              </w:rPr>
              <w:t>1</w:t>
            </w:r>
            <w:r w:rsidR="00D4451C">
              <w:rPr>
                <w:color w:val="000000"/>
                <w:szCs w:val="21"/>
              </w:rPr>
              <w:t>6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3BE5508" w14:textId="77777777" w:rsidR="00E84C17" w:rsidRDefault="00E84C17" w:rsidP="00990EF6">
            <w:pPr>
              <w:jc w:val="center"/>
              <w:rPr>
                <w:color w:val="000000"/>
                <w:szCs w:val="21"/>
              </w:rPr>
            </w:pPr>
          </w:p>
          <w:p w14:paraId="47D0FE87" w14:textId="77777777" w:rsidR="00990EF6" w:rsidRPr="00810737" w:rsidRDefault="00291980" w:rsidP="00D4451C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291980">
              <w:rPr>
                <w:color w:val="000000"/>
                <w:szCs w:val="21"/>
              </w:rPr>
              <w:t>.1</w:t>
            </w:r>
            <w:r w:rsidR="00D4451C">
              <w:rPr>
                <w:color w:val="000000"/>
                <w:szCs w:val="21"/>
              </w:rPr>
              <w:t>15</w:t>
            </w:r>
          </w:p>
        </w:tc>
      </w:tr>
      <w:tr w:rsidR="00BD02E2" w:rsidRPr="00810737" w14:paraId="2256FCB4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282E25A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 w:rsidRPr="008E39AA">
              <w:rPr>
                <w:color w:val="000000"/>
                <w:szCs w:val="21"/>
              </w:rPr>
              <w:t>T classific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23245C0" w14:textId="77777777" w:rsidR="00E84C17" w:rsidRPr="00810737" w:rsidRDefault="00AC2812" w:rsidP="00990EF6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color w:val="000000"/>
                <w:szCs w:val="21"/>
              </w:rPr>
              <w:t>2.642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1DAAB34A" w14:textId="77777777" w:rsidR="00E84C17" w:rsidRPr="00990EF6" w:rsidRDefault="00AC2812" w:rsidP="00990EF6">
            <w:pPr>
              <w:jc w:val="center"/>
              <w:rPr>
                <w:szCs w:val="21"/>
              </w:rPr>
            </w:pPr>
            <w:r w:rsidRPr="00AC2812">
              <w:rPr>
                <w:szCs w:val="21"/>
              </w:rPr>
              <w:t>1.476</w:t>
            </w:r>
            <w:r w:rsidR="00DA597C">
              <w:rPr>
                <w:szCs w:val="21"/>
              </w:rPr>
              <w:t>-</w:t>
            </w:r>
            <w:r w:rsidRPr="00AC2812">
              <w:rPr>
                <w:szCs w:val="21"/>
              </w:rPr>
              <w:t>4.7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ACDDDF" w14:textId="77777777" w:rsidR="00E84C17" w:rsidRPr="00016A0F" w:rsidRDefault="00990EF6" w:rsidP="00990EF6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Pr="00016A0F">
              <w:rPr>
                <w:b/>
                <w:color w:val="000000"/>
                <w:szCs w:val="21"/>
              </w:rPr>
              <w:t>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5AC8927F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5BA8EDD9" w14:textId="77777777" w:rsidR="00E84C17" w:rsidRPr="00810737" w:rsidRDefault="00D4451C" w:rsidP="00990EF6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15.23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AB98441" w14:textId="77777777" w:rsidR="00BD02E2" w:rsidRPr="00810737" w:rsidRDefault="00291980" w:rsidP="00D4451C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  <w:r w:rsidR="00D4451C">
              <w:rPr>
                <w:color w:val="000000"/>
                <w:szCs w:val="21"/>
              </w:rPr>
              <w:t>1.176</w:t>
            </w:r>
            <w:r w:rsidR="0025791C">
              <w:rPr>
                <w:color w:val="000000"/>
                <w:szCs w:val="21"/>
              </w:rPr>
              <w:t>-</w:t>
            </w:r>
            <w:r w:rsidR="00D4451C">
              <w:rPr>
                <w:color w:val="000000"/>
                <w:szCs w:val="21"/>
              </w:rPr>
              <w:t>197.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13BD6E" w14:textId="77777777" w:rsidR="00E84C17" w:rsidRPr="00D4451C" w:rsidRDefault="00291980" w:rsidP="00D4451C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D4451C">
              <w:rPr>
                <w:b/>
                <w:color w:val="000000"/>
                <w:szCs w:val="21"/>
              </w:rPr>
              <w:t>0.</w:t>
            </w:r>
            <w:r w:rsidR="00D4451C" w:rsidRPr="00D4451C">
              <w:rPr>
                <w:b/>
                <w:color w:val="000000"/>
                <w:szCs w:val="21"/>
              </w:rPr>
              <w:t>037</w:t>
            </w:r>
          </w:p>
        </w:tc>
      </w:tr>
      <w:tr w:rsidR="00BD02E2" w:rsidRPr="00810737" w14:paraId="5A7EB97C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E2953C3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Bilirub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27F5FE5" w14:textId="77777777" w:rsidR="00BD02E2" w:rsidRPr="00810737" w:rsidRDefault="00AC281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AC2812">
              <w:rPr>
                <w:color w:val="000000"/>
                <w:szCs w:val="21"/>
              </w:rPr>
              <w:t>.90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B8E9801" w14:textId="77777777" w:rsidR="00BD02E2" w:rsidRPr="0081073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AC2812" w:rsidRPr="00AC2812">
              <w:rPr>
                <w:color w:val="000000"/>
                <w:szCs w:val="21"/>
              </w:rPr>
              <w:t>.679</w:t>
            </w:r>
            <w:r>
              <w:rPr>
                <w:color w:val="000000"/>
                <w:szCs w:val="21"/>
              </w:rPr>
              <w:t>-</w:t>
            </w:r>
            <w:r w:rsidR="00AC2812" w:rsidRPr="00AC2812">
              <w:rPr>
                <w:color w:val="000000"/>
                <w:szCs w:val="21"/>
              </w:rPr>
              <w:t>1.19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6A2099" w14:textId="77777777" w:rsidR="00BD02E2" w:rsidRPr="00810737" w:rsidRDefault="00AC281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AC2812">
              <w:rPr>
                <w:color w:val="000000"/>
                <w:szCs w:val="21"/>
              </w:rPr>
              <w:t>.47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A717D4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7EE0C624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01E44BF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4401BF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810737" w14:paraId="1B62E2AD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A9EBE8F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  <w:r w:rsidRPr="00810737">
              <w:rPr>
                <w:color w:val="000000"/>
                <w:szCs w:val="21"/>
              </w:rPr>
              <w:t xml:space="preserve"> </w:t>
            </w:r>
          </w:p>
          <w:p w14:paraId="47015F19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Performance Status</w:t>
            </w:r>
          </w:p>
          <w:p w14:paraId="1AAA122F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  <w:p w14:paraId="09884F39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raction Genome Altered</w:t>
            </w:r>
          </w:p>
          <w:p w14:paraId="4D53EF62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lastRenderedPageBreak/>
              <w:t>G</w:t>
            </w:r>
            <w:r>
              <w:rPr>
                <w:color w:val="000000"/>
                <w:szCs w:val="21"/>
              </w:rPr>
              <w:t>rade</w:t>
            </w:r>
          </w:p>
          <w:p w14:paraId="28136CDA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djacent hepatic tissue inflammation</w:t>
            </w:r>
          </w:p>
          <w:p w14:paraId="0C43B067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  <w:p w14:paraId="1BD324A7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  <w:p w14:paraId="0E31EE37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  <w:p w14:paraId="2C8C7BC3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L</w:t>
            </w:r>
            <w:r>
              <w:rPr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color w:val="000000"/>
                <w:szCs w:val="21"/>
              </w:rPr>
              <w:t>ishak</w:t>
            </w:r>
            <w:proofErr w:type="spellEnd"/>
            <w:r>
              <w:rPr>
                <w:color w:val="000000"/>
                <w:szCs w:val="21"/>
              </w:rPr>
              <w:t xml:space="preserve"> score category</w:t>
            </w:r>
          </w:p>
          <w:p w14:paraId="2474C221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  <w:r>
              <w:rPr>
                <w:color w:val="000000"/>
                <w:szCs w:val="21"/>
              </w:rPr>
              <w:t>utation Count</w:t>
            </w:r>
          </w:p>
          <w:p w14:paraId="2E48411C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latelet count</w:t>
            </w:r>
          </w:p>
          <w:p w14:paraId="24F68FD6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  <w:p w14:paraId="21F8D538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bumin</w:t>
            </w:r>
          </w:p>
          <w:p w14:paraId="62187BF7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  <w:p w14:paraId="60589C87" w14:textId="77777777" w:rsidR="00BD02E2" w:rsidRPr="00B21B1D" w:rsidRDefault="00BD02E2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V</w:t>
            </w:r>
            <w:r w:rsidR="00F81D1F" w:rsidRPr="00B21B1D">
              <w:rPr>
                <w:color w:val="000000"/>
                <w:szCs w:val="21"/>
              </w:rPr>
              <w:t>a</w:t>
            </w:r>
            <w:r w:rsidRPr="00B21B1D">
              <w:rPr>
                <w:color w:val="000000"/>
                <w:szCs w:val="21"/>
              </w:rPr>
              <w:t>scular Invasion</w:t>
            </w:r>
          </w:p>
          <w:p w14:paraId="4279D32A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B</w:t>
            </w:r>
            <w:r>
              <w:rPr>
                <w:color w:val="000000"/>
                <w:szCs w:val="21"/>
              </w:rPr>
              <w:t>MI</w:t>
            </w:r>
          </w:p>
          <w:p w14:paraId="56A6D038" w14:textId="77777777" w:rsidR="00BD02E2" w:rsidRPr="00691A5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FP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8EC5A4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lastRenderedPageBreak/>
              <w:t>1.900</w:t>
            </w:r>
          </w:p>
          <w:p w14:paraId="7841017C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3.649</w:t>
            </w:r>
          </w:p>
          <w:p w14:paraId="70E2FB3D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1.236</w:t>
            </w:r>
          </w:p>
          <w:p w14:paraId="4ECD437A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26.805</w:t>
            </w:r>
          </w:p>
          <w:p w14:paraId="33A283F3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lastRenderedPageBreak/>
              <w:t>1.168</w:t>
            </w:r>
          </w:p>
          <w:p w14:paraId="7CACD8F1" w14:textId="77777777" w:rsidR="00BD02E2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1.033</w:t>
            </w:r>
          </w:p>
          <w:p w14:paraId="0E0B8353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</w:p>
          <w:p w14:paraId="6AB9BEAC" w14:textId="77777777" w:rsidR="00BD02E2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156</w:t>
            </w:r>
          </w:p>
          <w:p w14:paraId="72D4BD2C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1.698</w:t>
            </w:r>
          </w:p>
          <w:p w14:paraId="666A4861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1.174</w:t>
            </w:r>
          </w:p>
          <w:p w14:paraId="166793C6" w14:textId="77777777" w:rsidR="00DA597C" w:rsidRDefault="00160D4A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60D4A">
              <w:rPr>
                <w:color w:val="000000"/>
                <w:szCs w:val="21"/>
              </w:rPr>
              <w:t>.913</w:t>
            </w:r>
          </w:p>
          <w:p w14:paraId="1E9CC0F0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</w:p>
          <w:p w14:paraId="7EA27EE4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1.001</w:t>
            </w:r>
          </w:p>
          <w:p w14:paraId="3AEAEA83" w14:textId="77777777" w:rsidR="00BD02E2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0</w:t>
            </w:r>
          </w:p>
          <w:p w14:paraId="61337CD4" w14:textId="77777777" w:rsidR="00BD02E2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874</w:t>
            </w:r>
          </w:p>
          <w:p w14:paraId="0F48B7AC" w14:textId="77777777" w:rsidR="007402FC" w:rsidRDefault="007402FC" w:rsidP="00BD02E2">
            <w:pPr>
              <w:jc w:val="center"/>
              <w:rPr>
                <w:color w:val="000000"/>
                <w:szCs w:val="21"/>
              </w:rPr>
            </w:pPr>
            <w:r w:rsidRPr="007402FC">
              <w:rPr>
                <w:color w:val="000000"/>
                <w:szCs w:val="21"/>
              </w:rPr>
              <w:t>1.032</w:t>
            </w:r>
          </w:p>
          <w:p w14:paraId="73BAEF1D" w14:textId="77777777" w:rsidR="007402FC" w:rsidRDefault="007402FC" w:rsidP="00BD02E2">
            <w:pPr>
              <w:jc w:val="center"/>
              <w:rPr>
                <w:color w:val="000000"/>
                <w:szCs w:val="21"/>
              </w:rPr>
            </w:pPr>
            <w:r w:rsidRPr="007402FC">
              <w:rPr>
                <w:color w:val="000000"/>
                <w:szCs w:val="21"/>
              </w:rPr>
              <w:t>1.238</w:t>
            </w:r>
          </w:p>
          <w:p w14:paraId="65741D20" w14:textId="77777777" w:rsidR="007402FC" w:rsidRPr="00B21B1D" w:rsidRDefault="007402FC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>1.194</w:t>
            </w:r>
          </w:p>
          <w:p w14:paraId="328E3C8D" w14:textId="77777777" w:rsidR="007402FC" w:rsidRDefault="007402FC" w:rsidP="00DA597C">
            <w:pPr>
              <w:jc w:val="center"/>
              <w:rPr>
                <w:color w:val="000000"/>
                <w:szCs w:val="21"/>
              </w:rPr>
            </w:pPr>
            <w:r w:rsidRPr="007402FC">
              <w:rPr>
                <w:color w:val="000000"/>
                <w:szCs w:val="21"/>
              </w:rPr>
              <w:t>1.011</w:t>
            </w:r>
          </w:p>
          <w:p w14:paraId="15B5C498" w14:textId="77777777" w:rsidR="00BD02E2" w:rsidRPr="00810737" w:rsidRDefault="007402FC" w:rsidP="00DA597C">
            <w:pPr>
              <w:jc w:val="center"/>
              <w:rPr>
                <w:color w:val="000000"/>
                <w:szCs w:val="21"/>
              </w:rPr>
            </w:pPr>
            <w:r w:rsidRPr="007402FC">
              <w:rPr>
                <w:color w:val="000000"/>
                <w:szCs w:val="21"/>
              </w:rPr>
              <w:t>1.093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943A6C0" w14:textId="77777777" w:rsidR="00E84C17" w:rsidRDefault="00160D4A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lastRenderedPageBreak/>
              <w:t>0</w:t>
            </w:r>
            <w:r w:rsidRPr="00160D4A">
              <w:rPr>
                <w:color w:val="000000"/>
                <w:szCs w:val="21"/>
              </w:rPr>
              <w:t>.613</w:t>
            </w:r>
            <w:r w:rsidR="00DA597C">
              <w:rPr>
                <w:color w:val="000000"/>
                <w:szCs w:val="21"/>
              </w:rPr>
              <w:t>-</w:t>
            </w:r>
            <w:r w:rsidRPr="00160D4A">
              <w:rPr>
                <w:color w:val="000000"/>
                <w:szCs w:val="21"/>
              </w:rPr>
              <w:t>5.894</w:t>
            </w:r>
          </w:p>
          <w:p w14:paraId="3361020C" w14:textId="77777777" w:rsidR="00E84C17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2.391</w:t>
            </w:r>
            <w:r w:rsidR="00DA597C">
              <w:rPr>
                <w:color w:val="000000"/>
                <w:szCs w:val="21"/>
              </w:rPr>
              <w:t>-</w:t>
            </w:r>
            <w:r w:rsidRPr="00160D4A">
              <w:rPr>
                <w:color w:val="000000"/>
                <w:szCs w:val="21"/>
              </w:rPr>
              <w:t>5.571</w:t>
            </w:r>
          </w:p>
          <w:p w14:paraId="2B984839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690</w:t>
            </w:r>
            <w:r>
              <w:rPr>
                <w:color w:val="000000"/>
                <w:szCs w:val="21"/>
              </w:rPr>
              <w:t>-</w:t>
            </w:r>
            <w:r w:rsidR="00160D4A" w:rsidRPr="00160D4A">
              <w:rPr>
                <w:color w:val="000000"/>
                <w:szCs w:val="21"/>
              </w:rPr>
              <w:t>2.215</w:t>
            </w:r>
          </w:p>
          <w:p w14:paraId="0C177F96" w14:textId="77777777" w:rsidR="00E84C17" w:rsidRDefault="00160D4A" w:rsidP="00BD02E2">
            <w:pPr>
              <w:jc w:val="center"/>
              <w:rPr>
                <w:color w:val="000000"/>
                <w:szCs w:val="21"/>
              </w:rPr>
            </w:pPr>
            <w:r w:rsidRPr="00160D4A">
              <w:rPr>
                <w:color w:val="000000"/>
                <w:szCs w:val="21"/>
              </w:rPr>
              <w:t>5.613</w:t>
            </w:r>
            <w:r w:rsidR="00DA597C">
              <w:rPr>
                <w:color w:val="000000"/>
                <w:szCs w:val="21"/>
              </w:rPr>
              <w:t>-</w:t>
            </w:r>
            <w:r w:rsidRPr="00160D4A">
              <w:rPr>
                <w:color w:val="000000"/>
                <w:szCs w:val="21"/>
              </w:rPr>
              <w:t>128.009</w:t>
            </w:r>
          </w:p>
          <w:p w14:paraId="7C865EE7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lastRenderedPageBreak/>
              <w:t>0</w:t>
            </w:r>
            <w:r w:rsidR="00160D4A" w:rsidRPr="00160D4A">
              <w:rPr>
                <w:color w:val="000000"/>
                <w:szCs w:val="21"/>
              </w:rPr>
              <w:t>.639</w:t>
            </w:r>
            <w:r>
              <w:rPr>
                <w:color w:val="000000"/>
                <w:szCs w:val="21"/>
              </w:rPr>
              <w:t>-</w:t>
            </w:r>
            <w:r w:rsidR="00160D4A" w:rsidRPr="00160D4A">
              <w:rPr>
                <w:color w:val="000000"/>
                <w:szCs w:val="21"/>
              </w:rPr>
              <w:t>2.133</w:t>
            </w:r>
          </w:p>
          <w:p w14:paraId="49F3B3B6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557</w:t>
            </w:r>
            <w:r>
              <w:rPr>
                <w:color w:val="000000"/>
                <w:szCs w:val="21"/>
              </w:rPr>
              <w:t>-</w:t>
            </w:r>
            <w:r w:rsidR="00160D4A" w:rsidRPr="00160D4A">
              <w:rPr>
                <w:color w:val="000000"/>
                <w:szCs w:val="21"/>
              </w:rPr>
              <w:t>1.917</w:t>
            </w:r>
          </w:p>
          <w:p w14:paraId="25422742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5E8D628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056</w:t>
            </w:r>
            <w:r>
              <w:rPr>
                <w:color w:val="000000"/>
                <w:szCs w:val="21"/>
              </w:rPr>
              <w:t>-0</w:t>
            </w:r>
            <w:r w:rsidR="00160D4A" w:rsidRPr="00160D4A">
              <w:rPr>
                <w:color w:val="000000"/>
                <w:szCs w:val="21"/>
              </w:rPr>
              <w:t>.436</w:t>
            </w:r>
          </w:p>
          <w:p w14:paraId="006CABCE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814</w:t>
            </w:r>
            <w:r>
              <w:rPr>
                <w:color w:val="000000"/>
                <w:szCs w:val="21"/>
              </w:rPr>
              <w:t>-</w:t>
            </w:r>
            <w:r w:rsidR="00160D4A" w:rsidRPr="00160D4A">
              <w:rPr>
                <w:color w:val="000000"/>
                <w:szCs w:val="21"/>
              </w:rPr>
              <w:t>3.544</w:t>
            </w:r>
          </w:p>
          <w:p w14:paraId="6407A745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650</w:t>
            </w:r>
            <w:r>
              <w:rPr>
                <w:color w:val="000000"/>
                <w:szCs w:val="21"/>
              </w:rPr>
              <w:t>-</w:t>
            </w:r>
            <w:r w:rsidR="00160D4A" w:rsidRPr="00160D4A">
              <w:rPr>
                <w:color w:val="000000"/>
                <w:szCs w:val="21"/>
              </w:rPr>
              <w:t>2.123</w:t>
            </w:r>
          </w:p>
          <w:p w14:paraId="14A8ED11" w14:textId="77777777" w:rsidR="00160D4A" w:rsidRPr="00160D4A" w:rsidRDefault="00160D4A" w:rsidP="00160D4A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60D4A">
              <w:rPr>
                <w:color w:val="000000"/>
                <w:szCs w:val="21"/>
              </w:rPr>
              <w:t>.71</w:t>
            </w:r>
            <w:r w:rsidR="00DA597C">
              <w:rPr>
                <w:color w:val="000000"/>
                <w:szCs w:val="21"/>
              </w:rPr>
              <w:t>2-</w:t>
            </w:r>
            <w:r w:rsidRPr="00160D4A">
              <w:rPr>
                <w:rFonts w:hint="eastAsia"/>
                <w:color w:val="000000"/>
                <w:szCs w:val="21"/>
              </w:rPr>
              <w:t>1.171</w:t>
            </w:r>
          </w:p>
          <w:p w14:paraId="2F9B72CE" w14:textId="77777777" w:rsidR="00E84C17" w:rsidRDefault="00E84C17" w:rsidP="00160D4A">
            <w:pPr>
              <w:jc w:val="center"/>
              <w:rPr>
                <w:color w:val="000000"/>
                <w:szCs w:val="21"/>
              </w:rPr>
            </w:pPr>
          </w:p>
          <w:p w14:paraId="79900334" w14:textId="77777777" w:rsidR="00E84C17" w:rsidRDefault="00160D4A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60D4A">
              <w:rPr>
                <w:color w:val="000000"/>
                <w:szCs w:val="21"/>
              </w:rPr>
              <w:t>.999</w:t>
            </w:r>
            <w:r w:rsidR="00DA597C">
              <w:rPr>
                <w:color w:val="000000"/>
                <w:szCs w:val="21"/>
              </w:rPr>
              <w:t>-</w:t>
            </w:r>
            <w:r w:rsidRPr="00160D4A">
              <w:rPr>
                <w:color w:val="000000"/>
                <w:szCs w:val="21"/>
              </w:rPr>
              <w:t>1.002</w:t>
            </w:r>
          </w:p>
          <w:p w14:paraId="24D7CED7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0-1.000</w:t>
            </w:r>
          </w:p>
          <w:p w14:paraId="0626C5C8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663</w:t>
            </w:r>
            <w:r>
              <w:rPr>
                <w:color w:val="000000"/>
                <w:szCs w:val="21"/>
              </w:rPr>
              <w:t>-</w:t>
            </w:r>
            <w:r w:rsidR="007402FC" w:rsidRPr="007402FC">
              <w:rPr>
                <w:color w:val="000000"/>
                <w:szCs w:val="21"/>
              </w:rPr>
              <w:t>1.153</w:t>
            </w:r>
          </w:p>
          <w:p w14:paraId="187E3B90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980</w:t>
            </w:r>
            <w:r>
              <w:rPr>
                <w:color w:val="000000"/>
                <w:szCs w:val="21"/>
              </w:rPr>
              <w:t>-</w:t>
            </w:r>
            <w:r w:rsidR="007402FC" w:rsidRPr="007402FC">
              <w:rPr>
                <w:color w:val="000000"/>
                <w:szCs w:val="21"/>
              </w:rPr>
              <w:t>1.088</w:t>
            </w:r>
          </w:p>
          <w:p w14:paraId="3DBFB5BD" w14:textId="77777777" w:rsidR="00E84C17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665</w:t>
            </w:r>
            <w:r>
              <w:rPr>
                <w:color w:val="000000"/>
                <w:szCs w:val="21"/>
              </w:rPr>
              <w:t>-</w:t>
            </w:r>
            <w:r w:rsidR="007402FC" w:rsidRPr="007402FC">
              <w:rPr>
                <w:color w:val="000000"/>
                <w:szCs w:val="21"/>
              </w:rPr>
              <w:t>2.304</w:t>
            </w:r>
          </w:p>
          <w:p w14:paraId="7EABF6DD" w14:textId="77777777" w:rsidR="00990EF6" w:rsidRPr="00B21B1D" w:rsidRDefault="00DA597C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0</w:t>
            </w:r>
            <w:r w:rsidR="007402FC" w:rsidRPr="00B21B1D">
              <w:rPr>
                <w:color w:val="000000"/>
                <w:szCs w:val="21"/>
              </w:rPr>
              <w:t>.750</w:t>
            </w:r>
            <w:r w:rsidRPr="00B21B1D">
              <w:rPr>
                <w:color w:val="000000"/>
                <w:szCs w:val="21"/>
              </w:rPr>
              <w:t>-</w:t>
            </w:r>
            <w:r w:rsidR="007402FC" w:rsidRPr="00B21B1D">
              <w:rPr>
                <w:color w:val="000000"/>
                <w:szCs w:val="21"/>
              </w:rPr>
              <w:t>1.900</w:t>
            </w:r>
          </w:p>
          <w:p w14:paraId="262A6902" w14:textId="77777777" w:rsidR="00990EF6" w:rsidRDefault="00DA597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973</w:t>
            </w:r>
            <w:r>
              <w:rPr>
                <w:color w:val="000000"/>
                <w:szCs w:val="21"/>
              </w:rPr>
              <w:t>-</w:t>
            </w:r>
            <w:r w:rsidR="007402FC" w:rsidRPr="007402FC">
              <w:rPr>
                <w:color w:val="000000"/>
                <w:szCs w:val="21"/>
              </w:rPr>
              <w:t>1.051</w:t>
            </w:r>
          </w:p>
          <w:p w14:paraId="440B3AC8" w14:textId="77777777" w:rsidR="00990EF6" w:rsidRPr="00810737" w:rsidRDefault="007402FC" w:rsidP="00990EF6">
            <w:pPr>
              <w:jc w:val="center"/>
              <w:rPr>
                <w:color w:val="000000"/>
                <w:szCs w:val="21"/>
              </w:rPr>
            </w:pPr>
            <w:r w:rsidRPr="007402FC">
              <w:rPr>
                <w:color w:val="000000"/>
                <w:szCs w:val="21"/>
              </w:rPr>
              <w:t>1.016</w:t>
            </w:r>
            <w:r w:rsidR="00DA597C">
              <w:rPr>
                <w:color w:val="000000"/>
                <w:szCs w:val="21"/>
              </w:rPr>
              <w:t>-</w:t>
            </w:r>
            <w:r w:rsidRPr="007402FC">
              <w:rPr>
                <w:color w:val="000000"/>
                <w:szCs w:val="21"/>
              </w:rPr>
              <w:t>1.1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DAE850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lastRenderedPageBreak/>
              <w:t>0</w:t>
            </w:r>
            <w:r w:rsidRPr="00160D4A">
              <w:rPr>
                <w:color w:val="000000"/>
                <w:szCs w:val="21"/>
              </w:rPr>
              <w:t>.266</w:t>
            </w:r>
          </w:p>
          <w:p w14:paraId="520F4736" w14:textId="77777777" w:rsidR="00E84C17" w:rsidRPr="00016A0F" w:rsidRDefault="00160D4A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990EF6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990EF6" w:rsidRPr="00016A0F">
              <w:rPr>
                <w:b/>
                <w:color w:val="000000"/>
                <w:szCs w:val="21"/>
              </w:rPr>
              <w:t>.001</w:t>
            </w:r>
          </w:p>
          <w:p w14:paraId="2F2BD017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476</w:t>
            </w:r>
          </w:p>
          <w:p w14:paraId="3EDAC44B" w14:textId="77777777" w:rsidR="00E84C17" w:rsidRPr="00016A0F" w:rsidRDefault="00160D4A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990EF6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990EF6" w:rsidRPr="00016A0F">
              <w:rPr>
                <w:b/>
                <w:color w:val="000000"/>
                <w:szCs w:val="21"/>
              </w:rPr>
              <w:t>.</w:t>
            </w:r>
            <w:r w:rsidRPr="00016A0F">
              <w:rPr>
                <w:b/>
                <w:color w:val="000000"/>
                <w:szCs w:val="21"/>
              </w:rPr>
              <w:t>001</w:t>
            </w:r>
          </w:p>
          <w:p w14:paraId="69A94517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lastRenderedPageBreak/>
              <w:t>0</w:t>
            </w:r>
            <w:r w:rsidR="00160D4A" w:rsidRPr="00160D4A">
              <w:rPr>
                <w:color w:val="000000"/>
                <w:szCs w:val="21"/>
              </w:rPr>
              <w:t>.614</w:t>
            </w:r>
          </w:p>
          <w:p w14:paraId="1DCC6703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918</w:t>
            </w:r>
          </w:p>
          <w:p w14:paraId="4598A7E5" w14:textId="77777777" w:rsidR="00990EF6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</w:p>
          <w:p w14:paraId="0C6DD2D0" w14:textId="77777777" w:rsidR="00E84C17" w:rsidRPr="00016A0F" w:rsidRDefault="00160D4A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990EF6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990EF6" w:rsidRPr="00016A0F">
              <w:rPr>
                <w:b/>
                <w:color w:val="000000"/>
                <w:szCs w:val="21"/>
              </w:rPr>
              <w:t>.0</w:t>
            </w:r>
            <w:r w:rsidRPr="00016A0F">
              <w:rPr>
                <w:b/>
                <w:color w:val="000000"/>
                <w:szCs w:val="21"/>
              </w:rPr>
              <w:t>01</w:t>
            </w:r>
          </w:p>
          <w:p w14:paraId="6C3D2823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158</w:t>
            </w:r>
          </w:p>
          <w:p w14:paraId="0139B7DC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160D4A" w:rsidRPr="00160D4A">
              <w:rPr>
                <w:color w:val="000000"/>
                <w:szCs w:val="21"/>
              </w:rPr>
              <w:t>.595</w:t>
            </w:r>
          </w:p>
          <w:p w14:paraId="1E4F3131" w14:textId="77777777" w:rsidR="00E84C17" w:rsidRDefault="00160D4A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60D4A">
              <w:rPr>
                <w:color w:val="000000"/>
                <w:szCs w:val="21"/>
              </w:rPr>
              <w:t>.475</w:t>
            </w:r>
          </w:p>
          <w:p w14:paraId="5F1ED61A" w14:textId="77777777" w:rsidR="00160D4A" w:rsidRPr="00AC2812" w:rsidRDefault="00160D4A" w:rsidP="00BD02E2">
            <w:pPr>
              <w:jc w:val="center"/>
              <w:rPr>
                <w:color w:val="000000"/>
                <w:szCs w:val="21"/>
              </w:rPr>
            </w:pPr>
          </w:p>
          <w:p w14:paraId="3D089CB8" w14:textId="77777777" w:rsidR="00160D4A" w:rsidRDefault="00160D4A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60D4A">
              <w:rPr>
                <w:color w:val="000000"/>
                <w:szCs w:val="21"/>
              </w:rPr>
              <w:t>.381</w:t>
            </w:r>
          </w:p>
          <w:p w14:paraId="0E7104FB" w14:textId="77777777" w:rsidR="007402FC" w:rsidRDefault="007402F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7402FC">
              <w:rPr>
                <w:color w:val="000000"/>
                <w:szCs w:val="21"/>
              </w:rPr>
              <w:t>.160</w:t>
            </w:r>
          </w:p>
          <w:p w14:paraId="20D8C543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340</w:t>
            </w:r>
          </w:p>
          <w:p w14:paraId="37145808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231</w:t>
            </w:r>
          </w:p>
          <w:p w14:paraId="228209B1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501</w:t>
            </w:r>
          </w:p>
          <w:p w14:paraId="71BA9C85" w14:textId="77777777" w:rsidR="007402FC" w:rsidRPr="00B21B1D" w:rsidRDefault="007402FC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>0.456</w:t>
            </w:r>
          </w:p>
          <w:p w14:paraId="1F1396A0" w14:textId="77777777" w:rsidR="00E84C17" w:rsidRPr="00AC2812" w:rsidRDefault="00990EF6" w:rsidP="00BD02E2">
            <w:pPr>
              <w:jc w:val="center"/>
              <w:rPr>
                <w:color w:val="000000"/>
                <w:szCs w:val="21"/>
              </w:rPr>
            </w:pPr>
            <w:r w:rsidRPr="00AC2812">
              <w:rPr>
                <w:rFonts w:hint="eastAsia"/>
                <w:color w:val="000000"/>
                <w:szCs w:val="21"/>
              </w:rPr>
              <w:t>0</w:t>
            </w:r>
            <w:r w:rsidR="007402FC" w:rsidRPr="007402FC">
              <w:rPr>
                <w:color w:val="000000"/>
                <w:szCs w:val="21"/>
              </w:rPr>
              <w:t>.565</w:t>
            </w:r>
          </w:p>
          <w:p w14:paraId="4D8638CA" w14:textId="77777777" w:rsidR="00E84C17" w:rsidRPr="00016A0F" w:rsidRDefault="00990EF6" w:rsidP="00990EF6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7402FC" w:rsidRPr="00016A0F">
              <w:rPr>
                <w:b/>
                <w:color w:val="000000"/>
                <w:szCs w:val="21"/>
              </w:rPr>
              <w:t>.018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313D6DDB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1CAC478C" w14:textId="77777777" w:rsidR="00E84C17" w:rsidRDefault="0029198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  <w:p w14:paraId="1841894C" w14:textId="77777777" w:rsidR="00E84C17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color w:val="000000"/>
                <w:szCs w:val="21"/>
              </w:rPr>
              <w:t>2.983</w:t>
            </w:r>
          </w:p>
          <w:p w14:paraId="253CEE5F" w14:textId="77777777" w:rsidR="00291980" w:rsidRDefault="00291980" w:rsidP="00BD02E2">
            <w:pPr>
              <w:jc w:val="center"/>
              <w:rPr>
                <w:color w:val="000000"/>
                <w:szCs w:val="21"/>
              </w:rPr>
            </w:pPr>
          </w:p>
          <w:p w14:paraId="2D916A1C" w14:textId="77777777" w:rsidR="00E84C17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rFonts w:ascii="MingLiU" w:eastAsia="MingLiU" w:hAnsi="MingLiU" w:cs="Arial"/>
                <w:color w:val="000000"/>
                <w:sz w:val="18"/>
                <w:szCs w:val="18"/>
              </w:rPr>
              <w:t>22.162</w:t>
            </w:r>
          </w:p>
          <w:p w14:paraId="3EA08578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F2D2982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29E1CB1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6BFA28B" w14:textId="77777777" w:rsidR="00E84C1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291980" w:rsidRPr="00291980">
              <w:rPr>
                <w:color w:val="000000"/>
                <w:szCs w:val="21"/>
              </w:rPr>
              <w:t>.</w:t>
            </w:r>
            <w:r w:rsidR="00D4451C">
              <w:rPr>
                <w:color w:val="000000"/>
                <w:szCs w:val="21"/>
              </w:rPr>
              <w:t>186</w:t>
            </w:r>
          </w:p>
          <w:p w14:paraId="70CB8C3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BCF9630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5C198D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F121F91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551CA08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DC04BE6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52CC332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1492CC2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F46CEEA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A7CC8F1" w14:textId="77777777" w:rsidR="00E84C17" w:rsidRPr="00B21B1D" w:rsidRDefault="00D4451C" w:rsidP="00906036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1</w:t>
            </w:r>
            <w:r w:rsidRPr="00B21B1D">
              <w:rPr>
                <w:color w:val="000000"/>
                <w:szCs w:val="21"/>
                <w:highlight w:val="yellow"/>
              </w:rPr>
              <w:t>.549</w:t>
            </w:r>
          </w:p>
          <w:p w14:paraId="60358889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0C3D873" w14:textId="77777777" w:rsidR="00990EF6" w:rsidRPr="00810737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color w:val="000000"/>
                <w:szCs w:val="21"/>
              </w:rPr>
              <w:t>1.0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4535DBC" w14:textId="77777777" w:rsidR="00E84C17" w:rsidRDefault="0029198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lastRenderedPageBreak/>
              <w:t xml:space="preserve"> </w:t>
            </w:r>
          </w:p>
          <w:p w14:paraId="3D3FEAB6" w14:textId="77777777" w:rsidR="00E84C17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color w:val="000000"/>
                <w:szCs w:val="21"/>
              </w:rPr>
              <w:t>1.734</w:t>
            </w:r>
            <w:r w:rsidR="0025791C">
              <w:rPr>
                <w:color w:val="000000"/>
                <w:szCs w:val="21"/>
              </w:rPr>
              <w:t>-</w:t>
            </w:r>
            <w:r w:rsidRPr="00291980">
              <w:rPr>
                <w:color w:val="000000"/>
                <w:szCs w:val="21"/>
              </w:rPr>
              <w:t>5.133</w:t>
            </w:r>
          </w:p>
          <w:p w14:paraId="581C1F68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9EDCA13" w14:textId="77777777" w:rsidR="00E84C17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color w:val="000000"/>
                <w:szCs w:val="21"/>
              </w:rPr>
              <w:t>1.518</w:t>
            </w:r>
            <w:r>
              <w:rPr>
                <w:color w:val="000000"/>
                <w:szCs w:val="21"/>
              </w:rPr>
              <w:t>-</w:t>
            </w:r>
            <w:r w:rsidRPr="00291980">
              <w:rPr>
                <w:color w:val="000000"/>
                <w:szCs w:val="21"/>
              </w:rPr>
              <w:t>323.581</w:t>
            </w:r>
          </w:p>
          <w:p w14:paraId="426E06F4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20DA67F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0B9002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4486E01" w14:textId="77777777" w:rsidR="00E84C1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291980" w:rsidRPr="00291980">
              <w:rPr>
                <w:color w:val="000000"/>
                <w:szCs w:val="21"/>
              </w:rPr>
              <w:t>.0</w:t>
            </w:r>
            <w:r w:rsidR="00D4451C">
              <w:rPr>
                <w:color w:val="000000"/>
                <w:szCs w:val="21"/>
              </w:rPr>
              <w:t>37</w:t>
            </w:r>
            <w:r>
              <w:rPr>
                <w:color w:val="000000"/>
                <w:szCs w:val="21"/>
              </w:rPr>
              <w:t>-</w:t>
            </w:r>
            <w:r w:rsidR="00291980">
              <w:rPr>
                <w:color w:val="000000"/>
                <w:szCs w:val="21"/>
              </w:rPr>
              <w:t>0</w:t>
            </w:r>
            <w:r w:rsidR="00291980" w:rsidRPr="00291980">
              <w:rPr>
                <w:color w:val="000000"/>
                <w:szCs w:val="21"/>
              </w:rPr>
              <w:t>.</w:t>
            </w:r>
            <w:r w:rsidR="00D4451C">
              <w:rPr>
                <w:color w:val="000000"/>
                <w:szCs w:val="21"/>
              </w:rPr>
              <w:t>943</w:t>
            </w:r>
          </w:p>
          <w:p w14:paraId="29B0E3E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2249A1F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1395261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F1A3925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C0F0C1E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850C644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DD32A12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901C8AF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47CBABE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014C459" w14:textId="77777777" w:rsidR="00E84C17" w:rsidRPr="00B21B1D" w:rsidRDefault="00D4451C" w:rsidP="00BD02E2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0</w:t>
            </w:r>
            <w:r w:rsidRPr="00B21B1D">
              <w:rPr>
                <w:color w:val="000000"/>
                <w:szCs w:val="21"/>
                <w:highlight w:val="yellow"/>
              </w:rPr>
              <w:t>.742-3.234</w:t>
            </w:r>
          </w:p>
          <w:p w14:paraId="07BD3C17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1B6E2DA" w14:textId="77777777" w:rsidR="00990EF6" w:rsidRPr="00810737" w:rsidRDefault="0029198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291980">
              <w:rPr>
                <w:color w:val="000000"/>
                <w:szCs w:val="21"/>
              </w:rPr>
              <w:t>.873</w:t>
            </w:r>
            <w:r>
              <w:rPr>
                <w:color w:val="000000"/>
                <w:szCs w:val="21"/>
              </w:rPr>
              <w:t>-</w:t>
            </w:r>
            <w:r w:rsidRPr="00291980">
              <w:rPr>
                <w:color w:val="000000"/>
                <w:szCs w:val="21"/>
              </w:rPr>
              <w:t>1.1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2963EA" w14:textId="77777777" w:rsidR="00E84C17" w:rsidRPr="00291980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color w:val="000000"/>
                <w:szCs w:val="21"/>
              </w:rPr>
              <w:lastRenderedPageBreak/>
              <w:t xml:space="preserve"> </w:t>
            </w:r>
          </w:p>
          <w:p w14:paraId="2EEAF3FC" w14:textId="77777777" w:rsidR="00E84C17" w:rsidRPr="00016A0F" w:rsidRDefault="00291980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&lt;</w:t>
            </w:r>
            <w:r w:rsidRPr="00016A0F">
              <w:rPr>
                <w:b/>
                <w:color w:val="000000"/>
                <w:szCs w:val="21"/>
              </w:rPr>
              <w:t>0.001</w:t>
            </w:r>
          </w:p>
          <w:p w14:paraId="069ECB37" w14:textId="77777777" w:rsidR="00291980" w:rsidRPr="00291980" w:rsidRDefault="00291980" w:rsidP="00BD02E2">
            <w:pPr>
              <w:jc w:val="center"/>
              <w:rPr>
                <w:color w:val="000000"/>
                <w:szCs w:val="21"/>
              </w:rPr>
            </w:pPr>
          </w:p>
          <w:p w14:paraId="14E6A718" w14:textId="77777777" w:rsidR="00E84C17" w:rsidRPr="00016A0F" w:rsidRDefault="00291980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0.024</w:t>
            </w:r>
          </w:p>
          <w:p w14:paraId="6FA4FA57" w14:textId="77777777" w:rsidR="00291980" w:rsidRPr="00291980" w:rsidRDefault="00291980" w:rsidP="00BD02E2">
            <w:pPr>
              <w:jc w:val="center"/>
              <w:rPr>
                <w:color w:val="000000"/>
                <w:szCs w:val="21"/>
              </w:rPr>
            </w:pPr>
          </w:p>
          <w:p w14:paraId="2724C568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8B5EC8A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6404819" w14:textId="77777777" w:rsidR="00E84C17" w:rsidRPr="00016A0F" w:rsidRDefault="00291980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0.0</w:t>
            </w:r>
            <w:r w:rsidR="00D4451C">
              <w:rPr>
                <w:b/>
                <w:color w:val="000000"/>
                <w:szCs w:val="21"/>
              </w:rPr>
              <w:t>42</w:t>
            </w:r>
          </w:p>
          <w:p w14:paraId="6B1A9203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560805C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229529E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653415A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2FEFE40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B6CADF3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35A0ECE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0F6D246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7ED8E50" w14:textId="77777777" w:rsidR="00E84C17" w:rsidRPr="00291980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F796676" w14:textId="77777777" w:rsidR="00E84C17" w:rsidRPr="00B21B1D" w:rsidRDefault="00D4451C" w:rsidP="00BD02E2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0</w:t>
            </w:r>
            <w:r w:rsidRPr="00B21B1D">
              <w:rPr>
                <w:color w:val="000000"/>
                <w:szCs w:val="21"/>
                <w:highlight w:val="yellow"/>
              </w:rPr>
              <w:t>.244</w:t>
            </w:r>
          </w:p>
          <w:p w14:paraId="5F5C76B6" w14:textId="77777777" w:rsidR="00990EF6" w:rsidRPr="00291980" w:rsidRDefault="00990EF6" w:rsidP="00BD02E2">
            <w:pPr>
              <w:jc w:val="center"/>
              <w:rPr>
                <w:color w:val="000000"/>
                <w:szCs w:val="21"/>
              </w:rPr>
            </w:pPr>
          </w:p>
          <w:p w14:paraId="794306A5" w14:textId="77777777" w:rsidR="00291980" w:rsidRPr="00291980" w:rsidRDefault="00291980" w:rsidP="00BD02E2">
            <w:pPr>
              <w:jc w:val="center"/>
              <w:rPr>
                <w:color w:val="000000"/>
                <w:szCs w:val="21"/>
              </w:rPr>
            </w:pPr>
            <w:r w:rsidRPr="00291980">
              <w:rPr>
                <w:color w:val="000000"/>
                <w:szCs w:val="21"/>
              </w:rPr>
              <w:t>0.951</w:t>
            </w:r>
          </w:p>
        </w:tc>
      </w:tr>
      <w:tr w:rsidR="00A2216C" w:rsidRPr="00810737" w14:paraId="0235DDBB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B9ECEB4" w14:textId="77777777" w:rsidR="00A2216C" w:rsidRPr="00466DF2" w:rsidRDefault="00322CEC" w:rsidP="00605B55">
            <w:pPr>
              <w:jc w:val="center"/>
              <w:rPr>
                <w:b/>
                <w:color w:val="000000"/>
                <w:szCs w:val="21"/>
              </w:rPr>
            </w:pPr>
            <w:r>
              <w:rPr>
                <w:b/>
                <w:color w:val="000000"/>
                <w:szCs w:val="21"/>
              </w:rPr>
              <w:lastRenderedPageBreak/>
              <w:t>TCGA</w:t>
            </w:r>
            <w:r w:rsidR="00890D76">
              <w:rPr>
                <w:b/>
                <w:color w:val="000000"/>
                <w:szCs w:val="21"/>
              </w:rPr>
              <w:t xml:space="preserve"> Cohor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66CB0A6" w14:textId="77777777" w:rsidR="00A2216C" w:rsidRPr="002273C3" w:rsidRDefault="00A2216C" w:rsidP="00605B55">
            <w:pPr>
              <w:jc w:val="center"/>
              <w:rPr>
                <w:szCs w:val="21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2C1A14E" w14:textId="77777777" w:rsidR="00A2216C" w:rsidRPr="002273C3" w:rsidRDefault="00A2216C" w:rsidP="00605B55">
            <w:pPr>
              <w:jc w:val="center"/>
              <w:rPr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55EE5F" w14:textId="77777777" w:rsidR="00A2216C" w:rsidRPr="002273C3" w:rsidRDefault="00A2216C" w:rsidP="00605B55">
            <w:pPr>
              <w:jc w:val="center"/>
              <w:rPr>
                <w:szCs w:val="21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70A6A5D3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44347E79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CE4B44F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E6180F" w14:textId="77777777" w:rsidR="00A2216C" w:rsidRPr="00810737" w:rsidRDefault="00A2216C" w:rsidP="00605B55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016A0F" w14:paraId="00C07C26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7880016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proofErr w:type="spellStart"/>
            <w:r>
              <w:rPr>
                <w:color w:val="000000"/>
                <w:szCs w:val="21"/>
              </w:rPr>
              <w:t>RiskScore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7782BD3" w14:textId="77777777" w:rsidR="00BD02E2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5.098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8363AB6" w14:textId="77777777" w:rsidR="00BD02E2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3.289</w:t>
            </w:r>
            <w:r w:rsidR="009B7B8C">
              <w:rPr>
                <w:color w:val="000000"/>
                <w:szCs w:val="21"/>
              </w:rPr>
              <w:t>-</w:t>
            </w:r>
            <w:r w:rsidRPr="0010639C">
              <w:rPr>
                <w:color w:val="000000"/>
                <w:szCs w:val="21"/>
              </w:rPr>
              <w:t>7.9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7711AA" w14:textId="77777777" w:rsidR="00BD02E2" w:rsidRPr="00016A0F" w:rsidRDefault="0010639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25791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25791C" w:rsidRPr="00016A0F">
              <w:rPr>
                <w:b/>
                <w:color w:val="000000"/>
                <w:szCs w:val="21"/>
              </w:rPr>
              <w:t>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29ED6D6B" w14:textId="77777777" w:rsidR="00BD02E2" w:rsidRPr="00016A0F" w:rsidRDefault="00BD02E2" w:rsidP="00BD02E2">
            <w:pPr>
              <w:jc w:val="center"/>
              <w:rPr>
                <w:b/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148B605D" w14:textId="77777777" w:rsidR="00BD02E2" w:rsidRPr="00810737" w:rsidRDefault="00CE4E60" w:rsidP="00BD02E2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15.48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1FC95FE" w14:textId="77777777" w:rsidR="00BD02E2" w:rsidRPr="00810737" w:rsidRDefault="00CE4E60" w:rsidP="00BD02E2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6.149</w:t>
            </w:r>
            <w:r w:rsidR="009B7B8C">
              <w:rPr>
                <w:color w:val="000000"/>
                <w:szCs w:val="21"/>
              </w:rPr>
              <w:t>-</w:t>
            </w:r>
            <w:r w:rsidRPr="00CE4E60">
              <w:rPr>
                <w:color w:val="000000"/>
                <w:szCs w:val="21"/>
              </w:rPr>
              <w:t>38.9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1312AF" w14:textId="77777777" w:rsidR="00BD02E2" w:rsidRPr="00016A0F" w:rsidRDefault="00CE4E60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9B7B8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9B7B8C" w:rsidRPr="00016A0F">
              <w:rPr>
                <w:b/>
                <w:color w:val="000000"/>
                <w:szCs w:val="21"/>
              </w:rPr>
              <w:t>.001</w:t>
            </w:r>
          </w:p>
        </w:tc>
      </w:tr>
      <w:tr w:rsidR="00BD02E2" w:rsidRPr="00810737" w14:paraId="2B09D64B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3677699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33DBFA5" w14:textId="77777777" w:rsidR="00BD02E2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1.057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52EE1041" w14:textId="77777777" w:rsidR="00BD02E2" w:rsidRPr="0081073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0639C" w:rsidRPr="0010639C">
              <w:rPr>
                <w:color w:val="000000"/>
                <w:szCs w:val="21"/>
              </w:rPr>
              <w:t>.717</w:t>
            </w:r>
            <w:r>
              <w:rPr>
                <w:color w:val="000000"/>
                <w:szCs w:val="21"/>
              </w:rPr>
              <w:t>-</w:t>
            </w:r>
            <w:r w:rsidR="0010639C" w:rsidRPr="0010639C">
              <w:rPr>
                <w:color w:val="000000"/>
                <w:szCs w:val="21"/>
              </w:rPr>
              <w:t>1.5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F27C5C" w14:textId="77777777" w:rsidR="00BD02E2" w:rsidRPr="0081073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0639C" w:rsidRPr="0010639C">
              <w:rPr>
                <w:color w:val="000000"/>
                <w:szCs w:val="21"/>
              </w:rPr>
              <w:t>.78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1E999ABC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05D1D273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D834970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A5285B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016A0F" w14:paraId="1D427947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36ECDAB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CD4EB78" w14:textId="77777777" w:rsidR="00BD02E2" w:rsidRDefault="0010639C" w:rsidP="00BD02E2">
            <w:pPr>
              <w:jc w:val="center"/>
              <w:rPr>
                <w:szCs w:val="21"/>
              </w:rPr>
            </w:pPr>
            <w:r w:rsidRPr="0010639C">
              <w:rPr>
                <w:szCs w:val="21"/>
              </w:rPr>
              <w:t>5.141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4F5A25F9" w14:textId="77777777" w:rsidR="00BD02E2" w:rsidRPr="002273C3" w:rsidRDefault="0010639C" w:rsidP="00BD02E2">
            <w:pPr>
              <w:jc w:val="center"/>
              <w:rPr>
                <w:szCs w:val="21"/>
              </w:rPr>
            </w:pPr>
            <w:r w:rsidRPr="0010639C">
              <w:rPr>
                <w:szCs w:val="21"/>
              </w:rPr>
              <w:t>1.603</w:t>
            </w:r>
            <w:r w:rsidR="009B7B8C">
              <w:rPr>
                <w:szCs w:val="21"/>
              </w:rPr>
              <w:t>-</w:t>
            </w:r>
            <w:r w:rsidRPr="0010639C">
              <w:rPr>
                <w:szCs w:val="21"/>
              </w:rPr>
              <w:t>16.4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6F90F5" w14:textId="77777777" w:rsidR="00BD02E2" w:rsidRPr="00016A0F" w:rsidRDefault="0025791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10639C" w:rsidRPr="00016A0F">
              <w:rPr>
                <w:b/>
                <w:color w:val="000000"/>
                <w:szCs w:val="21"/>
              </w:rPr>
              <w:t>.006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6318D620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4ADB82A2" w14:textId="77777777" w:rsidR="00BD02E2" w:rsidRPr="00CE4E60" w:rsidRDefault="00CE4E60" w:rsidP="00CE4E60">
            <w:pPr>
              <w:widowControl/>
              <w:jc w:val="center"/>
              <w:rPr>
                <w:rFonts w:ascii="MingLiU" w:eastAsiaTheme="minorEastAsia" w:hAnsi="MingLiU" w:cs="Arial"/>
                <w:color w:val="000000"/>
                <w:sz w:val="18"/>
                <w:szCs w:val="18"/>
              </w:rPr>
            </w:pPr>
            <w:r w:rsidRPr="00CE4E60">
              <w:rPr>
                <w:color w:val="000000"/>
                <w:szCs w:val="21"/>
              </w:rPr>
              <w:t>7.70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22F681A" w14:textId="77777777" w:rsidR="00BD02E2" w:rsidRPr="00810737" w:rsidRDefault="00CE4E60" w:rsidP="00BD02E2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1.603</w:t>
            </w:r>
            <w:r w:rsidR="009B7B8C">
              <w:rPr>
                <w:color w:val="000000"/>
                <w:szCs w:val="21"/>
              </w:rPr>
              <w:t>-</w:t>
            </w:r>
            <w:r w:rsidRPr="00CE4E60">
              <w:rPr>
                <w:color w:val="000000"/>
                <w:szCs w:val="21"/>
              </w:rPr>
              <w:t>37.0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B992D3" w14:textId="77777777" w:rsidR="00BD02E2" w:rsidRPr="00016A0F" w:rsidRDefault="00CE4E60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0.011</w:t>
            </w:r>
          </w:p>
        </w:tc>
      </w:tr>
      <w:tr w:rsidR="00BD02E2" w:rsidRPr="00DA65CA" w14:paraId="38BEB483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A335D5B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N</w:t>
            </w:r>
          </w:p>
          <w:p w14:paraId="3F912741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E9BAF1F" w14:textId="77777777" w:rsidR="0010639C" w:rsidRDefault="0010639C" w:rsidP="0025791C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2.561</w:t>
            </w:r>
          </w:p>
          <w:p w14:paraId="759A0F2D" w14:textId="77777777" w:rsidR="0025791C" w:rsidRPr="00810737" w:rsidRDefault="0010639C" w:rsidP="0025791C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2.84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32452629" w14:textId="77777777" w:rsidR="00BD02E2" w:rsidRDefault="009B7B8C" w:rsidP="00BD02E2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0</w:t>
            </w:r>
            <w:r w:rsidR="0010639C" w:rsidRPr="0010639C">
              <w:rPr>
                <w:szCs w:val="21"/>
              </w:rPr>
              <w:t>.623</w:t>
            </w:r>
            <w:r>
              <w:rPr>
                <w:szCs w:val="21"/>
              </w:rPr>
              <w:t>-</w:t>
            </w:r>
            <w:r w:rsidR="0010639C" w:rsidRPr="0010639C">
              <w:rPr>
                <w:szCs w:val="21"/>
              </w:rPr>
              <w:t>10.530</w:t>
            </w:r>
          </w:p>
          <w:p w14:paraId="21D5D3A1" w14:textId="77777777" w:rsidR="00E84C17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1.885</w:t>
            </w:r>
            <w:r w:rsidR="009B7B8C">
              <w:rPr>
                <w:color w:val="000000"/>
                <w:szCs w:val="21"/>
              </w:rPr>
              <w:t>-</w:t>
            </w:r>
            <w:r w:rsidRPr="0010639C">
              <w:rPr>
                <w:color w:val="000000"/>
                <w:szCs w:val="21"/>
              </w:rPr>
              <w:t>4.3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248E13" w14:textId="77777777" w:rsidR="0010639C" w:rsidRDefault="0010639C" w:rsidP="0025791C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0639C">
              <w:rPr>
                <w:color w:val="000000"/>
                <w:szCs w:val="21"/>
              </w:rPr>
              <w:t>.192</w:t>
            </w:r>
          </w:p>
          <w:p w14:paraId="4C6B266C" w14:textId="77777777" w:rsidR="0025791C" w:rsidRPr="00016A0F" w:rsidRDefault="0010639C" w:rsidP="0025791C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25791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25791C" w:rsidRPr="00016A0F">
              <w:rPr>
                <w:b/>
                <w:color w:val="000000"/>
                <w:szCs w:val="21"/>
              </w:rPr>
              <w:t>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5ADEDE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3C8D7E21" w14:textId="77777777" w:rsidR="00E84C17" w:rsidRDefault="00E84C17" w:rsidP="0025791C">
            <w:pPr>
              <w:jc w:val="center"/>
              <w:rPr>
                <w:color w:val="000000"/>
                <w:szCs w:val="21"/>
              </w:rPr>
            </w:pPr>
          </w:p>
          <w:p w14:paraId="1B2C9A72" w14:textId="77777777" w:rsidR="0025791C" w:rsidRPr="00810737" w:rsidRDefault="00CE4E60" w:rsidP="0025791C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1.7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92DD4D1" w14:textId="77777777" w:rsidR="00E84C17" w:rsidRDefault="00E84C17" w:rsidP="0025791C">
            <w:pPr>
              <w:jc w:val="center"/>
              <w:rPr>
                <w:color w:val="000000"/>
                <w:szCs w:val="21"/>
              </w:rPr>
            </w:pPr>
          </w:p>
          <w:p w14:paraId="0E4A21C2" w14:textId="77777777" w:rsidR="0025791C" w:rsidRPr="00810737" w:rsidRDefault="009B7B8C" w:rsidP="0025791C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CE4E60" w:rsidRPr="00CE4E60">
              <w:rPr>
                <w:color w:val="000000"/>
                <w:szCs w:val="21"/>
              </w:rPr>
              <w:t>.646</w:t>
            </w:r>
            <w:r>
              <w:rPr>
                <w:color w:val="000000"/>
                <w:szCs w:val="21"/>
              </w:rPr>
              <w:t>-</w:t>
            </w:r>
            <w:r w:rsidR="00CE4E60" w:rsidRPr="00CE4E60">
              <w:rPr>
                <w:color w:val="000000"/>
                <w:szCs w:val="21"/>
              </w:rPr>
              <w:t>4.4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FDBC0F" w14:textId="77777777" w:rsidR="00E84C17" w:rsidRDefault="00E84C17" w:rsidP="00CE4E60">
            <w:pPr>
              <w:rPr>
                <w:color w:val="000000"/>
                <w:szCs w:val="21"/>
              </w:rPr>
            </w:pPr>
          </w:p>
          <w:p w14:paraId="3D246836" w14:textId="77777777" w:rsidR="0025791C" w:rsidRPr="00810737" w:rsidRDefault="00CE4E60" w:rsidP="0025791C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CE4E60">
              <w:rPr>
                <w:color w:val="000000"/>
                <w:szCs w:val="21"/>
              </w:rPr>
              <w:t>.282</w:t>
            </w:r>
          </w:p>
        </w:tc>
      </w:tr>
      <w:tr w:rsidR="00BD02E2" w:rsidRPr="00DA65CA" w14:paraId="16E6009D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71FD7B7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 w:rsidRPr="008E39AA">
              <w:rPr>
                <w:color w:val="000000"/>
                <w:szCs w:val="21"/>
              </w:rPr>
              <w:t>T classifica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BA33DF3" w14:textId="77777777" w:rsidR="00BD02E2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2.855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708C9580" w14:textId="77777777" w:rsidR="00BD02E2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1.934</w:t>
            </w:r>
            <w:r w:rsidR="009B7B8C">
              <w:rPr>
                <w:color w:val="000000"/>
                <w:szCs w:val="21"/>
              </w:rPr>
              <w:t>-</w:t>
            </w:r>
            <w:r w:rsidRPr="0010639C">
              <w:rPr>
                <w:color w:val="000000"/>
                <w:szCs w:val="21"/>
              </w:rPr>
              <w:t>4.2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504403" w14:textId="77777777" w:rsidR="00BD02E2" w:rsidRPr="00016A0F" w:rsidRDefault="0010639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25791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25791C" w:rsidRPr="00016A0F">
              <w:rPr>
                <w:b/>
                <w:color w:val="000000"/>
                <w:szCs w:val="21"/>
              </w:rPr>
              <w:t>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0E4E1251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64215E21" w14:textId="77777777" w:rsidR="00BD02E2" w:rsidRPr="00810737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F24F45F" w14:textId="77777777" w:rsidR="00BD02E2" w:rsidRPr="00810737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BFDF4A" w14:textId="77777777" w:rsidR="00BD02E2" w:rsidRPr="00DA65CA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</w:t>
            </w:r>
          </w:p>
        </w:tc>
      </w:tr>
      <w:tr w:rsidR="00BD02E2" w:rsidRPr="00DA65CA" w14:paraId="0D25C5C8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0B23BB7" w14:textId="77777777" w:rsidR="00BD02E2" w:rsidRPr="008E39AA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Bilirub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A98332" w14:textId="77777777" w:rsidR="00BD02E2" w:rsidRPr="00810737" w:rsidRDefault="0010639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10639C">
              <w:rPr>
                <w:color w:val="000000"/>
                <w:szCs w:val="21"/>
              </w:rPr>
              <w:t>.97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221AD2FB" w14:textId="77777777" w:rsidR="00BD02E2" w:rsidRPr="0081073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0639C" w:rsidRPr="0010639C">
              <w:rPr>
                <w:color w:val="000000"/>
                <w:szCs w:val="21"/>
              </w:rPr>
              <w:t>.829</w:t>
            </w:r>
            <w:r>
              <w:rPr>
                <w:color w:val="000000"/>
                <w:szCs w:val="21"/>
              </w:rPr>
              <w:t>-</w:t>
            </w:r>
            <w:r w:rsidR="0010639C" w:rsidRPr="0010639C">
              <w:rPr>
                <w:color w:val="000000"/>
                <w:szCs w:val="21"/>
              </w:rPr>
              <w:t>1.1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A1CBB66" w14:textId="77777777" w:rsidR="00BD02E2" w:rsidRPr="0081073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0639C" w:rsidRPr="0010639C">
              <w:rPr>
                <w:color w:val="000000"/>
                <w:szCs w:val="21"/>
              </w:rPr>
              <w:t>.699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3B4E3E8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43C282DC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231162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5E9FD1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</w:p>
        </w:tc>
      </w:tr>
      <w:tr w:rsidR="00BD02E2" w:rsidRPr="00DA65CA" w14:paraId="70F0A227" w14:textId="77777777" w:rsidTr="00605B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D214D9D" w14:textId="77777777" w:rsidR="00BD02E2" w:rsidRPr="00810737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Child </w:t>
            </w:r>
            <w:proofErr w:type="spellStart"/>
            <w:r>
              <w:rPr>
                <w:color w:val="000000"/>
                <w:szCs w:val="21"/>
              </w:rPr>
              <w:t>pugh</w:t>
            </w:r>
            <w:proofErr w:type="spellEnd"/>
            <w:r>
              <w:rPr>
                <w:color w:val="000000"/>
                <w:szCs w:val="21"/>
              </w:rPr>
              <w:t xml:space="preserve"> classification</w:t>
            </w:r>
            <w:r w:rsidRPr="00810737">
              <w:rPr>
                <w:color w:val="000000"/>
                <w:szCs w:val="21"/>
              </w:rPr>
              <w:t xml:space="preserve"> </w:t>
            </w:r>
          </w:p>
          <w:p w14:paraId="01AB7693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Performance Status</w:t>
            </w:r>
          </w:p>
          <w:p w14:paraId="29F0A6AB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amily History</w:t>
            </w:r>
          </w:p>
          <w:p w14:paraId="1036A99F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F</w:t>
            </w:r>
            <w:r>
              <w:rPr>
                <w:color w:val="000000"/>
                <w:szCs w:val="21"/>
              </w:rPr>
              <w:t>raction Genome Altered</w:t>
            </w:r>
          </w:p>
          <w:p w14:paraId="1C15E56C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rade</w:t>
            </w:r>
          </w:p>
          <w:p w14:paraId="0F0F1D9B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djacent hepatic tissue inflammation</w:t>
            </w:r>
          </w:p>
          <w:p w14:paraId="51EF6DB8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BV</w:t>
            </w:r>
          </w:p>
          <w:p w14:paraId="6950FE56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H</w:t>
            </w:r>
            <w:r>
              <w:rPr>
                <w:color w:val="000000"/>
                <w:szCs w:val="21"/>
              </w:rPr>
              <w:t>CV</w:t>
            </w:r>
          </w:p>
          <w:p w14:paraId="633A28EB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cohol</w:t>
            </w:r>
          </w:p>
          <w:p w14:paraId="4940ACFE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L</w:t>
            </w:r>
            <w:r>
              <w:rPr>
                <w:color w:val="000000"/>
                <w:szCs w:val="21"/>
              </w:rPr>
              <w:t xml:space="preserve">iver fibrosis </w:t>
            </w:r>
            <w:proofErr w:type="spellStart"/>
            <w:r>
              <w:rPr>
                <w:color w:val="000000"/>
                <w:szCs w:val="21"/>
              </w:rPr>
              <w:t>ishak</w:t>
            </w:r>
            <w:proofErr w:type="spellEnd"/>
            <w:r>
              <w:rPr>
                <w:color w:val="000000"/>
                <w:szCs w:val="21"/>
              </w:rPr>
              <w:t xml:space="preserve"> score category</w:t>
            </w:r>
          </w:p>
          <w:p w14:paraId="51395C25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M</w:t>
            </w:r>
            <w:r>
              <w:rPr>
                <w:color w:val="000000"/>
                <w:szCs w:val="21"/>
              </w:rPr>
              <w:t>utation Count</w:t>
            </w:r>
          </w:p>
          <w:p w14:paraId="2090E969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P</w:t>
            </w:r>
            <w:r>
              <w:rPr>
                <w:color w:val="000000"/>
                <w:szCs w:val="21"/>
              </w:rPr>
              <w:t>latelet count</w:t>
            </w:r>
          </w:p>
          <w:p w14:paraId="72571F2F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ace Category</w:t>
            </w:r>
          </w:p>
          <w:p w14:paraId="13543734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lbumin</w:t>
            </w:r>
          </w:p>
          <w:p w14:paraId="20D67360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  <w:p w14:paraId="5E14E72A" w14:textId="77777777" w:rsidR="00BD02E2" w:rsidRPr="00B21B1D" w:rsidRDefault="00BD02E2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V</w:t>
            </w:r>
            <w:r w:rsidR="00F81D1F" w:rsidRPr="00B21B1D">
              <w:rPr>
                <w:color w:val="000000"/>
                <w:szCs w:val="21"/>
              </w:rPr>
              <w:t>a</w:t>
            </w:r>
            <w:r w:rsidRPr="00B21B1D">
              <w:rPr>
                <w:color w:val="000000"/>
                <w:szCs w:val="21"/>
              </w:rPr>
              <w:t>scular Invasion</w:t>
            </w:r>
          </w:p>
          <w:p w14:paraId="62F5266C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B</w:t>
            </w:r>
            <w:r>
              <w:rPr>
                <w:color w:val="000000"/>
                <w:szCs w:val="21"/>
              </w:rPr>
              <w:t>MI</w:t>
            </w:r>
          </w:p>
          <w:p w14:paraId="71CFFA36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A</w:t>
            </w:r>
            <w:r>
              <w:rPr>
                <w:color w:val="000000"/>
                <w:szCs w:val="21"/>
              </w:rPr>
              <w:t>FP</w:t>
            </w:r>
          </w:p>
          <w:p w14:paraId="52BEE8EB" w14:textId="77777777" w:rsidR="00BD02E2" w:rsidRDefault="00BD02E2" w:rsidP="00BD02E2">
            <w:pPr>
              <w:jc w:val="center"/>
              <w:rPr>
                <w:b/>
                <w:bCs/>
                <w:color w:val="000000"/>
                <w:szCs w:val="21"/>
              </w:rPr>
            </w:pPr>
            <w:r w:rsidRPr="00BD02E2">
              <w:rPr>
                <w:b/>
                <w:bCs/>
                <w:color w:val="000000"/>
                <w:szCs w:val="21"/>
              </w:rPr>
              <w:lastRenderedPageBreak/>
              <w:t>G</w:t>
            </w:r>
            <w:r w:rsidR="0094483E">
              <w:rPr>
                <w:b/>
                <w:bCs/>
                <w:color w:val="000000"/>
                <w:szCs w:val="21"/>
              </w:rPr>
              <w:t>S</w:t>
            </w:r>
            <w:r w:rsidRPr="00BD02E2">
              <w:rPr>
                <w:b/>
                <w:bCs/>
                <w:color w:val="000000"/>
                <w:szCs w:val="21"/>
              </w:rPr>
              <w:t>E</w:t>
            </w:r>
            <w:r w:rsidR="00DE03F0">
              <w:rPr>
                <w:b/>
                <w:bCs/>
                <w:color w:val="000000"/>
                <w:szCs w:val="21"/>
              </w:rPr>
              <w:t>116674</w:t>
            </w:r>
            <w:r w:rsidR="00890D76">
              <w:rPr>
                <w:b/>
                <w:bCs/>
                <w:color w:val="000000"/>
                <w:szCs w:val="21"/>
              </w:rPr>
              <w:t xml:space="preserve"> C</w:t>
            </w:r>
            <w:r w:rsidR="00890D76">
              <w:rPr>
                <w:rFonts w:hint="eastAsia"/>
                <w:b/>
                <w:bCs/>
                <w:color w:val="000000"/>
                <w:szCs w:val="21"/>
              </w:rPr>
              <w:t>ohort</w:t>
            </w:r>
          </w:p>
          <w:p w14:paraId="00FA7098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proofErr w:type="spellStart"/>
            <w:r>
              <w:rPr>
                <w:rFonts w:hint="eastAsia"/>
                <w:color w:val="000000"/>
                <w:szCs w:val="21"/>
              </w:rPr>
              <w:t>R</w:t>
            </w:r>
            <w:r>
              <w:rPr>
                <w:color w:val="000000"/>
                <w:szCs w:val="21"/>
              </w:rPr>
              <w:t>iskScore</w:t>
            </w:r>
            <w:proofErr w:type="spellEnd"/>
          </w:p>
          <w:p w14:paraId="22BE15F1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ge</w:t>
            </w:r>
          </w:p>
          <w:p w14:paraId="715C8428" w14:textId="77777777" w:rsidR="009B7B8C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G</w:t>
            </w:r>
            <w:r>
              <w:rPr>
                <w:color w:val="000000"/>
                <w:szCs w:val="21"/>
              </w:rPr>
              <w:t>ender</w:t>
            </w:r>
          </w:p>
          <w:p w14:paraId="0546F46C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tage</w:t>
            </w:r>
          </w:p>
          <w:p w14:paraId="0E1B951A" w14:textId="77777777" w:rsidR="00A12EFC" w:rsidRDefault="00A12EFC" w:rsidP="00BD02E2">
            <w:pPr>
              <w:jc w:val="center"/>
              <w:rPr>
                <w:color w:val="000000"/>
                <w:szCs w:val="21"/>
              </w:rPr>
            </w:pPr>
            <w:r w:rsidRPr="00A12EFC">
              <w:rPr>
                <w:color w:val="000000"/>
                <w:szCs w:val="21"/>
              </w:rPr>
              <w:t>HBV</w:t>
            </w:r>
          </w:p>
          <w:p w14:paraId="5333ACF5" w14:textId="77777777" w:rsidR="00A12EFC" w:rsidRDefault="00A12EF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A</w:t>
            </w:r>
            <w:r w:rsidRPr="00A12EFC">
              <w:rPr>
                <w:color w:val="000000"/>
                <w:szCs w:val="21"/>
              </w:rPr>
              <w:t>lcohol</w:t>
            </w:r>
          </w:p>
          <w:p w14:paraId="007F1AC9" w14:textId="77777777" w:rsidR="00A12EFC" w:rsidRDefault="00A12EF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S</w:t>
            </w:r>
            <w:r w:rsidRPr="00A12EFC">
              <w:rPr>
                <w:color w:val="000000"/>
                <w:szCs w:val="21"/>
              </w:rPr>
              <w:t>moke</w:t>
            </w:r>
          </w:p>
          <w:p w14:paraId="27333416" w14:textId="77777777" w:rsidR="00BD02E2" w:rsidRPr="00E84C17" w:rsidRDefault="00016A0F" w:rsidP="00A12EFC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 xml:space="preserve">Vascular </w:t>
            </w:r>
            <w:r w:rsidR="00A12EFC" w:rsidRPr="00B21B1D">
              <w:rPr>
                <w:color w:val="000000"/>
                <w:szCs w:val="21"/>
              </w:rPr>
              <w:t>Invas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2620A21" w14:textId="77777777" w:rsidR="0010639C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lastRenderedPageBreak/>
              <w:t>2.112</w:t>
            </w:r>
          </w:p>
          <w:p w14:paraId="362B8D09" w14:textId="77777777" w:rsidR="0010639C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2.609</w:t>
            </w:r>
          </w:p>
          <w:p w14:paraId="3FCE69DC" w14:textId="77777777" w:rsidR="0010639C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1.161</w:t>
            </w:r>
          </w:p>
          <w:p w14:paraId="6CC003B9" w14:textId="77777777" w:rsidR="0010639C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4.219</w:t>
            </w:r>
          </w:p>
          <w:p w14:paraId="1D5BB224" w14:textId="77777777" w:rsidR="00D746CE" w:rsidRDefault="00D746CE" w:rsidP="00BD02E2">
            <w:pPr>
              <w:jc w:val="center"/>
              <w:rPr>
                <w:color w:val="000000"/>
                <w:szCs w:val="21"/>
              </w:rPr>
            </w:pPr>
            <w:r w:rsidRPr="00D746CE">
              <w:rPr>
                <w:color w:val="000000"/>
                <w:szCs w:val="21"/>
              </w:rPr>
              <w:t>1.064</w:t>
            </w:r>
          </w:p>
          <w:p w14:paraId="61CDD223" w14:textId="77777777" w:rsidR="00BD02E2" w:rsidRDefault="00D746CE" w:rsidP="00BD02E2">
            <w:pPr>
              <w:jc w:val="center"/>
              <w:rPr>
                <w:color w:val="000000"/>
                <w:szCs w:val="21"/>
              </w:rPr>
            </w:pPr>
            <w:r w:rsidRPr="00D746CE">
              <w:rPr>
                <w:color w:val="000000"/>
                <w:szCs w:val="21"/>
              </w:rPr>
              <w:t>1.087</w:t>
            </w:r>
          </w:p>
          <w:p w14:paraId="3003785C" w14:textId="77777777" w:rsidR="00D746CE" w:rsidRDefault="00D746CE" w:rsidP="00BD02E2">
            <w:pPr>
              <w:jc w:val="center"/>
              <w:rPr>
                <w:color w:val="000000"/>
                <w:szCs w:val="21"/>
              </w:rPr>
            </w:pPr>
          </w:p>
          <w:p w14:paraId="102D2DA1" w14:textId="77777777" w:rsidR="00BD02E2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D746CE" w:rsidRPr="00D746CE">
              <w:rPr>
                <w:color w:val="000000"/>
                <w:szCs w:val="21"/>
              </w:rPr>
              <w:t>.318</w:t>
            </w:r>
          </w:p>
          <w:p w14:paraId="303C228D" w14:textId="77777777" w:rsidR="006C139B" w:rsidRDefault="006C139B" w:rsidP="00BD02E2">
            <w:pPr>
              <w:jc w:val="center"/>
              <w:rPr>
                <w:color w:val="000000"/>
                <w:szCs w:val="21"/>
              </w:rPr>
            </w:pPr>
            <w:r w:rsidRPr="006C139B">
              <w:rPr>
                <w:color w:val="000000"/>
                <w:szCs w:val="21"/>
              </w:rPr>
              <w:t>1.151</w:t>
            </w:r>
          </w:p>
          <w:p w14:paraId="0E064362" w14:textId="77777777" w:rsidR="006C139B" w:rsidRDefault="006C139B" w:rsidP="00BD02E2">
            <w:pPr>
              <w:jc w:val="center"/>
              <w:rPr>
                <w:color w:val="000000"/>
                <w:szCs w:val="21"/>
              </w:rPr>
            </w:pPr>
            <w:r w:rsidRPr="006C139B">
              <w:rPr>
                <w:color w:val="000000"/>
                <w:szCs w:val="21"/>
              </w:rPr>
              <w:t>1.206</w:t>
            </w:r>
          </w:p>
          <w:p w14:paraId="2153B702" w14:textId="77777777" w:rsidR="00BD02E2" w:rsidRDefault="006C139B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6C139B">
              <w:rPr>
                <w:color w:val="000000"/>
                <w:szCs w:val="21"/>
              </w:rPr>
              <w:t>.941</w:t>
            </w:r>
          </w:p>
          <w:p w14:paraId="23A0883E" w14:textId="77777777" w:rsidR="006C139B" w:rsidRDefault="006C139B" w:rsidP="00BD02E2">
            <w:pPr>
              <w:jc w:val="center"/>
              <w:rPr>
                <w:color w:val="000000"/>
                <w:szCs w:val="21"/>
              </w:rPr>
            </w:pPr>
          </w:p>
          <w:p w14:paraId="6097750F" w14:textId="77777777" w:rsidR="00BD02E2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1</w:t>
            </w:r>
          </w:p>
          <w:p w14:paraId="2D72A5AE" w14:textId="77777777" w:rsidR="00BD02E2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0</w:t>
            </w:r>
          </w:p>
          <w:p w14:paraId="224AC6E6" w14:textId="77777777" w:rsidR="006C139B" w:rsidRDefault="006C139B" w:rsidP="00BD02E2">
            <w:pPr>
              <w:jc w:val="center"/>
              <w:rPr>
                <w:color w:val="000000"/>
                <w:szCs w:val="21"/>
              </w:rPr>
            </w:pPr>
            <w:r w:rsidRPr="006C139B">
              <w:rPr>
                <w:color w:val="000000"/>
                <w:szCs w:val="21"/>
              </w:rPr>
              <w:t>1.014</w:t>
            </w:r>
          </w:p>
          <w:p w14:paraId="29BD325C" w14:textId="77777777" w:rsidR="00BD02E2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>
              <w:rPr>
                <w:color w:val="000000"/>
                <w:szCs w:val="21"/>
              </w:rPr>
              <w:t>.999</w:t>
            </w:r>
          </w:p>
          <w:p w14:paraId="5A41ADDD" w14:textId="77777777" w:rsidR="00BD02E2" w:rsidRDefault="006C139B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.896</w:t>
            </w:r>
          </w:p>
          <w:p w14:paraId="24B7EB34" w14:textId="77777777" w:rsidR="00BD02E2" w:rsidRPr="00B21B1D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0</w:t>
            </w:r>
            <w:r w:rsidRPr="00B21B1D">
              <w:rPr>
                <w:color w:val="000000"/>
                <w:szCs w:val="21"/>
              </w:rPr>
              <w:t>.9</w:t>
            </w:r>
            <w:r w:rsidR="006C139B" w:rsidRPr="00B21B1D">
              <w:rPr>
                <w:color w:val="000000"/>
                <w:szCs w:val="21"/>
              </w:rPr>
              <w:t>90</w:t>
            </w:r>
          </w:p>
          <w:p w14:paraId="3EC6DD4B" w14:textId="77777777" w:rsidR="00BD02E2" w:rsidRDefault="006C139B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1.021</w:t>
            </w:r>
          </w:p>
          <w:p w14:paraId="6E2450F2" w14:textId="77777777" w:rsidR="00BD02E2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</w:t>
            </w:r>
            <w:r w:rsidR="006C139B">
              <w:rPr>
                <w:color w:val="000000"/>
                <w:szCs w:val="21"/>
              </w:rPr>
              <w:t>017</w:t>
            </w:r>
          </w:p>
          <w:p w14:paraId="024257CB" w14:textId="77777777" w:rsidR="00BD02E2" w:rsidRDefault="00BD02E2" w:rsidP="00BD02E2">
            <w:pPr>
              <w:jc w:val="center"/>
              <w:rPr>
                <w:color w:val="000000"/>
                <w:szCs w:val="21"/>
              </w:rPr>
            </w:pPr>
          </w:p>
          <w:p w14:paraId="462EAE3C" w14:textId="77777777" w:rsidR="00A12EFC" w:rsidRDefault="00A12EFC" w:rsidP="00BD02E2">
            <w:pPr>
              <w:jc w:val="center"/>
              <w:rPr>
                <w:color w:val="000000"/>
                <w:szCs w:val="21"/>
              </w:rPr>
            </w:pPr>
            <w:r w:rsidRPr="00A12EFC">
              <w:rPr>
                <w:color w:val="000000"/>
                <w:szCs w:val="21"/>
              </w:rPr>
              <w:t>2.941</w:t>
            </w:r>
          </w:p>
          <w:p w14:paraId="07DF0314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E46132">
              <w:rPr>
                <w:color w:val="000000"/>
                <w:szCs w:val="21"/>
              </w:rPr>
              <w:t>1.303</w:t>
            </w:r>
          </w:p>
          <w:p w14:paraId="1185C121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E46132">
              <w:rPr>
                <w:color w:val="000000"/>
                <w:szCs w:val="21"/>
              </w:rPr>
              <w:t>3.320</w:t>
            </w:r>
          </w:p>
          <w:p w14:paraId="534EBE91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E46132">
              <w:rPr>
                <w:color w:val="000000"/>
                <w:szCs w:val="21"/>
              </w:rPr>
              <w:t>1.576</w:t>
            </w:r>
          </w:p>
          <w:p w14:paraId="0EF1A7A1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783</w:t>
            </w:r>
          </w:p>
          <w:p w14:paraId="67B894FE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E46132">
              <w:rPr>
                <w:color w:val="000000"/>
                <w:szCs w:val="21"/>
              </w:rPr>
              <w:t>1.099</w:t>
            </w:r>
          </w:p>
          <w:p w14:paraId="2F38B562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E46132">
              <w:rPr>
                <w:color w:val="000000"/>
                <w:szCs w:val="21"/>
              </w:rPr>
              <w:t>1.459</w:t>
            </w:r>
          </w:p>
          <w:p w14:paraId="2D9333AA" w14:textId="77777777" w:rsidR="00E46132" w:rsidRPr="00810737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>3.879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</w:tcPr>
          <w:p w14:paraId="0331CA0B" w14:textId="77777777" w:rsidR="00E84C1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lastRenderedPageBreak/>
              <w:t>1.025</w:t>
            </w:r>
            <w:r w:rsidR="009B7B8C">
              <w:rPr>
                <w:color w:val="000000"/>
                <w:szCs w:val="21"/>
              </w:rPr>
              <w:t>-</w:t>
            </w:r>
            <w:r w:rsidRPr="0010639C">
              <w:rPr>
                <w:color w:val="000000"/>
                <w:szCs w:val="21"/>
              </w:rPr>
              <w:t>4.350</w:t>
            </w:r>
          </w:p>
          <w:p w14:paraId="2820ADD6" w14:textId="77777777" w:rsidR="00E84C1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2.033</w:t>
            </w:r>
            <w:r w:rsidR="009B7B8C">
              <w:rPr>
                <w:color w:val="000000"/>
                <w:szCs w:val="21"/>
              </w:rPr>
              <w:t>-</w:t>
            </w:r>
            <w:r w:rsidRPr="0010639C">
              <w:rPr>
                <w:color w:val="000000"/>
                <w:szCs w:val="21"/>
              </w:rPr>
              <w:t>3.348</w:t>
            </w:r>
          </w:p>
          <w:p w14:paraId="08B9BA2C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10639C" w:rsidRPr="0010639C">
              <w:rPr>
                <w:color w:val="000000"/>
                <w:szCs w:val="21"/>
              </w:rPr>
              <w:t>.773</w:t>
            </w:r>
            <w:r>
              <w:rPr>
                <w:color w:val="000000"/>
                <w:szCs w:val="21"/>
              </w:rPr>
              <w:t>-</w:t>
            </w:r>
            <w:r w:rsidR="0010639C" w:rsidRPr="0010639C">
              <w:rPr>
                <w:color w:val="000000"/>
                <w:szCs w:val="21"/>
              </w:rPr>
              <w:t>1.744</w:t>
            </w:r>
          </w:p>
          <w:p w14:paraId="5827E2C7" w14:textId="77777777" w:rsidR="00E84C17" w:rsidRDefault="0010639C" w:rsidP="00BD02E2">
            <w:pPr>
              <w:jc w:val="center"/>
              <w:rPr>
                <w:color w:val="000000"/>
                <w:szCs w:val="21"/>
              </w:rPr>
            </w:pPr>
            <w:r w:rsidRPr="0010639C">
              <w:rPr>
                <w:color w:val="000000"/>
                <w:szCs w:val="21"/>
              </w:rPr>
              <w:t>1.583</w:t>
            </w:r>
            <w:r w:rsidR="009B7B8C">
              <w:rPr>
                <w:color w:val="000000"/>
                <w:szCs w:val="21"/>
              </w:rPr>
              <w:t>-</w:t>
            </w:r>
            <w:r w:rsidRPr="0010639C">
              <w:rPr>
                <w:color w:val="000000"/>
                <w:szCs w:val="21"/>
              </w:rPr>
              <w:t>11.245</w:t>
            </w:r>
          </w:p>
          <w:p w14:paraId="0D33E05C" w14:textId="77777777" w:rsidR="00E84C17" w:rsidRDefault="00D746CE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D746CE">
              <w:rPr>
                <w:color w:val="000000"/>
                <w:szCs w:val="21"/>
              </w:rPr>
              <w:t>.710</w:t>
            </w:r>
            <w:r>
              <w:rPr>
                <w:color w:val="000000"/>
                <w:szCs w:val="21"/>
              </w:rPr>
              <w:t>-</w:t>
            </w:r>
            <w:r w:rsidRPr="00D746CE">
              <w:rPr>
                <w:color w:val="000000"/>
                <w:szCs w:val="21"/>
              </w:rPr>
              <w:t>1.593</w:t>
            </w:r>
          </w:p>
          <w:p w14:paraId="1A32EAC3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D746CE" w:rsidRPr="00D746CE">
              <w:rPr>
                <w:color w:val="000000"/>
                <w:szCs w:val="21"/>
              </w:rPr>
              <w:t>.722</w:t>
            </w:r>
            <w:r>
              <w:rPr>
                <w:color w:val="000000"/>
                <w:szCs w:val="21"/>
              </w:rPr>
              <w:t>-</w:t>
            </w:r>
            <w:r w:rsidR="00D746CE" w:rsidRPr="00D746CE">
              <w:rPr>
                <w:color w:val="000000"/>
                <w:szCs w:val="21"/>
              </w:rPr>
              <w:t>1.637</w:t>
            </w:r>
          </w:p>
          <w:p w14:paraId="2E64FD4D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356513B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D746CE" w:rsidRPr="00D746CE">
              <w:rPr>
                <w:color w:val="000000"/>
                <w:szCs w:val="21"/>
              </w:rPr>
              <w:t>.184</w:t>
            </w:r>
            <w:r>
              <w:rPr>
                <w:color w:val="000000"/>
                <w:szCs w:val="21"/>
              </w:rPr>
              <w:t>-0</w:t>
            </w:r>
            <w:r w:rsidR="00D746CE" w:rsidRPr="00D746CE">
              <w:rPr>
                <w:color w:val="000000"/>
                <w:szCs w:val="21"/>
              </w:rPr>
              <w:t>.550</w:t>
            </w:r>
          </w:p>
          <w:p w14:paraId="5177319A" w14:textId="77777777" w:rsidR="00E84C17" w:rsidRDefault="006C139B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6C139B">
              <w:rPr>
                <w:color w:val="000000"/>
                <w:szCs w:val="21"/>
              </w:rPr>
              <w:t>.674</w:t>
            </w:r>
            <w:r w:rsidR="009B7B8C">
              <w:rPr>
                <w:color w:val="000000"/>
                <w:szCs w:val="21"/>
              </w:rPr>
              <w:t>-</w:t>
            </w:r>
            <w:r w:rsidRPr="006C139B">
              <w:rPr>
                <w:color w:val="000000"/>
                <w:szCs w:val="21"/>
              </w:rPr>
              <w:t>1.968</w:t>
            </w:r>
          </w:p>
          <w:p w14:paraId="64B6D3CF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805</w:t>
            </w:r>
            <w:r>
              <w:rPr>
                <w:color w:val="000000"/>
                <w:szCs w:val="21"/>
              </w:rPr>
              <w:t>-</w:t>
            </w:r>
            <w:r w:rsidR="006C139B" w:rsidRPr="006C139B">
              <w:rPr>
                <w:color w:val="000000"/>
                <w:szCs w:val="21"/>
              </w:rPr>
              <w:t>1.807</w:t>
            </w:r>
          </w:p>
          <w:p w14:paraId="54E8977F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803</w:t>
            </w:r>
            <w:r>
              <w:rPr>
                <w:color w:val="000000"/>
                <w:szCs w:val="21"/>
              </w:rPr>
              <w:t>-</w:t>
            </w:r>
            <w:r w:rsidR="006C139B" w:rsidRPr="006C139B">
              <w:rPr>
                <w:color w:val="000000"/>
                <w:szCs w:val="21"/>
              </w:rPr>
              <w:t>1.104</w:t>
            </w:r>
          </w:p>
          <w:p w14:paraId="7A08C12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CE78D40" w14:textId="77777777" w:rsidR="00E84C17" w:rsidRDefault="006C139B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.999</w:t>
            </w:r>
            <w:r w:rsidR="009B7B8C">
              <w:rPr>
                <w:color w:val="000000"/>
                <w:szCs w:val="21"/>
              </w:rPr>
              <w:t>-1.002</w:t>
            </w:r>
          </w:p>
          <w:p w14:paraId="1A22A931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1</w:t>
            </w:r>
            <w:r>
              <w:rPr>
                <w:color w:val="000000"/>
                <w:szCs w:val="21"/>
              </w:rPr>
              <w:t>.000-1.000</w:t>
            </w:r>
          </w:p>
          <w:p w14:paraId="3EC18794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833</w:t>
            </w:r>
            <w:r>
              <w:rPr>
                <w:color w:val="000000"/>
                <w:szCs w:val="21"/>
              </w:rPr>
              <w:t>-</w:t>
            </w:r>
            <w:r w:rsidR="006C139B" w:rsidRPr="006C139B">
              <w:rPr>
                <w:color w:val="000000"/>
                <w:szCs w:val="21"/>
              </w:rPr>
              <w:t>1.235</w:t>
            </w:r>
          </w:p>
          <w:p w14:paraId="217B1D3F" w14:textId="77777777" w:rsidR="00E84C1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>
              <w:rPr>
                <w:color w:val="000000"/>
                <w:szCs w:val="21"/>
              </w:rPr>
              <w:t>.99</w:t>
            </w:r>
            <w:r w:rsidR="006C139B">
              <w:rPr>
                <w:color w:val="000000"/>
                <w:szCs w:val="21"/>
              </w:rPr>
              <w:t>5</w:t>
            </w:r>
            <w:r>
              <w:rPr>
                <w:color w:val="000000"/>
                <w:szCs w:val="21"/>
              </w:rPr>
              <w:t>-1.00</w:t>
            </w:r>
            <w:r w:rsidR="006C139B">
              <w:rPr>
                <w:color w:val="000000"/>
                <w:szCs w:val="21"/>
              </w:rPr>
              <w:t>3</w:t>
            </w:r>
          </w:p>
          <w:p w14:paraId="0B1DC39F" w14:textId="77777777" w:rsidR="00E84C1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597</w:t>
            </w:r>
            <w:r w:rsidR="006C139B">
              <w:rPr>
                <w:color w:val="000000"/>
                <w:szCs w:val="21"/>
              </w:rPr>
              <w:t>-</w:t>
            </w:r>
            <w:r w:rsidR="006C139B" w:rsidRPr="006C139B">
              <w:rPr>
                <w:color w:val="000000"/>
                <w:szCs w:val="21"/>
              </w:rPr>
              <w:t>1.345</w:t>
            </w:r>
          </w:p>
          <w:p w14:paraId="0FE6540D" w14:textId="77777777" w:rsidR="00E84C17" w:rsidRPr="00B21B1D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0</w:t>
            </w:r>
            <w:r w:rsidR="006C139B" w:rsidRPr="00B21B1D">
              <w:rPr>
                <w:color w:val="000000"/>
                <w:szCs w:val="21"/>
              </w:rPr>
              <w:t>.704</w:t>
            </w:r>
            <w:r w:rsidRPr="00B21B1D">
              <w:rPr>
                <w:color w:val="000000"/>
                <w:szCs w:val="21"/>
              </w:rPr>
              <w:t>-</w:t>
            </w:r>
            <w:r w:rsidR="006C139B" w:rsidRPr="00B21B1D">
              <w:rPr>
                <w:color w:val="000000"/>
                <w:szCs w:val="21"/>
              </w:rPr>
              <w:t>1.392</w:t>
            </w:r>
          </w:p>
          <w:p w14:paraId="12332D6C" w14:textId="77777777" w:rsidR="00E84C17" w:rsidRDefault="006C139B" w:rsidP="00BD02E2">
            <w:pPr>
              <w:jc w:val="center"/>
              <w:rPr>
                <w:color w:val="000000"/>
                <w:szCs w:val="21"/>
              </w:rPr>
            </w:pPr>
            <w:r w:rsidRPr="006C139B">
              <w:rPr>
                <w:color w:val="000000"/>
                <w:szCs w:val="21"/>
              </w:rPr>
              <w:t>1.002</w:t>
            </w:r>
            <w:r w:rsidR="0025791C">
              <w:rPr>
                <w:color w:val="000000"/>
                <w:szCs w:val="21"/>
              </w:rPr>
              <w:t>-</w:t>
            </w:r>
            <w:r w:rsidRPr="006C139B">
              <w:rPr>
                <w:color w:val="000000"/>
                <w:szCs w:val="21"/>
              </w:rPr>
              <w:t>1.041</w:t>
            </w:r>
          </w:p>
          <w:p w14:paraId="506252A3" w14:textId="77777777" w:rsidR="00E84C17" w:rsidRDefault="0025791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971</w:t>
            </w:r>
            <w:r>
              <w:rPr>
                <w:color w:val="000000"/>
                <w:szCs w:val="21"/>
              </w:rPr>
              <w:t>-</w:t>
            </w:r>
            <w:r w:rsidR="006C139B" w:rsidRPr="006C139B">
              <w:rPr>
                <w:color w:val="000000"/>
                <w:szCs w:val="21"/>
              </w:rPr>
              <w:t>1.066</w:t>
            </w:r>
          </w:p>
          <w:p w14:paraId="67091F37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63FF5F50" w14:textId="77777777" w:rsidR="00E84C17" w:rsidRDefault="00A12EFC" w:rsidP="00BD02E2">
            <w:pPr>
              <w:jc w:val="center"/>
              <w:rPr>
                <w:color w:val="000000"/>
                <w:szCs w:val="21"/>
              </w:rPr>
            </w:pPr>
            <w:r w:rsidRPr="00A12EFC">
              <w:rPr>
                <w:color w:val="000000"/>
                <w:szCs w:val="21"/>
              </w:rPr>
              <w:t>1.004</w:t>
            </w:r>
            <w:r w:rsidR="0094483E">
              <w:rPr>
                <w:color w:val="000000"/>
                <w:szCs w:val="21"/>
              </w:rPr>
              <w:t>-</w:t>
            </w:r>
            <w:r w:rsidRPr="00A12EFC">
              <w:rPr>
                <w:color w:val="000000"/>
                <w:szCs w:val="21"/>
              </w:rPr>
              <w:t>8.619</w:t>
            </w:r>
          </w:p>
          <w:p w14:paraId="56F87433" w14:textId="77777777" w:rsidR="00E84C17" w:rsidRDefault="0094483E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E46132" w:rsidRPr="00E46132">
              <w:rPr>
                <w:color w:val="000000"/>
                <w:szCs w:val="21"/>
              </w:rPr>
              <w:t>.491</w:t>
            </w:r>
            <w:r>
              <w:rPr>
                <w:color w:val="000000"/>
                <w:szCs w:val="21"/>
              </w:rPr>
              <w:t>-</w:t>
            </w:r>
            <w:r w:rsidR="00E46132" w:rsidRPr="00E46132">
              <w:rPr>
                <w:color w:val="000000"/>
                <w:szCs w:val="21"/>
              </w:rPr>
              <w:t>3.453</w:t>
            </w:r>
          </w:p>
          <w:p w14:paraId="148EB733" w14:textId="77777777" w:rsidR="00E84C17" w:rsidRDefault="0094483E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E46132" w:rsidRPr="00E46132">
              <w:rPr>
                <w:color w:val="000000"/>
                <w:szCs w:val="21"/>
              </w:rPr>
              <w:t>.450</w:t>
            </w:r>
            <w:r>
              <w:rPr>
                <w:color w:val="000000"/>
                <w:szCs w:val="21"/>
              </w:rPr>
              <w:t>-</w:t>
            </w:r>
            <w:r w:rsidR="00E46132" w:rsidRPr="00E46132">
              <w:rPr>
                <w:color w:val="000000"/>
                <w:szCs w:val="21"/>
              </w:rPr>
              <w:t>24.511</w:t>
            </w:r>
          </w:p>
          <w:p w14:paraId="4216DDDE" w14:textId="77777777" w:rsidR="00E84C17" w:rsidRDefault="0094483E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E46132" w:rsidRPr="00E46132">
              <w:rPr>
                <w:color w:val="000000"/>
                <w:szCs w:val="21"/>
              </w:rPr>
              <w:t>.636</w:t>
            </w:r>
            <w:r>
              <w:rPr>
                <w:color w:val="000000"/>
                <w:szCs w:val="21"/>
              </w:rPr>
              <w:t>-</w:t>
            </w:r>
            <w:r w:rsidR="00E46132" w:rsidRPr="00E46132">
              <w:rPr>
                <w:color w:val="000000"/>
                <w:szCs w:val="21"/>
              </w:rPr>
              <w:t>3.909</w:t>
            </w:r>
          </w:p>
          <w:p w14:paraId="024A6C49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342</w:t>
            </w:r>
            <w:r>
              <w:rPr>
                <w:color w:val="000000"/>
                <w:szCs w:val="21"/>
              </w:rPr>
              <w:t>-</w:t>
            </w:r>
            <w:r w:rsidRPr="00E46132">
              <w:rPr>
                <w:color w:val="000000"/>
                <w:szCs w:val="21"/>
              </w:rPr>
              <w:t>1.794</w:t>
            </w:r>
          </w:p>
          <w:p w14:paraId="7C28EFCD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443</w:t>
            </w:r>
            <w:r>
              <w:rPr>
                <w:color w:val="000000"/>
                <w:szCs w:val="21"/>
              </w:rPr>
              <w:t>-</w:t>
            </w:r>
            <w:r w:rsidRPr="00E46132">
              <w:rPr>
                <w:color w:val="000000"/>
                <w:szCs w:val="21"/>
              </w:rPr>
              <w:t>2.727</w:t>
            </w:r>
          </w:p>
          <w:p w14:paraId="49849006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673</w:t>
            </w:r>
            <w:r>
              <w:rPr>
                <w:color w:val="000000"/>
                <w:szCs w:val="21"/>
              </w:rPr>
              <w:t>-</w:t>
            </w:r>
            <w:r w:rsidRPr="00E46132">
              <w:rPr>
                <w:color w:val="000000"/>
                <w:szCs w:val="21"/>
              </w:rPr>
              <w:t>3.163</w:t>
            </w:r>
          </w:p>
          <w:p w14:paraId="7D960D05" w14:textId="77777777" w:rsidR="00E46132" w:rsidRPr="00810737" w:rsidRDefault="00E46132" w:rsidP="0094483E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>1.723-8.7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7E66AA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lastRenderedPageBreak/>
              <w:t>0</w:t>
            </w:r>
            <w:r w:rsidR="0010639C" w:rsidRPr="0010639C">
              <w:rPr>
                <w:color w:val="000000"/>
                <w:szCs w:val="21"/>
              </w:rPr>
              <w:t>.043</w:t>
            </w:r>
          </w:p>
          <w:p w14:paraId="0C354654" w14:textId="77777777" w:rsidR="00E84C17" w:rsidRPr="00016A0F" w:rsidRDefault="0010639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25791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25791C" w:rsidRPr="00016A0F">
              <w:rPr>
                <w:b/>
                <w:color w:val="000000"/>
                <w:szCs w:val="21"/>
              </w:rPr>
              <w:t>.001</w:t>
            </w:r>
          </w:p>
          <w:p w14:paraId="72D7AB54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10639C" w:rsidRPr="0010639C">
              <w:rPr>
                <w:color w:val="000000"/>
                <w:szCs w:val="21"/>
              </w:rPr>
              <w:t>.473</w:t>
            </w:r>
          </w:p>
          <w:p w14:paraId="56D49E4D" w14:textId="77777777" w:rsidR="00E84C17" w:rsidRPr="00016A0F" w:rsidRDefault="0025791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10639C" w:rsidRPr="00016A0F">
              <w:rPr>
                <w:b/>
                <w:color w:val="000000"/>
                <w:szCs w:val="21"/>
              </w:rPr>
              <w:t>.004</w:t>
            </w:r>
          </w:p>
          <w:p w14:paraId="35C9DE0B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D746CE" w:rsidRPr="00D746CE">
              <w:rPr>
                <w:color w:val="000000"/>
                <w:szCs w:val="21"/>
              </w:rPr>
              <w:t>.764</w:t>
            </w:r>
          </w:p>
          <w:p w14:paraId="1C581F52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D746CE" w:rsidRPr="00D746CE">
              <w:rPr>
                <w:color w:val="000000"/>
                <w:szCs w:val="21"/>
              </w:rPr>
              <w:t>.689</w:t>
            </w:r>
          </w:p>
          <w:p w14:paraId="7BB63FA9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9B5436A" w14:textId="77777777" w:rsidR="00E84C17" w:rsidRPr="00016A0F" w:rsidRDefault="006C139B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&lt;</w:t>
            </w:r>
            <w:r w:rsidR="0025791C"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="0025791C" w:rsidRPr="00016A0F">
              <w:rPr>
                <w:b/>
                <w:color w:val="000000"/>
                <w:szCs w:val="21"/>
              </w:rPr>
              <w:t>.001</w:t>
            </w:r>
          </w:p>
          <w:p w14:paraId="59E7E74A" w14:textId="77777777" w:rsidR="00E84C17" w:rsidRPr="00DA65CA" w:rsidRDefault="006C139B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6C139B">
              <w:rPr>
                <w:color w:val="000000"/>
                <w:szCs w:val="21"/>
              </w:rPr>
              <w:t>.606</w:t>
            </w:r>
          </w:p>
          <w:p w14:paraId="30A0DB0C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364</w:t>
            </w:r>
          </w:p>
          <w:p w14:paraId="26003B0B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457</w:t>
            </w:r>
          </w:p>
          <w:p w14:paraId="71E5ED1C" w14:textId="77777777" w:rsidR="0025791C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</w:p>
          <w:p w14:paraId="1CC63C64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320</w:t>
            </w:r>
          </w:p>
          <w:p w14:paraId="7C078D7C" w14:textId="77777777" w:rsidR="00E84C17" w:rsidRPr="00016A0F" w:rsidRDefault="0025791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Pr="00016A0F">
              <w:rPr>
                <w:b/>
                <w:color w:val="000000"/>
                <w:szCs w:val="21"/>
              </w:rPr>
              <w:t>.</w:t>
            </w:r>
            <w:r w:rsidR="006C139B" w:rsidRPr="00016A0F">
              <w:rPr>
                <w:b/>
                <w:color w:val="000000"/>
                <w:szCs w:val="21"/>
              </w:rPr>
              <w:t>097</w:t>
            </w:r>
          </w:p>
          <w:p w14:paraId="48CBC0FD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888</w:t>
            </w:r>
          </w:p>
          <w:p w14:paraId="4BB775F6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6C139B" w:rsidRPr="006C139B">
              <w:rPr>
                <w:color w:val="000000"/>
                <w:szCs w:val="21"/>
              </w:rPr>
              <w:t>.677</w:t>
            </w:r>
          </w:p>
          <w:p w14:paraId="58354637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Pr="00DA65CA">
              <w:rPr>
                <w:color w:val="000000"/>
                <w:szCs w:val="21"/>
              </w:rPr>
              <w:t>.</w:t>
            </w:r>
            <w:r w:rsidR="006C139B">
              <w:rPr>
                <w:color w:val="000000"/>
                <w:szCs w:val="21"/>
              </w:rPr>
              <w:t>597</w:t>
            </w:r>
          </w:p>
          <w:p w14:paraId="0ED3A2BF" w14:textId="77777777" w:rsidR="00E84C17" w:rsidRPr="00B21B1D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rFonts w:hint="eastAsia"/>
                <w:color w:val="000000"/>
                <w:szCs w:val="21"/>
              </w:rPr>
              <w:t>0</w:t>
            </w:r>
            <w:r w:rsidRPr="00B21B1D">
              <w:rPr>
                <w:color w:val="000000"/>
                <w:szCs w:val="21"/>
              </w:rPr>
              <w:t>.</w:t>
            </w:r>
            <w:r w:rsidR="006C139B" w:rsidRPr="00B21B1D">
              <w:rPr>
                <w:color w:val="000000"/>
                <w:szCs w:val="21"/>
              </w:rPr>
              <w:t>955</w:t>
            </w:r>
          </w:p>
          <w:p w14:paraId="6817290A" w14:textId="77777777" w:rsidR="00E84C17" w:rsidRPr="00016A0F" w:rsidRDefault="0025791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Pr="00016A0F">
              <w:rPr>
                <w:b/>
                <w:color w:val="000000"/>
                <w:szCs w:val="21"/>
              </w:rPr>
              <w:t>.</w:t>
            </w:r>
            <w:r w:rsidR="006C139B" w:rsidRPr="00016A0F">
              <w:rPr>
                <w:b/>
                <w:color w:val="000000"/>
                <w:szCs w:val="21"/>
              </w:rPr>
              <w:t>034</w:t>
            </w:r>
          </w:p>
          <w:p w14:paraId="5B8E528D" w14:textId="77777777" w:rsidR="00E84C17" w:rsidRPr="00DA65CA" w:rsidRDefault="0025791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Pr="00DA65CA">
              <w:rPr>
                <w:color w:val="000000"/>
                <w:szCs w:val="21"/>
              </w:rPr>
              <w:t>.</w:t>
            </w:r>
            <w:r w:rsidR="006C139B">
              <w:rPr>
                <w:color w:val="000000"/>
                <w:szCs w:val="21"/>
              </w:rPr>
              <w:t>478</w:t>
            </w:r>
          </w:p>
          <w:p w14:paraId="7E01D6F7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7A0C994" w14:textId="77777777" w:rsidR="00A12EFC" w:rsidRPr="00016A0F" w:rsidRDefault="00A12EF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b/>
                <w:color w:val="000000"/>
                <w:szCs w:val="21"/>
              </w:rPr>
              <w:t>0.049</w:t>
            </w:r>
          </w:p>
          <w:p w14:paraId="5E61F261" w14:textId="77777777" w:rsidR="00E84C17" w:rsidRPr="00DA65CA" w:rsidRDefault="0094483E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E46132" w:rsidRPr="00E46132">
              <w:rPr>
                <w:color w:val="000000"/>
                <w:szCs w:val="21"/>
              </w:rPr>
              <w:t>.595</w:t>
            </w:r>
          </w:p>
          <w:p w14:paraId="6E9C553E" w14:textId="77777777" w:rsidR="00E84C17" w:rsidRPr="00DA65CA" w:rsidRDefault="0094483E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E46132" w:rsidRPr="00E46132">
              <w:rPr>
                <w:color w:val="000000"/>
                <w:szCs w:val="21"/>
              </w:rPr>
              <w:t>.239</w:t>
            </w:r>
          </w:p>
          <w:p w14:paraId="7E7F1BD6" w14:textId="77777777" w:rsidR="00E84C17" w:rsidRDefault="0094483E" w:rsidP="0094483E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E46132" w:rsidRPr="00E46132">
              <w:rPr>
                <w:color w:val="000000"/>
                <w:szCs w:val="21"/>
              </w:rPr>
              <w:t>.326</w:t>
            </w:r>
          </w:p>
          <w:p w14:paraId="6D5BEBBB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564</w:t>
            </w:r>
          </w:p>
          <w:p w14:paraId="7A6F6309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839</w:t>
            </w:r>
          </w:p>
          <w:p w14:paraId="1E374516" w14:textId="77777777" w:rsidR="00E46132" w:rsidRDefault="00E46132" w:rsidP="0094483E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339</w:t>
            </w:r>
          </w:p>
          <w:p w14:paraId="4962175C" w14:textId="77777777" w:rsidR="00E46132" w:rsidRPr="00016A0F" w:rsidRDefault="00E46132" w:rsidP="0094483E">
            <w:pPr>
              <w:jc w:val="center"/>
              <w:rPr>
                <w:b/>
                <w:color w:val="000000"/>
                <w:szCs w:val="21"/>
              </w:rPr>
            </w:pPr>
            <w:r w:rsidRPr="00B21B1D">
              <w:rPr>
                <w:b/>
                <w:color w:val="000000"/>
                <w:szCs w:val="21"/>
              </w:rPr>
              <w:t>0.00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5327115E" w14:textId="77777777" w:rsidR="00BD02E2" w:rsidRPr="00016A0F" w:rsidRDefault="00BD02E2" w:rsidP="00BD02E2">
            <w:pPr>
              <w:jc w:val="center"/>
              <w:rPr>
                <w:b/>
                <w:color w:val="000000"/>
                <w:szCs w:val="21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</w:tcPr>
          <w:p w14:paraId="1CD22109" w14:textId="77777777" w:rsidR="00E84C17" w:rsidRDefault="00CE4E60" w:rsidP="00BD02E2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1.670</w:t>
            </w:r>
          </w:p>
          <w:p w14:paraId="444A2099" w14:textId="77777777" w:rsidR="00E84C17" w:rsidRDefault="00CE4E60" w:rsidP="00BD02E2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2.589</w:t>
            </w:r>
          </w:p>
          <w:p w14:paraId="6AD16E9D" w14:textId="77777777" w:rsidR="00CE4E60" w:rsidRDefault="00CE4E60" w:rsidP="00BD02E2">
            <w:pPr>
              <w:jc w:val="center"/>
              <w:rPr>
                <w:color w:val="000000"/>
                <w:szCs w:val="21"/>
              </w:rPr>
            </w:pPr>
          </w:p>
          <w:p w14:paraId="7F8D5F7D" w14:textId="77777777" w:rsidR="00E84C17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CE4E60">
              <w:rPr>
                <w:color w:val="000000"/>
                <w:szCs w:val="21"/>
              </w:rPr>
              <w:t>.308</w:t>
            </w:r>
          </w:p>
          <w:p w14:paraId="6D953252" w14:textId="77777777" w:rsidR="00CE4E60" w:rsidRDefault="00CE4E60" w:rsidP="00BD02E2">
            <w:pPr>
              <w:jc w:val="center"/>
              <w:rPr>
                <w:color w:val="000000"/>
                <w:szCs w:val="21"/>
              </w:rPr>
            </w:pPr>
          </w:p>
          <w:p w14:paraId="0FB873FF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246A905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BCF052C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CE4E60" w:rsidRPr="00CE4E60">
              <w:rPr>
                <w:color w:val="000000"/>
                <w:szCs w:val="21"/>
              </w:rPr>
              <w:t>.805</w:t>
            </w:r>
          </w:p>
          <w:p w14:paraId="30065974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EA28344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B92B686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670FF09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7F4B345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18E1DF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420FDB4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0B19BDD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8B52CFA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98B356F" w14:textId="77777777" w:rsidR="00E84C17" w:rsidRPr="00B21B1D" w:rsidRDefault="00B644A5" w:rsidP="00BD02E2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color w:val="000000"/>
                <w:szCs w:val="21"/>
                <w:highlight w:val="yellow"/>
              </w:rPr>
              <w:t>1.410</w:t>
            </w:r>
          </w:p>
          <w:p w14:paraId="0C8DB4A0" w14:textId="77777777" w:rsidR="00E84C17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CE4E60">
              <w:rPr>
                <w:color w:val="000000"/>
                <w:szCs w:val="21"/>
              </w:rPr>
              <w:t>.998</w:t>
            </w:r>
          </w:p>
          <w:p w14:paraId="335714AD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EC0ED51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A5D064E" w14:textId="77777777" w:rsidR="00E84C17" w:rsidRDefault="00E46132" w:rsidP="00BD02E2">
            <w:pPr>
              <w:jc w:val="center"/>
              <w:rPr>
                <w:color w:val="000000"/>
                <w:szCs w:val="21"/>
              </w:rPr>
            </w:pPr>
            <w:r w:rsidRPr="00E46132">
              <w:rPr>
                <w:color w:val="000000"/>
                <w:szCs w:val="21"/>
              </w:rPr>
              <w:t>3.343</w:t>
            </w:r>
          </w:p>
          <w:p w14:paraId="1DC7BBE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281218E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7EF10FBC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00F5A69F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6B05D709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5A1753BA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4BF3FBAF" w14:textId="77777777" w:rsidR="00E84C17" w:rsidRPr="00810737" w:rsidRDefault="00E46132" w:rsidP="00E4613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>3.86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A0B3EBD" w14:textId="77777777" w:rsidR="00BD02E2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lastRenderedPageBreak/>
              <w:t>0</w:t>
            </w:r>
            <w:r w:rsidRPr="00CE4E60">
              <w:rPr>
                <w:color w:val="000000"/>
                <w:szCs w:val="21"/>
              </w:rPr>
              <w:t>.525</w:t>
            </w:r>
            <w:r>
              <w:rPr>
                <w:color w:val="000000"/>
                <w:szCs w:val="21"/>
              </w:rPr>
              <w:t>-</w:t>
            </w:r>
            <w:r w:rsidRPr="00CE4E60">
              <w:rPr>
                <w:color w:val="000000"/>
                <w:szCs w:val="21"/>
              </w:rPr>
              <w:t>5.307</w:t>
            </w:r>
          </w:p>
          <w:p w14:paraId="4C72D484" w14:textId="77777777" w:rsidR="00E84C17" w:rsidRDefault="00CE4E60" w:rsidP="00BD02E2">
            <w:pPr>
              <w:jc w:val="center"/>
              <w:rPr>
                <w:color w:val="000000"/>
                <w:szCs w:val="21"/>
              </w:rPr>
            </w:pPr>
            <w:r w:rsidRPr="00CE4E60">
              <w:rPr>
                <w:color w:val="000000"/>
                <w:szCs w:val="21"/>
              </w:rPr>
              <w:t>1.355</w:t>
            </w:r>
            <w:r w:rsidR="009B7B8C">
              <w:rPr>
                <w:color w:val="000000"/>
                <w:szCs w:val="21"/>
              </w:rPr>
              <w:t>-</w:t>
            </w:r>
            <w:r w:rsidRPr="00CE4E60">
              <w:rPr>
                <w:color w:val="000000"/>
                <w:szCs w:val="21"/>
              </w:rPr>
              <w:t>4.947</w:t>
            </w:r>
          </w:p>
          <w:p w14:paraId="6C4FAF75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80AFDBC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CE4E60" w:rsidRPr="00CE4E60">
              <w:rPr>
                <w:color w:val="000000"/>
                <w:szCs w:val="21"/>
              </w:rPr>
              <w:t>.026</w:t>
            </w:r>
            <w:r>
              <w:rPr>
                <w:color w:val="000000"/>
                <w:szCs w:val="21"/>
              </w:rPr>
              <w:t>-</w:t>
            </w:r>
            <w:r w:rsidR="00CE4E60" w:rsidRPr="00CE4E60">
              <w:rPr>
                <w:color w:val="000000"/>
                <w:szCs w:val="21"/>
              </w:rPr>
              <w:t>3.598</w:t>
            </w:r>
          </w:p>
          <w:p w14:paraId="68B4F43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10A5A99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54246E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AA78D12" w14:textId="77777777" w:rsidR="00E84C17" w:rsidRDefault="009B7B8C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0</w:t>
            </w:r>
            <w:r w:rsidR="00CE4E60" w:rsidRPr="00CE4E60">
              <w:rPr>
                <w:color w:val="000000"/>
                <w:szCs w:val="21"/>
              </w:rPr>
              <w:t>.352</w:t>
            </w:r>
            <w:r>
              <w:rPr>
                <w:color w:val="000000"/>
                <w:szCs w:val="21"/>
              </w:rPr>
              <w:t>-</w:t>
            </w:r>
            <w:r w:rsidR="00CE4E60" w:rsidRPr="00CE4E60">
              <w:rPr>
                <w:color w:val="000000"/>
                <w:szCs w:val="21"/>
              </w:rPr>
              <w:t>1.841</w:t>
            </w:r>
          </w:p>
          <w:p w14:paraId="68DBDFD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627E039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2D1DAB9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7C0DA40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C81AA6F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5742E5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5231E38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6F4B16E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EBB27A3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CEC7234" w14:textId="77777777" w:rsidR="00E84C17" w:rsidRPr="00B21B1D" w:rsidRDefault="00B644A5" w:rsidP="00BD02E2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0</w:t>
            </w:r>
            <w:r w:rsidRPr="00B21B1D">
              <w:rPr>
                <w:color w:val="000000"/>
                <w:szCs w:val="21"/>
                <w:highlight w:val="yellow"/>
              </w:rPr>
              <w:t>.841-2.364</w:t>
            </w:r>
          </w:p>
          <w:p w14:paraId="75E6147F" w14:textId="77777777" w:rsidR="00E84C17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CE4E60">
              <w:rPr>
                <w:color w:val="000000"/>
                <w:szCs w:val="21"/>
              </w:rPr>
              <w:t>.953</w:t>
            </w:r>
            <w:r>
              <w:rPr>
                <w:color w:val="000000"/>
                <w:szCs w:val="21"/>
              </w:rPr>
              <w:t>-</w:t>
            </w:r>
            <w:r w:rsidRPr="00CE4E60">
              <w:rPr>
                <w:color w:val="000000"/>
                <w:szCs w:val="21"/>
              </w:rPr>
              <w:t>1.045</w:t>
            </w:r>
          </w:p>
          <w:p w14:paraId="16AD43A6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009065B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5459CBC" w14:textId="77777777" w:rsidR="00E84C17" w:rsidRDefault="00E4613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 xml:space="preserve"> 0</w:t>
            </w:r>
            <w:r w:rsidRPr="00E46132">
              <w:rPr>
                <w:color w:val="000000"/>
                <w:szCs w:val="21"/>
              </w:rPr>
              <w:t>.986</w:t>
            </w:r>
            <w:r>
              <w:rPr>
                <w:color w:val="000000"/>
                <w:szCs w:val="21"/>
              </w:rPr>
              <w:t>-</w:t>
            </w:r>
            <w:r w:rsidRPr="00E46132">
              <w:rPr>
                <w:color w:val="000000"/>
                <w:szCs w:val="21"/>
              </w:rPr>
              <w:t>11.334</w:t>
            </w:r>
          </w:p>
          <w:p w14:paraId="1A9AC3AC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E515C20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2480BC5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30F85DBB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4330AE9E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3DA7BB84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66D181CE" w14:textId="77777777" w:rsidR="00E84C17" w:rsidRPr="00810737" w:rsidRDefault="00E46132" w:rsidP="00E46132">
            <w:pPr>
              <w:jc w:val="center"/>
              <w:rPr>
                <w:color w:val="000000"/>
                <w:szCs w:val="21"/>
              </w:rPr>
            </w:pPr>
            <w:r w:rsidRPr="00B21B1D">
              <w:rPr>
                <w:color w:val="000000"/>
                <w:szCs w:val="21"/>
              </w:rPr>
              <w:t>1.719-8.7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6DA749" w14:textId="77777777" w:rsidR="00E84C17" w:rsidRPr="00DA65CA" w:rsidRDefault="00CE4E60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lastRenderedPageBreak/>
              <w:t>0</w:t>
            </w:r>
            <w:r w:rsidRPr="00CE4E60">
              <w:rPr>
                <w:color w:val="000000"/>
                <w:szCs w:val="21"/>
              </w:rPr>
              <w:t>.385</w:t>
            </w:r>
          </w:p>
          <w:p w14:paraId="1FB76121" w14:textId="77777777" w:rsidR="00E84C17" w:rsidRPr="00016A0F" w:rsidRDefault="009B7B8C" w:rsidP="00BD02E2">
            <w:pPr>
              <w:jc w:val="center"/>
              <w:rPr>
                <w:b/>
                <w:color w:val="000000"/>
                <w:szCs w:val="21"/>
              </w:rPr>
            </w:pPr>
            <w:r w:rsidRPr="00016A0F">
              <w:rPr>
                <w:rFonts w:hint="eastAsia"/>
                <w:b/>
                <w:color w:val="000000"/>
                <w:szCs w:val="21"/>
              </w:rPr>
              <w:t>0</w:t>
            </w:r>
            <w:r w:rsidRPr="00016A0F">
              <w:rPr>
                <w:b/>
                <w:color w:val="000000"/>
                <w:szCs w:val="21"/>
              </w:rPr>
              <w:t>.00</w:t>
            </w:r>
            <w:r w:rsidR="00CE4E60" w:rsidRPr="00016A0F">
              <w:rPr>
                <w:b/>
                <w:color w:val="000000"/>
                <w:szCs w:val="21"/>
              </w:rPr>
              <w:t>4</w:t>
            </w:r>
          </w:p>
          <w:p w14:paraId="5915FF03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BE4EFA1" w14:textId="77777777" w:rsidR="00E84C17" w:rsidRPr="00DA65CA" w:rsidRDefault="009B7B8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CE4E60" w:rsidRPr="00CE4E60">
              <w:rPr>
                <w:color w:val="000000"/>
                <w:szCs w:val="21"/>
              </w:rPr>
              <w:t>.348</w:t>
            </w:r>
          </w:p>
          <w:p w14:paraId="58C9CFA6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12FFD2D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9109A70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4D019487" w14:textId="77777777" w:rsidR="00E84C17" w:rsidRPr="00DA65CA" w:rsidRDefault="009B7B8C" w:rsidP="00BD02E2">
            <w:pPr>
              <w:jc w:val="center"/>
              <w:rPr>
                <w:color w:val="000000"/>
                <w:szCs w:val="21"/>
              </w:rPr>
            </w:pPr>
            <w:r w:rsidRPr="00DA65CA">
              <w:rPr>
                <w:rFonts w:hint="eastAsia"/>
                <w:color w:val="000000"/>
                <w:szCs w:val="21"/>
              </w:rPr>
              <w:t>0</w:t>
            </w:r>
            <w:r w:rsidR="00CE4E60" w:rsidRPr="00CE4E60">
              <w:rPr>
                <w:color w:val="000000"/>
                <w:szCs w:val="21"/>
              </w:rPr>
              <w:t>.607</w:t>
            </w:r>
          </w:p>
          <w:p w14:paraId="50ABD0B7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6A72D5DE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52839A3C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1DC0E1EA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BA799FD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37CB396E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A67057C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D4A1554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E210299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236D5B36" w14:textId="77777777" w:rsidR="00E84C17" w:rsidRPr="00B21B1D" w:rsidRDefault="00B644A5" w:rsidP="00BD02E2">
            <w:pPr>
              <w:jc w:val="center"/>
              <w:rPr>
                <w:color w:val="000000"/>
                <w:szCs w:val="21"/>
                <w:highlight w:val="yellow"/>
              </w:rPr>
            </w:pPr>
            <w:r w:rsidRPr="00B21B1D">
              <w:rPr>
                <w:rFonts w:hint="eastAsia"/>
                <w:color w:val="000000"/>
                <w:szCs w:val="21"/>
                <w:highlight w:val="yellow"/>
              </w:rPr>
              <w:t>0</w:t>
            </w:r>
            <w:r w:rsidRPr="00B21B1D">
              <w:rPr>
                <w:color w:val="000000"/>
                <w:szCs w:val="21"/>
                <w:highlight w:val="yellow"/>
              </w:rPr>
              <w:t>.192</w:t>
            </w:r>
          </w:p>
          <w:p w14:paraId="3550DFDD" w14:textId="77777777" w:rsidR="00E84C17" w:rsidRDefault="00CE4E60" w:rsidP="00CE4E60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CE4E60">
              <w:rPr>
                <w:color w:val="000000"/>
                <w:szCs w:val="21"/>
              </w:rPr>
              <w:t>.927</w:t>
            </w:r>
          </w:p>
          <w:p w14:paraId="7AA8F26E" w14:textId="77777777" w:rsidR="00CE4E60" w:rsidRDefault="00CE4E60" w:rsidP="00CE4E60">
            <w:pPr>
              <w:jc w:val="center"/>
              <w:rPr>
                <w:color w:val="000000"/>
                <w:szCs w:val="21"/>
              </w:rPr>
            </w:pPr>
          </w:p>
          <w:p w14:paraId="3E695B4D" w14:textId="77777777" w:rsidR="00CE4E60" w:rsidRPr="00DA65CA" w:rsidRDefault="00CE4E60" w:rsidP="00CE4E60">
            <w:pPr>
              <w:rPr>
                <w:color w:val="000000"/>
                <w:szCs w:val="21"/>
              </w:rPr>
            </w:pPr>
          </w:p>
          <w:p w14:paraId="6AE05DD4" w14:textId="77777777" w:rsidR="00E84C17" w:rsidRDefault="00E46132" w:rsidP="00BD02E2">
            <w:pPr>
              <w:jc w:val="center"/>
              <w:rPr>
                <w:color w:val="000000"/>
                <w:szCs w:val="21"/>
              </w:rPr>
            </w:pPr>
            <w:r>
              <w:rPr>
                <w:color w:val="000000"/>
                <w:szCs w:val="21"/>
              </w:rPr>
              <w:t>0</w:t>
            </w:r>
            <w:r w:rsidRPr="00E46132">
              <w:rPr>
                <w:color w:val="000000"/>
                <w:szCs w:val="21"/>
              </w:rPr>
              <w:t>.053</w:t>
            </w:r>
          </w:p>
          <w:p w14:paraId="3C7C8B72" w14:textId="77777777" w:rsidR="00E46132" w:rsidRPr="00DA65CA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10FE70F4" w14:textId="77777777" w:rsidR="00E84C17" w:rsidRPr="00DA65CA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C4000A2" w14:textId="77777777" w:rsidR="00E84C17" w:rsidRDefault="00E84C17" w:rsidP="00BD02E2">
            <w:pPr>
              <w:jc w:val="center"/>
              <w:rPr>
                <w:color w:val="000000"/>
                <w:szCs w:val="21"/>
              </w:rPr>
            </w:pPr>
          </w:p>
          <w:p w14:paraId="0E64FEFA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5396722B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4DA6C20C" w14:textId="77777777" w:rsidR="00E46132" w:rsidRDefault="00E46132" w:rsidP="00BD02E2">
            <w:pPr>
              <w:jc w:val="center"/>
              <w:rPr>
                <w:color w:val="000000"/>
                <w:szCs w:val="21"/>
              </w:rPr>
            </w:pPr>
          </w:p>
          <w:p w14:paraId="116F2BD1" w14:textId="77777777" w:rsidR="00E84C17" w:rsidRPr="00016A0F" w:rsidRDefault="00E46132" w:rsidP="00E46132">
            <w:pPr>
              <w:jc w:val="center"/>
              <w:rPr>
                <w:b/>
                <w:color w:val="000000"/>
                <w:szCs w:val="21"/>
              </w:rPr>
            </w:pPr>
            <w:r w:rsidRPr="00B21B1D">
              <w:rPr>
                <w:b/>
                <w:color w:val="000000"/>
                <w:szCs w:val="21"/>
              </w:rPr>
              <w:t>0.001</w:t>
            </w:r>
          </w:p>
        </w:tc>
      </w:tr>
      <w:tr w:rsidR="00016D06" w:rsidRPr="00D42242" w14:paraId="6BBE4406" w14:textId="77777777" w:rsidTr="00605B55">
        <w:tc>
          <w:tcPr>
            <w:tcW w:w="10065" w:type="dxa"/>
            <w:gridSpan w:val="8"/>
            <w:tcBorders>
              <w:left w:val="nil"/>
              <w:bottom w:val="nil"/>
              <w:right w:val="nil"/>
            </w:tcBorders>
          </w:tcPr>
          <w:p w14:paraId="5A8998F8" w14:textId="77777777" w:rsidR="00016D06" w:rsidRPr="00D42242" w:rsidRDefault="00016D06" w:rsidP="00605B55">
            <w:pPr>
              <w:rPr>
                <w:szCs w:val="21"/>
              </w:rPr>
            </w:pPr>
            <w:r w:rsidRPr="00B840CC">
              <w:lastRenderedPageBreak/>
              <w:t>HR, Hazard ratio; CI, confidence interval</w:t>
            </w:r>
            <w:r>
              <w:rPr>
                <w:rFonts w:hint="eastAsia"/>
              </w:rPr>
              <w:t xml:space="preserve">; </w:t>
            </w:r>
            <w:proofErr w:type="spellStart"/>
            <w:r>
              <w:rPr>
                <w:rFonts w:hint="eastAsia"/>
                <w:szCs w:val="21"/>
              </w:rPr>
              <w:t>lncRNA</w:t>
            </w:r>
            <w:proofErr w:type="spellEnd"/>
            <w:r>
              <w:rPr>
                <w:rFonts w:hint="eastAsia"/>
                <w:szCs w:val="21"/>
              </w:rPr>
              <w:t xml:space="preserve">, </w:t>
            </w:r>
            <w:r w:rsidRPr="00461608">
              <w:rPr>
                <w:szCs w:val="21"/>
              </w:rPr>
              <w:t>long non-coding RNA</w:t>
            </w:r>
            <w:r>
              <w:rPr>
                <w:rFonts w:hint="eastAsia"/>
                <w:szCs w:val="21"/>
              </w:rPr>
              <w:t>.</w:t>
            </w:r>
          </w:p>
        </w:tc>
      </w:tr>
    </w:tbl>
    <w:p w14:paraId="7D448387" w14:textId="77777777" w:rsidR="008D7FD4" w:rsidRPr="00016D06" w:rsidRDefault="008D7FD4">
      <w:bookmarkStart w:id="0" w:name="_GoBack"/>
      <w:bookmarkEnd w:id="0"/>
    </w:p>
    <w:sectPr w:rsidR="008D7FD4" w:rsidRPr="00016D06" w:rsidSect="00890D76">
      <w:headerReference w:type="even" r:id="rId6"/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F81735" w14:textId="77777777" w:rsidR="002E4334" w:rsidRDefault="002E4334" w:rsidP="00016D06">
      <w:r>
        <w:separator/>
      </w:r>
    </w:p>
  </w:endnote>
  <w:endnote w:type="continuationSeparator" w:id="0">
    <w:p w14:paraId="13FA398B" w14:textId="77777777" w:rsidR="002E4334" w:rsidRDefault="002E4334" w:rsidP="00016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6CEC75" w14:textId="77777777" w:rsidR="002E4334" w:rsidRDefault="002E4334" w:rsidP="00016D06">
      <w:r>
        <w:separator/>
      </w:r>
    </w:p>
  </w:footnote>
  <w:footnote w:type="continuationSeparator" w:id="0">
    <w:p w14:paraId="2A39F33B" w14:textId="77777777" w:rsidR="002E4334" w:rsidRDefault="002E4334" w:rsidP="00016D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C20D" w14:textId="77777777" w:rsidR="00605B55" w:rsidRDefault="00605B55" w:rsidP="00605B55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BCEB3" w14:textId="77777777" w:rsidR="00605B55" w:rsidRDefault="00605B55" w:rsidP="00605B55">
    <w:pPr>
      <w:pStyle w:val="Header"/>
      <w:pBdr>
        <w:bottom w:val="none" w:sz="0" w:space="0" w:color="auto"/>
      </w:pBdr>
      <w:jc w:val="both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hMjEwMDI3MLS0szcyUdpeDU4uLM/DyQAuNaAG0kyyEsAAAA"/>
  </w:docVars>
  <w:rsids>
    <w:rsidRoot w:val="00AE69C9"/>
    <w:rsid w:val="000058A9"/>
    <w:rsid w:val="00016A0F"/>
    <w:rsid w:val="00016D06"/>
    <w:rsid w:val="00025118"/>
    <w:rsid w:val="00087549"/>
    <w:rsid w:val="000A58AB"/>
    <w:rsid w:val="000D05D9"/>
    <w:rsid w:val="000E7095"/>
    <w:rsid w:val="000F241D"/>
    <w:rsid w:val="0010639C"/>
    <w:rsid w:val="00160D4A"/>
    <w:rsid w:val="001B21FF"/>
    <w:rsid w:val="001D6485"/>
    <w:rsid w:val="0025791C"/>
    <w:rsid w:val="00291980"/>
    <w:rsid w:val="002E4334"/>
    <w:rsid w:val="003077B9"/>
    <w:rsid w:val="003204FB"/>
    <w:rsid w:val="00322CEC"/>
    <w:rsid w:val="00332365"/>
    <w:rsid w:val="003B66FA"/>
    <w:rsid w:val="003C6B35"/>
    <w:rsid w:val="003E1C2C"/>
    <w:rsid w:val="00412BA8"/>
    <w:rsid w:val="00443109"/>
    <w:rsid w:val="00466DF2"/>
    <w:rsid w:val="004840B0"/>
    <w:rsid w:val="00490442"/>
    <w:rsid w:val="00604445"/>
    <w:rsid w:val="00605B55"/>
    <w:rsid w:val="0063190D"/>
    <w:rsid w:val="006412B8"/>
    <w:rsid w:val="006C139B"/>
    <w:rsid w:val="007402FC"/>
    <w:rsid w:val="0076021B"/>
    <w:rsid w:val="00827A40"/>
    <w:rsid w:val="00890D76"/>
    <w:rsid w:val="008D62AC"/>
    <w:rsid w:val="008D7FD4"/>
    <w:rsid w:val="00906036"/>
    <w:rsid w:val="00920AEF"/>
    <w:rsid w:val="0094483E"/>
    <w:rsid w:val="00985137"/>
    <w:rsid w:val="00990EF6"/>
    <w:rsid w:val="009A2073"/>
    <w:rsid w:val="009B7B8C"/>
    <w:rsid w:val="00A12EFC"/>
    <w:rsid w:val="00A2216C"/>
    <w:rsid w:val="00AC2812"/>
    <w:rsid w:val="00AE69C9"/>
    <w:rsid w:val="00AF22E0"/>
    <w:rsid w:val="00AF7B5A"/>
    <w:rsid w:val="00B16868"/>
    <w:rsid w:val="00B21B1D"/>
    <w:rsid w:val="00B52407"/>
    <w:rsid w:val="00B644A5"/>
    <w:rsid w:val="00BD02E2"/>
    <w:rsid w:val="00BF1282"/>
    <w:rsid w:val="00CE4E60"/>
    <w:rsid w:val="00D05DE9"/>
    <w:rsid w:val="00D4451C"/>
    <w:rsid w:val="00D539F9"/>
    <w:rsid w:val="00D63B2D"/>
    <w:rsid w:val="00D746CE"/>
    <w:rsid w:val="00DA597C"/>
    <w:rsid w:val="00DA65CA"/>
    <w:rsid w:val="00DB3B27"/>
    <w:rsid w:val="00DE03F0"/>
    <w:rsid w:val="00E20161"/>
    <w:rsid w:val="00E46132"/>
    <w:rsid w:val="00E84C17"/>
    <w:rsid w:val="00ED6745"/>
    <w:rsid w:val="00F16D27"/>
    <w:rsid w:val="00F2112D"/>
    <w:rsid w:val="00F6585D"/>
    <w:rsid w:val="00F8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2960CA"/>
  <w15:docId w15:val="{3E5376B2-1B5E-4B95-BD96-816241D8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D06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16D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016D06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016D06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016D06"/>
    <w:rPr>
      <w:sz w:val="18"/>
      <w:szCs w:val="18"/>
    </w:rPr>
  </w:style>
  <w:style w:type="table" w:styleId="TableGrid">
    <w:name w:val="Table Grid"/>
    <w:basedOn w:val="TableNormal"/>
    <w:rsid w:val="00016D06"/>
    <w:rPr>
      <w:rFonts w:ascii="Times New Roman" w:eastAsia="SimSun" w:hAnsi="Times New Roman" w:cs="Times New Roman"/>
      <w:kern w:val="0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281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812"/>
    <w:rPr>
      <w:rFonts w:ascii="Times New Roman" w:eastAsia="SimSu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7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4</Words>
  <Characters>3671</Characters>
  <Application>Microsoft Office Word</Application>
  <DocSecurity>0</DocSecurity>
  <Lines>30</Lines>
  <Paragraphs>8</Paragraphs>
  <ScaleCrop>false</ScaleCrop>
  <Company/>
  <LinksUpToDate>false</LinksUpToDate>
  <CharactersWithSpaces>4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仲晶</dc:creator>
  <cp:keywords/>
  <dc:description/>
  <cp:lastModifiedBy>PJM</cp:lastModifiedBy>
  <cp:revision>9</cp:revision>
  <dcterms:created xsi:type="dcterms:W3CDTF">2019-12-17T00:52:00Z</dcterms:created>
  <dcterms:modified xsi:type="dcterms:W3CDTF">2020-06-08T11:28:00Z</dcterms:modified>
</cp:coreProperties>
</file>